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06118C" w14:paraId="0ED5A011" w14:textId="77777777">
        <w:tc>
          <w:tcPr>
            <w:tcW w:w="3210" w:type="dxa"/>
            <w:shd w:val="clear" w:color="auto" w:fill="FCE5CD"/>
          </w:tcPr>
          <w:p w14:paraId="69913C7C" w14:textId="77777777" w:rsidR="0006118C" w:rsidRDefault="0006118C" w:rsidP="0006118C">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2C93851" w:rsidR="0006118C" w:rsidRDefault="0006118C" w:rsidP="0006118C">
            <w:r w:rsidRPr="006B18D6">
              <w:rPr>
                <w:rFonts w:ascii="Maiandra GD" w:hAnsi="Maiandra GD" w:cs="Times New Roman"/>
                <w:sz w:val="24"/>
                <w:szCs w:val="24"/>
              </w:rPr>
              <w:t>BACHELOR OF TECHNOLOGY EDUCATION</w:t>
            </w:r>
          </w:p>
        </w:tc>
      </w:tr>
      <w:tr w:rsidR="0006118C" w14:paraId="3978C504" w14:textId="77777777">
        <w:trPr>
          <w:trHeight w:val="321"/>
        </w:trPr>
        <w:tc>
          <w:tcPr>
            <w:tcW w:w="3210" w:type="dxa"/>
            <w:shd w:val="clear" w:color="auto" w:fill="FCE5CD"/>
          </w:tcPr>
          <w:p w14:paraId="346A6B7E" w14:textId="77777777" w:rsidR="0006118C" w:rsidRDefault="0006118C" w:rsidP="0006118C">
            <w:r>
              <w:rPr>
                <w:rFonts w:ascii="Arial" w:eastAsia="Arial" w:hAnsi="Arial" w:cs="Arial"/>
              </w:rPr>
              <w:t>Course title</w:t>
            </w:r>
          </w:p>
        </w:tc>
        <w:tc>
          <w:tcPr>
            <w:tcW w:w="6435" w:type="dxa"/>
          </w:tcPr>
          <w:p w14:paraId="71AA9DE8" w14:textId="7C822E60" w:rsidR="0006118C" w:rsidRDefault="0006118C" w:rsidP="0006118C">
            <w:r>
              <w:rPr>
                <w:rFonts w:ascii="Maiandra GD" w:hAnsi="Maiandra GD"/>
                <w:sz w:val="24"/>
                <w:szCs w:val="24"/>
              </w:rPr>
              <w:t>CIT 122 Computer Applications</w:t>
            </w:r>
          </w:p>
        </w:tc>
      </w:tr>
      <w:tr w:rsidR="0006118C" w14:paraId="6B238BE3" w14:textId="77777777">
        <w:tc>
          <w:tcPr>
            <w:tcW w:w="3210" w:type="dxa"/>
            <w:shd w:val="clear" w:color="auto" w:fill="FCE5CD"/>
          </w:tcPr>
          <w:p w14:paraId="692B0E7B" w14:textId="77777777" w:rsidR="0006118C" w:rsidRDefault="0006118C" w:rsidP="0006118C">
            <w:r>
              <w:rPr>
                <w:rFonts w:ascii="Arial" w:eastAsia="Arial" w:hAnsi="Arial" w:cs="Arial"/>
              </w:rPr>
              <w:t>Learning Module number</w:t>
            </w:r>
          </w:p>
        </w:tc>
        <w:tc>
          <w:tcPr>
            <w:tcW w:w="6435" w:type="dxa"/>
          </w:tcPr>
          <w:p w14:paraId="33D77155" w14:textId="49370027" w:rsidR="0006118C" w:rsidRDefault="00050764" w:rsidP="0006118C">
            <w:r>
              <w:rPr>
                <w:rFonts w:ascii="Maiandra GD" w:hAnsi="Maiandra GD"/>
                <w:sz w:val="24"/>
                <w:szCs w:val="24"/>
              </w:rPr>
              <w:t>CIT 122-08</w:t>
            </w:r>
          </w:p>
        </w:tc>
      </w:tr>
      <w:tr w:rsidR="0006118C" w14:paraId="3DA38DB7" w14:textId="77777777">
        <w:trPr>
          <w:trHeight w:val="317"/>
        </w:trPr>
        <w:tc>
          <w:tcPr>
            <w:tcW w:w="3210" w:type="dxa"/>
            <w:shd w:val="clear" w:color="auto" w:fill="FCE5CD"/>
          </w:tcPr>
          <w:p w14:paraId="4DBA84A4" w14:textId="77777777" w:rsidR="0006118C" w:rsidRDefault="0006118C" w:rsidP="0006118C">
            <w:r>
              <w:rPr>
                <w:rFonts w:ascii="Arial" w:eastAsia="Arial" w:hAnsi="Arial" w:cs="Arial"/>
              </w:rPr>
              <w:t>Learning module title</w:t>
            </w:r>
          </w:p>
        </w:tc>
        <w:tc>
          <w:tcPr>
            <w:tcW w:w="6435" w:type="dxa"/>
          </w:tcPr>
          <w:p w14:paraId="077F671E" w14:textId="0B7BB7BB" w:rsidR="0006118C" w:rsidRDefault="00CF25ED" w:rsidP="00CF25ED">
            <w:r>
              <w:rPr>
                <w:rFonts w:ascii="Maiandra GD" w:hAnsi="Maiandra GD"/>
                <w:sz w:val="24"/>
                <w:szCs w:val="24"/>
              </w:rPr>
              <w:t xml:space="preserve">Spreadsheets </w:t>
            </w:r>
            <w:r w:rsidR="00FF5F3F">
              <w:rPr>
                <w:rFonts w:ascii="Maiandra GD" w:hAnsi="Maiandra GD"/>
                <w:sz w:val="24"/>
                <w:szCs w:val="24"/>
              </w:rPr>
              <w:t xml:space="preserve">Charts </w:t>
            </w:r>
            <w:r>
              <w:rPr>
                <w:rFonts w:ascii="Maiandra GD" w:hAnsi="Maiandra GD"/>
                <w:sz w:val="24"/>
                <w:szCs w:val="24"/>
              </w:rPr>
              <w:t xml:space="preserve"> </w:t>
            </w:r>
          </w:p>
        </w:tc>
      </w:tr>
      <w:tr w:rsidR="0006118C" w14:paraId="6224D418" w14:textId="77777777">
        <w:trPr>
          <w:trHeight w:val="317"/>
        </w:trPr>
        <w:tc>
          <w:tcPr>
            <w:tcW w:w="3210" w:type="dxa"/>
            <w:shd w:val="clear" w:color="auto" w:fill="FCE5CD"/>
          </w:tcPr>
          <w:p w14:paraId="46807893" w14:textId="77777777" w:rsidR="0006118C" w:rsidRDefault="0006118C" w:rsidP="0006118C">
            <w:pPr>
              <w:rPr>
                <w:rFonts w:ascii="Arial" w:eastAsia="Arial" w:hAnsi="Arial" w:cs="Arial"/>
              </w:rPr>
            </w:pPr>
            <w:r>
              <w:rPr>
                <w:rFonts w:ascii="Arial" w:eastAsia="Arial" w:hAnsi="Arial" w:cs="Arial"/>
              </w:rPr>
              <w:t>Module Developer</w:t>
            </w:r>
          </w:p>
        </w:tc>
        <w:tc>
          <w:tcPr>
            <w:tcW w:w="6435" w:type="dxa"/>
          </w:tcPr>
          <w:p w14:paraId="499E8A1A" w14:textId="621DE4FD" w:rsidR="0006118C" w:rsidRDefault="0006118C" w:rsidP="0006118C">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26DF337A" w:rsidR="00D001AF" w:rsidRDefault="003830C9">
            <w:r>
              <w:t>6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3ADF44B3" w:rsidR="00685175" w:rsidRDefault="003830C9">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52EFC5B8" w14:textId="222A306E" w:rsidR="00050764" w:rsidRPr="00050764" w:rsidRDefault="00050764" w:rsidP="00050764">
            <w:pPr>
              <w:jc w:val="both"/>
              <w:rPr>
                <w:rFonts w:ascii="Maiandra GD" w:hAnsi="Maiandra GD"/>
                <w:sz w:val="24"/>
                <w:szCs w:val="24"/>
              </w:rPr>
            </w:pPr>
            <w:r>
              <w:rPr>
                <w:rFonts w:ascii="Maiandra GD" w:hAnsi="Maiandra GD"/>
                <w:sz w:val="24"/>
                <w:szCs w:val="24"/>
              </w:rPr>
              <w:t>T</w:t>
            </w:r>
            <w:r w:rsidRPr="00050764">
              <w:rPr>
                <w:rFonts w:ascii="Maiandra GD" w:hAnsi="Maiandra GD"/>
                <w:sz w:val="24"/>
                <w:szCs w:val="24"/>
              </w:rPr>
              <w:t xml:space="preserve">he target audience for </w:t>
            </w:r>
            <w:r w:rsidR="00CF25ED">
              <w:rPr>
                <w:rFonts w:ascii="Maiandra GD" w:hAnsi="Maiandra GD"/>
                <w:sz w:val="24"/>
                <w:szCs w:val="24"/>
              </w:rPr>
              <w:t xml:space="preserve">Spreadsheets </w:t>
            </w:r>
            <w:proofErr w:type="gramStart"/>
            <w:r w:rsidR="00FF5F3F">
              <w:rPr>
                <w:rFonts w:ascii="Maiandra GD" w:hAnsi="Maiandra GD"/>
                <w:sz w:val="24"/>
                <w:szCs w:val="24"/>
              </w:rPr>
              <w:t xml:space="preserve">Charts </w:t>
            </w:r>
            <w:r w:rsidR="00CF25ED">
              <w:rPr>
                <w:rFonts w:ascii="Maiandra GD" w:hAnsi="Maiandra GD"/>
                <w:sz w:val="24"/>
                <w:szCs w:val="24"/>
              </w:rPr>
              <w:t xml:space="preserve"> </w:t>
            </w:r>
            <w:r w:rsidRPr="00050764">
              <w:rPr>
                <w:rFonts w:ascii="Maiandra GD" w:hAnsi="Maiandra GD"/>
                <w:sz w:val="24"/>
                <w:szCs w:val="24"/>
              </w:rPr>
              <w:t>module</w:t>
            </w:r>
            <w:proofErr w:type="gramEnd"/>
            <w:r w:rsidRPr="00050764">
              <w:rPr>
                <w:rFonts w:ascii="Maiandra GD" w:hAnsi="Maiandra GD"/>
                <w:sz w:val="24"/>
                <w:szCs w:val="24"/>
              </w:rPr>
              <w:t xml:space="preserve"> could be individuals who are interested in improving their proficiency in using spreadsheet software for organizing and presenting data. This audience may include:</w:t>
            </w:r>
          </w:p>
          <w:p w14:paraId="5380FDAF" w14:textId="77777777" w:rsidR="00050764" w:rsidRPr="00050764" w:rsidRDefault="00050764" w:rsidP="00050764">
            <w:pPr>
              <w:pStyle w:val="ListParagraph"/>
              <w:numPr>
                <w:ilvl w:val="0"/>
                <w:numId w:val="17"/>
              </w:numPr>
              <w:jc w:val="both"/>
              <w:rPr>
                <w:rFonts w:ascii="Maiandra GD" w:hAnsi="Maiandra GD"/>
                <w:sz w:val="24"/>
                <w:szCs w:val="24"/>
              </w:rPr>
            </w:pPr>
            <w:r w:rsidRPr="00050764">
              <w:rPr>
                <w:rFonts w:ascii="Maiandra GD" w:hAnsi="Maiandra GD"/>
                <w:b/>
                <w:sz w:val="24"/>
                <w:szCs w:val="24"/>
              </w:rPr>
              <w:t>Business professionals</w:t>
            </w:r>
            <w:r w:rsidRPr="00050764">
              <w:rPr>
                <w:rFonts w:ascii="Maiandra GD" w:hAnsi="Maiandra GD"/>
                <w:sz w:val="24"/>
                <w:szCs w:val="24"/>
              </w:rPr>
              <w:t>: This could include individuals working in accounting, finance, sales, marketing, or other areas where data organization and presentation are important.</w:t>
            </w:r>
          </w:p>
          <w:p w14:paraId="1690F440" w14:textId="77777777" w:rsidR="00050764" w:rsidRPr="00050764" w:rsidRDefault="00050764" w:rsidP="00050764">
            <w:pPr>
              <w:pStyle w:val="ListParagraph"/>
              <w:numPr>
                <w:ilvl w:val="0"/>
                <w:numId w:val="17"/>
              </w:numPr>
              <w:jc w:val="both"/>
              <w:rPr>
                <w:rFonts w:ascii="Maiandra GD" w:hAnsi="Maiandra GD"/>
                <w:sz w:val="24"/>
                <w:szCs w:val="24"/>
              </w:rPr>
            </w:pPr>
            <w:r w:rsidRPr="00050764">
              <w:rPr>
                <w:rFonts w:ascii="Maiandra GD" w:hAnsi="Maiandra GD"/>
                <w:b/>
                <w:sz w:val="24"/>
                <w:szCs w:val="24"/>
              </w:rPr>
              <w:t>Students</w:t>
            </w:r>
            <w:r w:rsidRPr="00050764">
              <w:rPr>
                <w:rFonts w:ascii="Maiandra GD" w:hAnsi="Maiandra GD"/>
                <w:sz w:val="24"/>
                <w:szCs w:val="24"/>
              </w:rPr>
              <w:t>: This audience could include students in a variety of fields, such as business, engineering, or science, who need to use spreadsheets for coursework or research projects.</w:t>
            </w:r>
          </w:p>
          <w:p w14:paraId="51F6EE47" w14:textId="77777777" w:rsidR="00050764" w:rsidRPr="00050764" w:rsidRDefault="00050764" w:rsidP="00050764">
            <w:pPr>
              <w:pStyle w:val="ListParagraph"/>
              <w:numPr>
                <w:ilvl w:val="0"/>
                <w:numId w:val="17"/>
              </w:numPr>
              <w:jc w:val="both"/>
              <w:rPr>
                <w:rFonts w:ascii="Maiandra GD" w:hAnsi="Maiandra GD"/>
                <w:sz w:val="24"/>
                <w:szCs w:val="24"/>
              </w:rPr>
            </w:pPr>
            <w:r w:rsidRPr="00050764">
              <w:rPr>
                <w:rFonts w:ascii="Maiandra GD" w:hAnsi="Maiandra GD"/>
                <w:b/>
                <w:sz w:val="24"/>
                <w:szCs w:val="24"/>
              </w:rPr>
              <w:t>Researchers:</w:t>
            </w:r>
            <w:r w:rsidRPr="00050764">
              <w:rPr>
                <w:rFonts w:ascii="Maiandra GD" w:hAnsi="Maiandra GD"/>
                <w:sz w:val="24"/>
                <w:szCs w:val="24"/>
              </w:rPr>
              <w:t xml:space="preserve"> Researchers in various fields may use spreadsheets to manage and analyze data collected from experiments, surveys, or other sources.</w:t>
            </w:r>
          </w:p>
          <w:p w14:paraId="091FE806" w14:textId="77777777" w:rsidR="00050764" w:rsidRPr="00050764" w:rsidRDefault="00050764" w:rsidP="00050764">
            <w:pPr>
              <w:pStyle w:val="ListParagraph"/>
              <w:numPr>
                <w:ilvl w:val="0"/>
                <w:numId w:val="17"/>
              </w:numPr>
              <w:jc w:val="both"/>
              <w:rPr>
                <w:rFonts w:ascii="Maiandra GD" w:hAnsi="Maiandra GD"/>
                <w:sz w:val="24"/>
                <w:szCs w:val="24"/>
              </w:rPr>
            </w:pPr>
            <w:r w:rsidRPr="00050764">
              <w:rPr>
                <w:rFonts w:ascii="Maiandra GD" w:hAnsi="Maiandra GD"/>
                <w:b/>
                <w:sz w:val="24"/>
                <w:szCs w:val="24"/>
              </w:rPr>
              <w:t>Freelancers or entrepreneurs:</w:t>
            </w:r>
            <w:r w:rsidRPr="00050764">
              <w:rPr>
                <w:rFonts w:ascii="Maiandra GD" w:hAnsi="Maiandra GD"/>
                <w:sz w:val="24"/>
                <w:szCs w:val="24"/>
              </w:rPr>
              <w:t xml:space="preserve"> Individuals who are self-employed or run their own business may use spreadsheets to manage finances, track expenses, or create invoices.</w:t>
            </w:r>
          </w:p>
          <w:p w14:paraId="2ED50EEB" w14:textId="1E699116" w:rsidR="00685175" w:rsidRPr="003830C9" w:rsidRDefault="00685175" w:rsidP="003830C9">
            <w:pPr>
              <w:jc w:val="both"/>
              <w:rPr>
                <w:rFonts w:ascii="Maiandra GD" w:hAnsi="Maiandra GD"/>
                <w:sz w:val="24"/>
                <w:szCs w:val="24"/>
              </w:rPr>
            </w:pP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lastRenderedPageBreak/>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0BE6FA7F" w14:textId="77777777" w:rsidR="003830C9" w:rsidRDefault="003830C9" w:rsidP="003830C9">
            <w:pPr>
              <w:spacing w:line="276" w:lineRule="auto"/>
              <w:jc w:val="both"/>
              <w:rPr>
                <w:rFonts w:ascii="Maiandra GD" w:hAnsi="Maiandra GD"/>
                <w:sz w:val="24"/>
                <w:szCs w:val="24"/>
              </w:rPr>
            </w:pPr>
            <w:proofErr w:type="spellStart"/>
            <w:r>
              <w:rPr>
                <w:rFonts w:ascii="Maiandra GD" w:hAnsi="Maiandra GD"/>
                <w:sz w:val="24"/>
                <w:szCs w:val="24"/>
                <w:highlight w:val="red"/>
              </w:rPr>
              <w:lastRenderedPageBreak/>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lastRenderedPageBreak/>
              <w:t>informations</w:t>
            </w:r>
            <w:proofErr w:type="spellEnd"/>
            <w:r w:rsidRPr="00AD0821">
              <w:rPr>
                <w:rFonts w:ascii="Maiandra GD" w:hAnsi="Maiandra GD"/>
                <w:sz w:val="24"/>
                <w:szCs w:val="24"/>
                <w:highlight w:val="red"/>
              </w:rPr>
              <w:t xml:space="preserve"> </w:t>
            </w:r>
          </w:p>
          <w:p w14:paraId="37248A2B" w14:textId="42FD4267" w:rsidR="003830C9" w:rsidRDefault="003830C9" w:rsidP="003830C9">
            <w:pPr>
              <w:spacing w:line="276" w:lineRule="auto"/>
              <w:jc w:val="both"/>
              <w:rPr>
                <w:rFonts w:ascii="Maiandra GD" w:hAnsi="Maiandra GD"/>
                <w:sz w:val="24"/>
                <w:szCs w:val="24"/>
              </w:rPr>
            </w:pPr>
            <w:r>
              <w:rPr>
                <w:rFonts w:ascii="Maiandra GD" w:hAnsi="Maiandra GD"/>
                <w:sz w:val="24"/>
                <w:szCs w:val="24"/>
              </w:rPr>
              <w:t xml:space="preserve">Welcome to </w:t>
            </w:r>
            <w:r w:rsidR="00CF25ED">
              <w:rPr>
                <w:rFonts w:ascii="Maiandra GD" w:hAnsi="Maiandra GD"/>
                <w:sz w:val="24"/>
                <w:szCs w:val="24"/>
              </w:rPr>
              <w:t xml:space="preserve">Spreadsheets Charts and Graphs </w:t>
            </w:r>
            <w:r>
              <w:rPr>
                <w:rFonts w:ascii="Maiandra GD" w:hAnsi="Maiandra GD"/>
                <w:sz w:val="24"/>
                <w:szCs w:val="24"/>
              </w:rPr>
              <w:t>module! As your facilitator</w:t>
            </w:r>
            <w:r w:rsidRPr="009F3AD4">
              <w:rPr>
                <w:rFonts w:ascii="Maiandra GD" w:hAnsi="Maiandra GD"/>
                <w:sz w:val="24"/>
                <w:szCs w:val="24"/>
              </w:rPr>
              <w:t>, I'm here to guide you through this learning experience.</w:t>
            </w:r>
          </w:p>
          <w:p w14:paraId="0FD557A9" w14:textId="77777777" w:rsidR="003830C9" w:rsidRPr="009F3AD4" w:rsidRDefault="003830C9" w:rsidP="003830C9">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06909F2D"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75373E5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635F63E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5D8855BB"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524DC558"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0C9895B7"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54B451AA" w14:textId="77777777" w:rsidR="003830C9" w:rsidRPr="009B2BC2" w:rsidRDefault="003830C9" w:rsidP="003830C9">
            <w:pPr>
              <w:pStyle w:val="ListParagraph"/>
              <w:spacing w:line="276" w:lineRule="auto"/>
              <w:jc w:val="both"/>
              <w:rPr>
                <w:rFonts w:ascii="Maiandra GD" w:hAnsi="Maiandra GD"/>
                <w:sz w:val="24"/>
                <w:szCs w:val="24"/>
              </w:rPr>
            </w:pPr>
          </w:p>
          <w:p w14:paraId="24ADCBD7"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3A71ABDB" w14:textId="77777777" w:rsidR="003830C9" w:rsidRDefault="003830C9" w:rsidP="003830C9">
            <w:pPr>
              <w:spacing w:line="276" w:lineRule="auto"/>
              <w:jc w:val="both"/>
              <w:rPr>
                <w:rFonts w:ascii="Maiandra GD" w:hAnsi="Maiandra GD"/>
                <w:sz w:val="24"/>
                <w:szCs w:val="24"/>
              </w:rPr>
            </w:pPr>
          </w:p>
          <w:p w14:paraId="35DAC59A"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Pr="005559A8" w:rsidRDefault="00F33201" w:rsidP="005559A8">
            <w:pPr>
              <w:jc w:val="both"/>
              <w:rPr>
                <w:rFonts w:ascii="Maiandra GD" w:hAnsi="Maiandra GD"/>
                <w:sz w:val="24"/>
                <w:szCs w:val="24"/>
              </w:rPr>
            </w:pPr>
            <w:r w:rsidRPr="005559A8">
              <w:rPr>
                <w:rFonts w:ascii="Maiandra GD" w:hAnsi="Maiandra GD"/>
                <w:sz w:val="24"/>
                <w:szCs w:val="24"/>
              </w:rPr>
              <w:lastRenderedPageBreak/>
              <w:t>Learning module description</w:t>
            </w:r>
          </w:p>
        </w:tc>
        <w:tc>
          <w:tcPr>
            <w:tcW w:w="6435" w:type="dxa"/>
          </w:tcPr>
          <w:p w14:paraId="1A4FCEF5" w14:textId="03F031F9" w:rsidR="00BD2442" w:rsidRPr="00BD2442" w:rsidRDefault="00FF5F3F" w:rsidP="00BD2442">
            <w:pPr>
              <w:jc w:val="both"/>
              <w:rPr>
                <w:rFonts w:ascii="Maiandra GD" w:hAnsi="Maiandra GD"/>
                <w:sz w:val="24"/>
                <w:szCs w:val="24"/>
              </w:rPr>
            </w:pPr>
            <w:r>
              <w:rPr>
                <w:rFonts w:ascii="Maiandra GD" w:hAnsi="Maiandra GD"/>
                <w:sz w:val="24"/>
                <w:szCs w:val="24"/>
              </w:rPr>
              <w:t>A Charts</w:t>
            </w:r>
            <w:r w:rsidR="00BD2442" w:rsidRPr="00BD2442">
              <w:rPr>
                <w:rFonts w:ascii="Maiandra GD" w:hAnsi="Maiandra GD"/>
                <w:sz w:val="24"/>
                <w:szCs w:val="24"/>
              </w:rPr>
              <w:t xml:space="preserve"> in Spreadsheets learning module is designed to help learners develop the skills and knowledge necessary to </w:t>
            </w:r>
            <w:r w:rsidR="00BD2442" w:rsidRPr="00BD2442">
              <w:rPr>
                <w:rFonts w:ascii="Maiandra GD" w:hAnsi="Maiandra GD"/>
                <w:sz w:val="24"/>
                <w:szCs w:val="24"/>
              </w:rPr>
              <w:lastRenderedPageBreak/>
              <w:t>create effective visual representations of data using spreadsheet software. This module typically covers a range of topics related to charting and graphing</w:t>
            </w:r>
            <w:r w:rsidR="00BD2442">
              <w:rPr>
                <w:rFonts w:ascii="Maiandra GD" w:hAnsi="Maiandra GD"/>
                <w:sz w:val="24"/>
                <w:szCs w:val="24"/>
              </w:rPr>
              <w:t>.</w:t>
            </w:r>
          </w:p>
          <w:p w14:paraId="41C39523" w14:textId="02C34B46" w:rsidR="005559A8" w:rsidRPr="005559A8" w:rsidRDefault="00BD2442" w:rsidP="00BD2442">
            <w:pPr>
              <w:jc w:val="both"/>
              <w:rPr>
                <w:rFonts w:ascii="Maiandra GD" w:hAnsi="Maiandra GD"/>
                <w:sz w:val="24"/>
                <w:szCs w:val="24"/>
              </w:rPr>
            </w:pPr>
            <w:r w:rsidRPr="00BD2442">
              <w:rPr>
                <w:rFonts w:ascii="Maiandra GD" w:hAnsi="Maiandra GD"/>
                <w:sz w:val="24"/>
                <w:szCs w:val="24"/>
              </w:rPr>
              <w:t>Throughout the module, learners will have the opportunity to practice using various charting and graphing techniques to create clear, concise, and visually appealing presentations of data. Hands-on activities and assignments may help learners apply their knowledge in real-world scenarios and reinforce their understanding of the concepts presented.</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4F096760" w14:textId="77777777" w:rsidR="003830C9" w:rsidRDefault="003830C9" w:rsidP="003830C9">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4DEA22AF" w14:textId="54CF4114" w:rsidR="000C3A85" w:rsidRPr="00FE69F4" w:rsidRDefault="000C3A85" w:rsidP="000C3A85">
            <w:pPr>
              <w:pStyle w:val="ListParagraph"/>
              <w:numPr>
                <w:ilvl w:val="0"/>
                <w:numId w:val="15"/>
              </w:numPr>
              <w:jc w:val="both"/>
              <w:rPr>
                <w:rFonts w:ascii="Maiandra GD" w:hAnsi="Maiandra GD"/>
                <w:sz w:val="24"/>
                <w:szCs w:val="24"/>
              </w:rPr>
            </w:pPr>
            <w:r>
              <w:rPr>
                <w:rFonts w:ascii="Maiandra GD" w:hAnsi="Maiandra GD"/>
                <w:sz w:val="24"/>
                <w:szCs w:val="24"/>
              </w:rPr>
              <w:t>Characteristics, elements examples, application</w:t>
            </w:r>
            <w:r w:rsidRPr="00FE69F4">
              <w:rPr>
                <w:rFonts w:ascii="Maiandra GD" w:hAnsi="Maiandra GD"/>
                <w:sz w:val="24"/>
                <w:szCs w:val="24"/>
              </w:rPr>
              <w:t>s</w:t>
            </w:r>
            <w:r>
              <w:rPr>
                <w:rFonts w:ascii="Maiandra GD" w:hAnsi="Maiandra GD"/>
                <w:sz w:val="24"/>
                <w:szCs w:val="24"/>
              </w:rPr>
              <w:t xml:space="preserve">, advantages and disadvantages </w:t>
            </w:r>
            <w:r w:rsidRPr="00FE69F4">
              <w:rPr>
                <w:rFonts w:ascii="Maiandra GD" w:hAnsi="Maiandra GD"/>
                <w:sz w:val="24"/>
                <w:szCs w:val="24"/>
              </w:rPr>
              <w:t xml:space="preserve"> </w:t>
            </w:r>
            <w:r>
              <w:rPr>
                <w:rFonts w:ascii="Maiandra GD" w:hAnsi="Maiandra GD"/>
                <w:sz w:val="24"/>
                <w:szCs w:val="24"/>
              </w:rPr>
              <w:t xml:space="preserve">of a chart </w:t>
            </w:r>
          </w:p>
          <w:p w14:paraId="2A4163C0" w14:textId="5B45C71C" w:rsidR="000C3A85" w:rsidRPr="00FE69F4" w:rsidRDefault="00C92249" w:rsidP="000C3A85">
            <w:pPr>
              <w:pStyle w:val="ListParagraph"/>
              <w:numPr>
                <w:ilvl w:val="0"/>
                <w:numId w:val="15"/>
              </w:numPr>
              <w:jc w:val="both"/>
              <w:rPr>
                <w:rFonts w:ascii="Maiandra GD" w:hAnsi="Maiandra GD"/>
                <w:sz w:val="24"/>
                <w:szCs w:val="24"/>
              </w:rPr>
            </w:pPr>
            <w:r>
              <w:rPr>
                <w:rFonts w:ascii="Maiandra GD" w:hAnsi="Maiandra GD"/>
                <w:sz w:val="24"/>
                <w:szCs w:val="24"/>
              </w:rPr>
              <w:t>T</w:t>
            </w:r>
            <w:r w:rsidR="000C3A85">
              <w:rPr>
                <w:rFonts w:ascii="Maiandra GD" w:hAnsi="Maiandra GD"/>
                <w:sz w:val="24"/>
                <w:szCs w:val="24"/>
              </w:rPr>
              <w:t xml:space="preserve">he role of charts </w:t>
            </w:r>
            <w:r w:rsidR="000C3A85" w:rsidRPr="00FE69F4">
              <w:rPr>
                <w:rFonts w:ascii="Maiandra GD" w:hAnsi="Maiandra GD"/>
                <w:sz w:val="24"/>
                <w:szCs w:val="24"/>
              </w:rPr>
              <w:t>design in effectively communicating data insights</w:t>
            </w:r>
          </w:p>
          <w:p w14:paraId="779E0CBF" w14:textId="77777777" w:rsidR="00C92249" w:rsidRDefault="00C92249" w:rsidP="000C3A85">
            <w:pPr>
              <w:pStyle w:val="ListParagraph"/>
              <w:numPr>
                <w:ilvl w:val="0"/>
                <w:numId w:val="15"/>
              </w:numPr>
              <w:jc w:val="both"/>
              <w:rPr>
                <w:rFonts w:ascii="Maiandra GD" w:hAnsi="Maiandra GD"/>
                <w:sz w:val="24"/>
                <w:szCs w:val="24"/>
              </w:rPr>
            </w:pPr>
            <w:r>
              <w:rPr>
                <w:rFonts w:ascii="Maiandra GD" w:hAnsi="Maiandra GD"/>
                <w:sz w:val="24"/>
                <w:szCs w:val="24"/>
              </w:rPr>
              <w:t>Creating</w:t>
            </w:r>
            <w:r w:rsidR="000C3A85">
              <w:rPr>
                <w:rFonts w:ascii="Maiandra GD" w:hAnsi="Maiandra GD"/>
                <w:sz w:val="24"/>
                <w:szCs w:val="24"/>
              </w:rPr>
              <w:t xml:space="preserve"> charts</w:t>
            </w:r>
            <w:r w:rsidR="000C3A85" w:rsidRPr="00FE69F4">
              <w:rPr>
                <w:rFonts w:ascii="Maiandra GD" w:hAnsi="Maiandra GD"/>
                <w:sz w:val="24"/>
                <w:szCs w:val="24"/>
              </w:rPr>
              <w:t xml:space="preserve"> using spreadsheet software</w:t>
            </w:r>
          </w:p>
          <w:p w14:paraId="1838C683" w14:textId="075BD8A6" w:rsidR="003830C9" w:rsidRPr="00C92249" w:rsidRDefault="00C92249" w:rsidP="000C3A85">
            <w:pPr>
              <w:pStyle w:val="ListParagraph"/>
              <w:numPr>
                <w:ilvl w:val="0"/>
                <w:numId w:val="15"/>
              </w:numPr>
              <w:jc w:val="both"/>
              <w:rPr>
                <w:rFonts w:ascii="Maiandra GD" w:hAnsi="Maiandra GD"/>
                <w:sz w:val="24"/>
                <w:szCs w:val="24"/>
              </w:rPr>
            </w:pPr>
            <w:r>
              <w:rPr>
                <w:rFonts w:ascii="Maiandra GD" w:hAnsi="Maiandra GD"/>
                <w:sz w:val="24"/>
                <w:szCs w:val="24"/>
              </w:rPr>
              <w:t>C</w:t>
            </w:r>
            <w:r w:rsidR="000C3A85" w:rsidRPr="00C92249">
              <w:rPr>
                <w:rFonts w:ascii="Maiandra GD" w:hAnsi="Maiandra GD"/>
                <w:sz w:val="24"/>
                <w:szCs w:val="24"/>
              </w:rPr>
              <w:t>omplex dataset/datashe</w:t>
            </w:r>
            <w:r>
              <w:rPr>
                <w:rFonts w:ascii="Maiandra GD" w:hAnsi="Maiandra GD"/>
                <w:sz w:val="24"/>
                <w:szCs w:val="24"/>
              </w:rPr>
              <w:t>et used to create</w:t>
            </w:r>
            <w:r w:rsidR="000C3A85" w:rsidRPr="00C92249">
              <w:rPr>
                <w:rFonts w:ascii="Maiandra GD" w:hAnsi="Maiandra GD"/>
                <w:sz w:val="24"/>
                <w:szCs w:val="24"/>
              </w:rPr>
              <w:t xml:space="preserve"> charts and present findings in a clear and engaging way to a non-technical audience.</w:t>
            </w:r>
          </w:p>
          <w:p w14:paraId="24650368" w14:textId="0E4EC67B" w:rsidR="00685175" w:rsidRDefault="00685175"/>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58DD5815" w14:textId="77777777" w:rsidR="003830C9" w:rsidRPr="009025C3" w:rsidRDefault="003830C9" w:rsidP="003830C9">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1A3E617" w14:textId="675C0B81" w:rsidR="00685175" w:rsidRPr="00FE69F4" w:rsidRDefault="00FE69F4" w:rsidP="00FE69F4">
            <w:pPr>
              <w:pStyle w:val="ListParagraph"/>
              <w:numPr>
                <w:ilvl w:val="0"/>
                <w:numId w:val="15"/>
              </w:numPr>
              <w:jc w:val="both"/>
              <w:rPr>
                <w:rFonts w:ascii="Maiandra GD" w:hAnsi="Maiandra GD"/>
                <w:sz w:val="24"/>
                <w:szCs w:val="24"/>
              </w:rPr>
            </w:pPr>
            <w:r w:rsidRPr="00FE69F4">
              <w:rPr>
                <w:rFonts w:ascii="Maiandra GD" w:hAnsi="Maiandra GD"/>
                <w:sz w:val="24"/>
                <w:szCs w:val="24"/>
              </w:rPr>
              <w:t xml:space="preserve">Explain </w:t>
            </w:r>
            <w:r w:rsidR="00FB42C6">
              <w:rPr>
                <w:rFonts w:ascii="Maiandra GD" w:hAnsi="Maiandra GD"/>
                <w:sz w:val="24"/>
                <w:szCs w:val="24"/>
              </w:rPr>
              <w:t>characteristics, elements examples, application</w:t>
            </w:r>
            <w:r w:rsidRPr="00FE69F4">
              <w:rPr>
                <w:rFonts w:ascii="Maiandra GD" w:hAnsi="Maiandra GD"/>
                <w:sz w:val="24"/>
                <w:szCs w:val="24"/>
              </w:rPr>
              <w:t>s</w:t>
            </w:r>
            <w:r w:rsidR="00FB42C6">
              <w:rPr>
                <w:rFonts w:ascii="Maiandra GD" w:hAnsi="Maiandra GD"/>
                <w:sz w:val="24"/>
                <w:szCs w:val="24"/>
              </w:rPr>
              <w:t xml:space="preserve">, advantages and disadvantages </w:t>
            </w:r>
            <w:r w:rsidRPr="00FE69F4">
              <w:rPr>
                <w:rFonts w:ascii="Maiandra GD" w:hAnsi="Maiandra GD"/>
                <w:sz w:val="24"/>
                <w:szCs w:val="24"/>
              </w:rPr>
              <w:t xml:space="preserve"> </w:t>
            </w:r>
            <w:r w:rsidR="00FF5F3F">
              <w:rPr>
                <w:rFonts w:ascii="Maiandra GD" w:hAnsi="Maiandra GD"/>
                <w:sz w:val="24"/>
                <w:szCs w:val="24"/>
              </w:rPr>
              <w:t xml:space="preserve">of a chart </w:t>
            </w:r>
          </w:p>
          <w:p w14:paraId="1DD0C5E2" w14:textId="3901A711" w:rsidR="00FE69F4" w:rsidRPr="00FE69F4" w:rsidRDefault="00FE69F4" w:rsidP="00FE69F4">
            <w:pPr>
              <w:pStyle w:val="ListParagraph"/>
              <w:numPr>
                <w:ilvl w:val="0"/>
                <w:numId w:val="15"/>
              </w:numPr>
              <w:jc w:val="both"/>
              <w:rPr>
                <w:rFonts w:ascii="Maiandra GD" w:hAnsi="Maiandra GD"/>
                <w:sz w:val="24"/>
                <w:szCs w:val="24"/>
              </w:rPr>
            </w:pPr>
            <w:r w:rsidRPr="00FE69F4">
              <w:rPr>
                <w:rFonts w:ascii="Maiandra GD" w:hAnsi="Maiandra GD"/>
                <w:sz w:val="24"/>
                <w:szCs w:val="24"/>
              </w:rPr>
              <w:t>Discu</w:t>
            </w:r>
            <w:r w:rsidR="00FF5F3F">
              <w:rPr>
                <w:rFonts w:ascii="Maiandra GD" w:hAnsi="Maiandra GD"/>
                <w:sz w:val="24"/>
                <w:szCs w:val="24"/>
              </w:rPr>
              <w:t xml:space="preserve">ss the role of charts </w:t>
            </w:r>
            <w:r w:rsidRPr="00FE69F4">
              <w:rPr>
                <w:rFonts w:ascii="Maiandra GD" w:hAnsi="Maiandra GD"/>
                <w:sz w:val="24"/>
                <w:szCs w:val="24"/>
              </w:rPr>
              <w:t>design in effectively communicating data insights</w:t>
            </w:r>
          </w:p>
          <w:p w14:paraId="6C44C8A6" w14:textId="469D9292" w:rsidR="00FE69F4" w:rsidRPr="00FE69F4" w:rsidRDefault="00FF5F3F" w:rsidP="00FE69F4">
            <w:pPr>
              <w:pStyle w:val="ListParagraph"/>
              <w:numPr>
                <w:ilvl w:val="0"/>
                <w:numId w:val="15"/>
              </w:numPr>
              <w:jc w:val="both"/>
              <w:rPr>
                <w:rFonts w:ascii="Maiandra GD" w:hAnsi="Maiandra GD"/>
                <w:sz w:val="24"/>
                <w:szCs w:val="24"/>
              </w:rPr>
            </w:pPr>
            <w:r>
              <w:rPr>
                <w:rFonts w:ascii="Maiandra GD" w:hAnsi="Maiandra GD"/>
                <w:sz w:val="24"/>
                <w:szCs w:val="24"/>
              </w:rPr>
              <w:t>Create charts</w:t>
            </w:r>
            <w:r w:rsidR="00FE69F4" w:rsidRPr="00FE69F4">
              <w:rPr>
                <w:rFonts w:ascii="Maiandra GD" w:hAnsi="Maiandra GD"/>
                <w:sz w:val="24"/>
                <w:szCs w:val="24"/>
              </w:rPr>
              <w:t xml:space="preserve"> using spreadsheet software</w:t>
            </w:r>
          </w:p>
          <w:p w14:paraId="41FD7563" w14:textId="14E9DE7D" w:rsidR="00FE69F4" w:rsidRDefault="00FE69F4" w:rsidP="00FE69F4">
            <w:pPr>
              <w:pStyle w:val="ListParagraph"/>
              <w:numPr>
                <w:ilvl w:val="0"/>
                <w:numId w:val="15"/>
              </w:numPr>
              <w:jc w:val="both"/>
            </w:pPr>
            <w:r w:rsidRPr="00FE69F4">
              <w:rPr>
                <w:rFonts w:ascii="Maiandra GD" w:hAnsi="Maiandra GD"/>
                <w:sz w:val="24"/>
                <w:szCs w:val="24"/>
              </w:rPr>
              <w:t>Analyze a complex dataset/datashe</w:t>
            </w:r>
            <w:r w:rsidR="00FF5F3F">
              <w:rPr>
                <w:rFonts w:ascii="Maiandra GD" w:hAnsi="Maiandra GD"/>
                <w:sz w:val="24"/>
                <w:szCs w:val="24"/>
              </w:rPr>
              <w:t xml:space="preserve">et using charts </w:t>
            </w:r>
            <w:r w:rsidRPr="00FE69F4">
              <w:rPr>
                <w:rFonts w:ascii="Maiandra GD" w:hAnsi="Maiandra GD"/>
                <w:sz w:val="24"/>
                <w:szCs w:val="24"/>
              </w:rPr>
              <w:t>and present findings in a clear and engaging way to a non-technical audience.</w:t>
            </w:r>
          </w:p>
        </w:tc>
      </w:tr>
      <w:tr w:rsidR="00FC533E" w14:paraId="09EE43C5" w14:textId="77777777">
        <w:tc>
          <w:tcPr>
            <w:tcW w:w="3210" w:type="dxa"/>
            <w:shd w:val="clear" w:color="auto" w:fill="FCE5CD"/>
          </w:tcPr>
          <w:p w14:paraId="263E178E" w14:textId="25D26D76"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6ADBC661" w:rsidR="00FC533E" w:rsidRDefault="004225BC">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Default="008F6C56" w:rsidP="008F6C56">
            <w:pPr>
              <w:jc w:val="both"/>
              <w:rPr>
                <w:rFonts w:ascii="Maiandra GD" w:hAnsi="Maiandra GD"/>
              </w:rPr>
            </w:pPr>
            <w:r>
              <w:rPr>
                <w:rFonts w:ascii="Maiandra GD" w:hAnsi="Maiandra GD"/>
                <w:highlight w:val="red"/>
              </w:rPr>
              <w:t>Designer: Provide a</w:t>
            </w:r>
            <w:r w:rsidRPr="00AD0821">
              <w:rPr>
                <w:rFonts w:ascii="Maiandra GD" w:hAnsi="Maiandra GD"/>
                <w:highlight w:val="red"/>
              </w:rPr>
              <w:t xml:space="preserve"> video with  the following prerecorded information</w:t>
            </w:r>
          </w:p>
          <w:p w14:paraId="42BA1FDB" w14:textId="77777777" w:rsidR="00826A84" w:rsidRDefault="00826A84" w:rsidP="008F6C56"/>
          <w:p w14:paraId="7964FCB5" w14:textId="72FD66E0" w:rsidR="008F6C56" w:rsidRPr="003B676C" w:rsidRDefault="00784501" w:rsidP="003B676C">
            <w:pPr>
              <w:jc w:val="both"/>
              <w:rPr>
                <w:rFonts w:ascii="Maiandra GD" w:hAnsi="Maiandra GD"/>
                <w:sz w:val="24"/>
                <w:szCs w:val="24"/>
              </w:rPr>
            </w:pPr>
            <w:r>
              <w:rPr>
                <w:rFonts w:ascii="Maiandra GD" w:hAnsi="Maiandra GD"/>
                <w:sz w:val="24"/>
                <w:szCs w:val="24"/>
              </w:rPr>
              <w:t>Welcome to today’s lesson on spreadsheet charts.</w:t>
            </w:r>
          </w:p>
          <w:p w14:paraId="7F7F8078" w14:textId="75AE39D9" w:rsidR="003B676C" w:rsidRPr="003B676C" w:rsidRDefault="003B676C" w:rsidP="003B676C">
            <w:pPr>
              <w:jc w:val="both"/>
              <w:rPr>
                <w:rFonts w:ascii="Maiandra GD" w:hAnsi="Maiandra GD"/>
                <w:b/>
                <w:sz w:val="24"/>
                <w:szCs w:val="24"/>
              </w:rPr>
            </w:pPr>
            <w:r w:rsidRPr="003B676C">
              <w:rPr>
                <w:rFonts w:ascii="Maiandra GD" w:hAnsi="Maiandra GD"/>
                <w:b/>
                <w:sz w:val="24"/>
                <w:szCs w:val="24"/>
              </w:rPr>
              <w:t>What is a chart in Ms Excel?</w:t>
            </w:r>
          </w:p>
          <w:p w14:paraId="597087DC"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A chart in Microsoft Excel is a graphical representation of data in a worksheet. Charts are used to make it easier to understand large amounts of data and to visually identify trends, relationships, and patterns in the data.</w:t>
            </w:r>
          </w:p>
          <w:p w14:paraId="4D18DDF6" w14:textId="77777777" w:rsidR="003B676C" w:rsidRPr="003B676C" w:rsidRDefault="003B676C" w:rsidP="003B676C">
            <w:pPr>
              <w:jc w:val="both"/>
              <w:rPr>
                <w:rFonts w:ascii="Maiandra GD" w:hAnsi="Maiandra GD"/>
                <w:sz w:val="24"/>
                <w:szCs w:val="24"/>
              </w:rPr>
            </w:pPr>
          </w:p>
          <w:p w14:paraId="4E07F471"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lastRenderedPageBreak/>
              <w:t>Excel provides a wide range of chart types, including column, bar, line, pie, scatter, and area charts. Each chart type is suitable for different types of data and analysis.</w:t>
            </w:r>
          </w:p>
          <w:p w14:paraId="2239773B" w14:textId="77777777" w:rsidR="003B676C" w:rsidRPr="003B676C" w:rsidRDefault="003B676C" w:rsidP="003B676C">
            <w:pPr>
              <w:jc w:val="both"/>
              <w:rPr>
                <w:rFonts w:ascii="Maiandra GD" w:hAnsi="Maiandra GD"/>
                <w:sz w:val="24"/>
                <w:szCs w:val="24"/>
              </w:rPr>
            </w:pPr>
          </w:p>
          <w:p w14:paraId="119FE6A8"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Excel also offers a variety of customization options for charts, allowing users to change the chart type, add or remove chart elements, adjust the colors and fonts, and much more. By using charts in Excel, users can effectively present and communicate their data to others in a clear and visually appealing way.</w:t>
            </w:r>
          </w:p>
          <w:p w14:paraId="3E6074CD" w14:textId="77777777" w:rsidR="003B676C" w:rsidRPr="003B676C" w:rsidRDefault="003B676C" w:rsidP="003B676C">
            <w:pPr>
              <w:jc w:val="both"/>
              <w:rPr>
                <w:rFonts w:ascii="Maiandra GD" w:hAnsi="Maiandra GD"/>
                <w:sz w:val="24"/>
                <w:szCs w:val="24"/>
              </w:rPr>
            </w:pPr>
          </w:p>
          <w:p w14:paraId="156DB80A" w14:textId="77777777" w:rsidR="003B676C" w:rsidRPr="003B676C" w:rsidRDefault="003B676C" w:rsidP="003B676C">
            <w:pPr>
              <w:jc w:val="both"/>
              <w:rPr>
                <w:rFonts w:ascii="Maiandra GD" w:hAnsi="Maiandra GD"/>
                <w:sz w:val="24"/>
                <w:szCs w:val="24"/>
              </w:rPr>
            </w:pPr>
          </w:p>
          <w:p w14:paraId="2D3A09C3" w14:textId="77777777" w:rsidR="003B676C" w:rsidRPr="003B676C" w:rsidRDefault="003B676C" w:rsidP="003B676C">
            <w:pPr>
              <w:jc w:val="both"/>
              <w:rPr>
                <w:rFonts w:ascii="Maiandra GD" w:hAnsi="Maiandra GD"/>
                <w:sz w:val="24"/>
                <w:szCs w:val="24"/>
              </w:rPr>
            </w:pPr>
          </w:p>
          <w:p w14:paraId="2695452C" w14:textId="77777777" w:rsidR="003B676C" w:rsidRPr="003B676C" w:rsidRDefault="003B676C" w:rsidP="003B676C">
            <w:pPr>
              <w:jc w:val="both"/>
              <w:rPr>
                <w:rFonts w:ascii="Maiandra GD" w:hAnsi="Maiandra GD"/>
                <w:sz w:val="24"/>
                <w:szCs w:val="24"/>
              </w:rPr>
            </w:pPr>
          </w:p>
          <w:p w14:paraId="4DB3AF7F" w14:textId="4A1852E0" w:rsidR="003B676C" w:rsidRPr="003B676C" w:rsidRDefault="003B676C" w:rsidP="003B676C">
            <w:pPr>
              <w:jc w:val="both"/>
              <w:rPr>
                <w:rFonts w:ascii="Maiandra GD" w:hAnsi="Maiandra GD"/>
                <w:b/>
                <w:sz w:val="24"/>
                <w:szCs w:val="24"/>
              </w:rPr>
            </w:pPr>
            <w:r w:rsidRPr="003B676C">
              <w:rPr>
                <w:rFonts w:ascii="Maiandra GD" w:hAnsi="Maiandra GD"/>
                <w:b/>
                <w:sz w:val="24"/>
                <w:szCs w:val="24"/>
              </w:rPr>
              <w:t>Elements of a chart in excel</w:t>
            </w:r>
          </w:p>
          <w:p w14:paraId="01607FEB"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The elements of a chart in Excel include:</w:t>
            </w:r>
          </w:p>
          <w:p w14:paraId="6E18199C" w14:textId="77777777" w:rsidR="003B676C" w:rsidRPr="003B676C" w:rsidRDefault="003B676C" w:rsidP="003B676C">
            <w:pPr>
              <w:jc w:val="both"/>
              <w:rPr>
                <w:rFonts w:ascii="Maiandra GD" w:hAnsi="Maiandra GD"/>
                <w:sz w:val="24"/>
                <w:szCs w:val="24"/>
              </w:rPr>
            </w:pPr>
          </w:p>
          <w:p w14:paraId="2D9B5B34"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Chart Title</w:t>
            </w:r>
            <w:r w:rsidRPr="003B676C">
              <w:rPr>
                <w:rFonts w:ascii="Maiandra GD" w:hAnsi="Maiandra GD"/>
                <w:sz w:val="24"/>
                <w:szCs w:val="24"/>
              </w:rPr>
              <w:t>: A descriptive title that appears at the top of the chart.</w:t>
            </w:r>
          </w:p>
          <w:p w14:paraId="3C069DB4" w14:textId="77777777" w:rsidR="003B676C" w:rsidRPr="003B676C" w:rsidRDefault="003B676C" w:rsidP="003B676C">
            <w:pPr>
              <w:jc w:val="both"/>
              <w:rPr>
                <w:rFonts w:ascii="Maiandra GD" w:hAnsi="Maiandra GD"/>
                <w:sz w:val="24"/>
                <w:szCs w:val="24"/>
              </w:rPr>
            </w:pPr>
          </w:p>
          <w:p w14:paraId="64DCC4A0"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Axis Labels:</w:t>
            </w:r>
            <w:r w:rsidRPr="003B676C">
              <w:rPr>
                <w:rFonts w:ascii="Maiandra GD" w:hAnsi="Maiandra GD"/>
                <w:sz w:val="24"/>
                <w:szCs w:val="24"/>
              </w:rPr>
              <w:t xml:space="preserve"> Labels that describe the values of the X and Y axis.</w:t>
            </w:r>
          </w:p>
          <w:p w14:paraId="04701DD9" w14:textId="77777777" w:rsidR="003B676C" w:rsidRPr="003B676C" w:rsidRDefault="003B676C" w:rsidP="003B676C">
            <w:pPr>
              <w:jc w:val="both"/>
              <w:rPr>
                <w:rFonts w:ascii="Maiandra GD" w:hAnsi="Maiandra GD"/>
                <w:sz w:val="24"/>
                <w:szCs w:val="24"/>
              </w:rPr>
            </w:pPr>
          </w:p>
          <w:p w14:paraId="5C35BAA3"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Data Series</w:t>
            </w:r>
            <w:r w:rsidRPr="003B676C">
              <w:rPr>
                <w:rFonts w:ascii="Maiandra GD" w:hAnsi="Maiandra GD"/>
                <w:sz w:val="24"/>
                <w:szCs w:val="24"/>
              </w:rPr>
              <w:t>: The actual data being plotted on the chart.</w:t>
            </w:r>
          </w:p>
          <w:p w14:paraId="1445F0E2" w14:textId="77777777" w:rsidR="003B676C" w:rsidRPr="003B676C" w:rsidRDefault="003B676C" w:rsidP="003B676C">
            <w:pPr>
              <w:jc w:val="both"/>
              <w:rPr>
                <w:rFonts w:ascii="Maiandra GD" w:hAnsi="Maiandra GD"/>
                <w:sz w:val="24"/>
                <w:szCs w:val="24"/>
              </w:rPr>
            </w:pPr>
          </w:p>
          <w:p w14:paraId="5A36D6A2"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Legend:</w:t>
            </w:r>
            <w:r w:rsidRPr="003B676C">
              <w:rPr>
                <w:rFonts w:ascii="Maiandra GD" w:hAnsi="Maiandra GD"/>
                <w:sz w:val="24"/>
                <w:szCs w:val="24"/>
              </w:rPr>
              <w:t xml:space="preserve"> A box that identifies the data series and their colors.</w:t>
            </w:r>
          </w:p>
          <w:p w14:paraId="04D4D81A" w14:textId="77777777" w:rsidR="003B676C" w:rsidRPr="003B676C" w:rsidRDefault="003B676C" w:rsidP="003B676C">
            <w:pPr>
              <w:jc w:val="both"/>
              <w:rPr>
                <w:rFonts w:ascii="Maiandra GD" w:hAnsi="Maiandra GD"/>
                <w:sz w:val="24"/>
                <w:szCs w:val="24"/>
              </w:rPr>
            </w:pPr>
          </w:p>
          <w:p w14:paraId="7473095A"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Gridlines:</w:t>
            </w:r>
            <w:r w:rsidRPr="003B676C">
              <w:rPr>
                <w:rFonts w:ascii="Maiandra GD" w:hAnsi="Maiandra GD"/>
                <w:sz w:val="24"/>
                <w:szCs w:val="24"/>
              </w:rPr>
              <w:t xml:space="preserve"> Lines that appear on the chart to help read the values.</w:t>
            </w:r>
          </w:p>
          <w:p w14:paraId="7C3AAC77" w14:textId="77777777" w:rsidR="003B676C" w:rsidRPr="003B676C" w:rsidRDefault="003B676C" w:rsidP="003B676C">
            <w:pPr>
              <w:jc w:val="both"/>
              <w:rPr>
                <w:rFonts w:ascii="Maiandra GD" w:hAnsi="Maiandra GD"/>
                <w:sz w:val="24"/>
                <w:szCs w:val="24"/>
              </w:rPr>
            </w:pPr>
          </w:p>
          <w:p w14:paraId="71F74B49"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Data Labels</w:t>
            </w:r>
            <w:r w:rsidRPr="003B676C">
              <w:rPr>
                <w:rFonts w:ascii="Maiandra GD" w:hAnsi="Maiandra GD"/>
                <w:sz w:val="24"/>
                <w:szCs w:val="24"/>
              </w:rPr>
              <w:t>: Labels that appear on the chart to show the exact values of the data points.</w:t>
            </w:r>
          </w:p>
          <w:p w14:paraId="37102BAD" w14:textId="77777777" w:rsidR="003B676C" w:rsidRPr="003B676C" w:rsidRDefault="003B676C" w:rsidP="003B676C">
            <w:pPr>
              <w:jc w:val="both"/>
              <w:rPr>
                <w:rFonts w:ascii="Maiandra GD" w:hAnsi="Maiandra GD"/>
                <w:sz w:val="24"/>
                <w:szCs w:val="24"/>
              </w:rPr>
            </w:pPr>
          </w:p>
          <w:p w14:paraId="026864F1"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Chart Area:</w:t>
            </w:r>
            <w:r w:rsidRPr="003B676C">
              <w:rPr>
                <w:rFonts w:ascii="Maiandra GD" w:hAnsi="Maiandra GD"/>
                <w:sz w:val="24"/>
                <w:szCs w:val="24"/>
              </w:rPr>
              <w:t xml:space="preserve"> The entire area that the chart occupies.</w:t>
            </w:r>
          </w:p>
          <w:p w14:paraId="79F523E6" w14:textId="77777777" w:rsidR="003B676C" w:rsidRPr="003B676C" w:rsidRDefault="003B676C" w:rsidP="003B676C">
            <w:pPr>
              <w:jc w:val="both"/>
              <w:rPr>
                <w:rFonts w:ascii="Maiandra GD" w:hAnsi="Maiandra GD"/>
                <w:sz w:val="24"/>
                <w:szCs w:val="24"/>
              </w:rPr>
            </w:pPr>
          </w:p>
          <w:p w14:paraId="4C6F3128"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Plot Area:</w:t>
            </w:r>
            <w:r w:rsidRPr="003B676C">
              <w:rPr>
                <w:rFonts w:ascii="Maiandra GD" w:hAnsi="Maiandra GD"/>
                <w:sz w:val="24"/>
                <w:szCs w:val="24"/>
              </w:rPr>
              <w:t xml:space="preserve"> The area of the chart where the actual data is plotted.</w:t>
            </w:r>
          </w:p>
          <w:p w14:paraId="60BDAD03" w14:textId="77777777" w:rsidR="003B676C" w:rsidRPr="003B676C" w:rsidRDefault="003B676C" w:rsidP="003B676C">
            <w:pPr>
              <w:jc w:val="both"/>
              <w:rPr>
                <w:rFonts w:ascii="Maiandra GD" w:hAnsi="Maiandra GD"/>
                <w:sz w:val="24"/>
                <w:szCs w:val="24"/>
              </w:rPr>
            </w:pPr>
          </w:p>
          <w:p w14:paraId="67A331FD" w14:textId="77777777" w:rsidR="003B676C" w:rsidRPr="003B676C" w:rsidRDefault="003B676C" w:rsidP="003B676C">
            <w:pPr>
              <w:pStyle w:val="ListParagraph"/>
              <w:numPr>
                <w:ilvl w:val="0"/>
                <w:numId w:val="18"/>
              </w:numPr>
              <w:jc w:val="both"/>
              <w:rPr>
                <w:rFonts w:ascii="Maiandra GD" w:hAnsi="Maiandra GD"/>
                <w:sz w:val="24"/>
                <w:szCs w:val="24"/>
              </w:rPr>
            </w:pPr>
            <w:r w:rsidRPr="003B676C">
              <w:rPr>
                <w:rFonts w:ascii="Maiandra GD" w:hAnsi="Maiandra GD"/>
                <w:b/>
                <w:sz w:val="24"/>
                <w:szCs w:val="24"/>
              </w:rPr>
              <w:t>Chart Elements</w:t>
            </w:r>
            <w:r w:rsidRPr="003B676C">
              <w:rPr>
                <w:rFonts w:ascii="Maiandra GD" w:hAnsi="Maiandra GD"/>
                <w:sz w:val="24"/>
                <w:szCs w:val="24"/>
              </w:rPr>
              <w:t xml:space="preserve">: Other design elements that can be added to the chart, such as data tables, </w:t>
            </w:r>
            <w:proofErr w:type="spellStart"/>
            <w:r w:rsidRPr="003B676C">
              <w:rPr>
                <w:rFonts w:ascii="Maiandra GD" w:hAnsi="Maiandra GD"/>
                <w:sz w:val="24"/>
                <w:szCs w:val="24"/>
              </w:rPr>
              <w:t>trendlines</w:t>
            </w:r>
            <w:proofErr w:type="spellEnd"/>
            <w:r w:rsidRPr="003B676C">
              <w:rPr>
                <w:rFonts w:ascii="Maiandra GD" w:hAnsi="Maiandra GD"/>
                <w:sz w:val="24"/>
                <w:szCs w:val="24"/>
              </w:rPr>
              <w:t>, error bars, and more.</w:t>
            </w:r>
          </w:p>
          <w:p w14:paraId="7AC1B84F" w14:textId="77777777" w:rsidR="003B676C" w:rsidRPr="003B676C" w:rsidRDefault="003B676C" w:rsidP="003B676C">
            <w:pPr>
              <w:jc w:val="both"/>
              <w:rPr>
                <w:rFonts w:ascii="Maiandra GD" w:hAnsi="Maiandra GD"/>
                <w:sz w:val="24"/>
                <w:szCs w:val="24"/>
              </w:rPr>
            </w:pPr>
          </w:p>
          <w:p w14:paraId="74C8A323" w14:textId="77777777" w:rsidR="003B676C" w:rsidRPr="003B676C" w:rsidRDefault="003B676C" w:rsidP="003B676C">
            <w:pPr>
              <w:jc w:val="both"/>
              <w:rPr>
                <w:rFonts w:ascii="Maiandra GD" w:hAnsi="Maiandra GD"/>
                <w:sz w:val="24"/>
                <w:szCs w:val="24"/>
              </w:rPr>
            </w:pPr>
            <w:r w:rsidRPr="003B676C">
              <w:rPr>
                <w:rFonts w:ascii="Maiandra GD" w:hAnsi="Maiandra GD"/>
                <w:b/>
                <w:sz w:val="24"/>
                <w:szCs w:val="24"/>
              </w:rPr>
              <w:t>Chart Styles</w:t>
            </w:r>
            <w:r w:rsidRPr="003B676C">
              <w:rPr>
                <w:rFonts w:ascii="Maiandra GD" w:hAnsi="Maiandra GD"/>
                <w:sz w:val="24"/>
                <w:szCs w:val="24"/>
              </w:rPr>
              <w:t xml:space="preserve">: Different styles that can be applied to the </w:t>
            </w:r>
            <w:r w:rsidRPr="003B676C">
              <w:rPr>
                <w:rFonts w:ascii="Maiandra GD" w:hAnsi="Maiandra GD"/>
                <w:sz w:val="24"/>
                <w:szCs w:val="24"/>
              </w:rPr>
              <w:lastRenderedPageBreak/>
              <w:t>chart, including colors, fonts, and effects.</w:t>
            </w:r>
          </w:p>
          <w:p w14:paraId="50275A0B" w14:textId="77777777" w:rsidR="003B676C" w:rsidRPr="003B676C" w:rsidRDefault="003B676C" w:rsidP="003B676C">
            <w:pPr>
              <w:jc w:val="both"/>
              <w:rPr>
                <w:rFonts w:ascii="Maiandra GD" w:hAnsi="Maiandra GD"/>
                <w:sz w:val="24"/>
                <w:szCs w:val="24"/>
              </w:rPr>
            </w:pPr>
          </w:p>
          <w:p w14:paraId="10B63A3B"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These elements can be customized to create a chart that is visually appealing and effectively communicates the data.</w:t>
            </w:r>
          </w:p>
          <w:p w14:paraId="39E4A1EE" w14:textId="77777777" w:rsidR="003B676C" w:rsidRPr="003B676C" w:rsidRDefault="003B676C" w:rsidP="003B676C">
            <w:pPr>
              <w:jc w:val="both"/>
              <w:rPr>
                <w:rFonts w:ascii="Maiandra GD" w:hAnsi="Maiandra GD"/>
                <w:sz w:val="24"/>
                <w:szCs w:val="24"/>
              </w:rPr>
            </w:pPr>
          </w:p>
          <w:p w14:paraId="1B5DD772" w14:textId="224C09CD" w:rsidR="003B676C" w:rsidRPr="003B676C" w:rsidRDefault="003B676C" w:rsidP="003B676C">
            <w:pPr>
              <w:jc w:val="both"/>
              <w:rPr>
                <w:rFonts w:ascii="Maiandra GD" w:hAnsi="Maiandra GD"/>
                <w:b/>
                <w:sz w:val="24"/>
                <w:szCs w:val="24"/>
              </w:rPr>
            </w:pPr>
            <w:r w:rsidRPr="003B676C">
              <w:rPr>
                <w:rFonts w:ascii="Maiandra GD" w:hAnsi="Maiandra GD"/>
                <w:b/>
                <w:sz w:val="24"/>
                <w:szCs w:val="24"/>
              </w:rPr>
              <w:t>C</w:t>
            </w:r>
            <w:r>
              <w:rPr>
                <w:rFonts w:ascii="Maiandra GD" w:hAnsi="Maiandra GD"/>
                <w:b/>
                <w:sz w:val="24"/>
                <w:szCs w:val="24"/>
              </w:rPr>
              <w:t>haracteristics of charts in Ms-E</w:t>
            </w:r>
            <w:r w:rsidRPr="003B676C">
              <w:rPr>
                <w:rFonts w:ascii="Maiandra GD" w:hAnsi="Maiandra GD"/>
                <w:b/>
                <w:sz w:val="24"/>
                <w:szCs w:val="24"/>
              </w:rPr>
              <w:t>xcel</w:t>
            </w:r>
          </w:p>
          <w:p w14:paraId="7A1EF558"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The characteristics of charts in Excel are as follows:</w:t>
            </w:r>
          </w:p>
          <w:p w14:paraId="10B7355F" w14:textId="77777777" w:rsidR="003B676C" w:rsidRPr="003B676C" w:rsidRDefault="003B676C" w:rsidP="003B676C">
            <w:pPr>
              <w:jc w:val="both"/>
              <w:rPr>
                <w:rFonts w:ascii="Maiandra GD" w:hAnsi="Maiandra GD"/>
                <w:sz w:val="24"/>
                <w:szCs w:val="24"/>
              </w:rPr>
            </w:pPr>
          </w:p>
          <w:p w14:paraId="5F872F7D"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Visual representation</w:t>
            </w:r>
            <w:r w:rsidRPr="003B676C">
              <w:rPr>
                <w:rFonts w:ascii="Maiandra GD" w:hAnsi="Maiandra GD"/>
                <w:sz w:val="24"/>
                <w:szCs w:val="24"/>
              </w:rPr>
              <w:t>: Charts provide a visual representation of data that is easy to understand and interpret.</w:t>
            </w:r>
          </w:p>
          <w:p w14:paraId="6035AE2B" w14:textId="77777777" w:rsidR="003B676C" w:rsidRPr="003B676C" w:rsidRDefault="003B676C" w:rsidP="003B676C">
            <w:pPr>
              <w:jc w:val="both"/>
              <w:rPr>
                <w:rFonts w:ascii="Maiandra GD" w:hAnsi="Maiandra GD"/>
                <w:sz w:val="24"/>
                <w:szCs w:val="24"/>
              </w:rPr>
            </w:pPr>
          </w:p>
          <w:p w14:paraId="066786B5"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Flexibility</w:t>
            </w:r>
            <w:r w:rsidRPr="003B676C">
              <w:rPr>
                <w:rFonts w:ascii="Maiandra GD" w:hAnsi="Maiandra GD"/>
                <w:sz w:val="24"/>
                <w:szCs w:val="24"/>
              </w:rPr>
              <w:t>: Excel provides a wide range of chart types and customization options, allowing users to create charts that meet their specific needs.</w:t>
            </w:r>
          </w:p>
          <w:p w14:paraId="4CA7947C" w14:textId="77777777" w:rsidR="003B676C" w:rsidRPr="003B676C" w:rsidRDefault="003B676C" w:rsidP="003B676C">
            <w:pPr>
              <w:jc w:val="both"/>
              <w:rPr>
                <w:rFonts w:ascii="Maiandra GD" w:hAnsi="Maiandra GD"/>
                <w:sz w:val="24"/>
                <w:szCs w:val="24"/>
              </w:rPr>
            </w:pPr>
          </w:p>
          <w:p w14:paraId="53F844DE"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Data analysis</w:t>
            </w:r>
            <w:r w:rsidRPr="003B676C">
              <w:rPr>
                <w:rFonts w:ascii="Maiandra GD" w:hAnsi="Maiandra GD"/>
                <w:sz w:val="24"/>
                <w:szCs w:val="24"/>
              </w:rPr>
              <w:t>: Charts can help identify trends, relationships, and patterns in data, making it easier to analyze and draw conclusions.</w:t>
            </w:r>
          </w:p>
          <w:p w14:paraId="7676E118" w14:textId="77777777" w:rsidR="003B676C" w:rsidRPr="003B676C" w:rsidRDefault="003B676C" w:rsidP="003B676C">
            <w:pPr>
              <w:jc w:val="both"/>
              <w:rPr>
                <w:rFonts w:ascii="Maiandra GD" w:hAnsi="Maiandra GD"/>
                <w:sz w:val="24"/>
                <w:szCs w:val="24"/>
              </w:rPr>
            </w:pPr>
          </w:p>
          <w:p w14:paraId="49A65DDD"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Clarity</w:t>
            </w:r>
            <w:r w:rsidRPr="003B676C">
              <w:rPr>
                <w:rFonts w:ascii="Maiandra GD" w:hAnsi="Maiandra GD"/>
                <w:sz w:val="24"/>
                <w:szCs w:val="24"/>
              </w:rPr>
              <w:t>: A well-designed chart can make complex data more accessible and easier to understand.</w:t>
            </w:r>
          </w:p>
          <w:p w14:paraId="0E6BC2C7" w14:textId="77777777" w:rsidR="003B676C" w:rsidRPr="003B676C" w:rsidRDefault="003B676C" w:rsidP="003B676C">
            <w:pPr>
              <w:jc w:val="both"/>
              <w:rPr>
                <w:rFonts w:ascii="Maiandra GD" w:hAnsi="Maiandra GD"/>
                <w:sz w:val="24"/>
                <w:szCs w:val="24"/>
              </w:rPr>
            </w:pPr>
          </w:p>
          <w:p w14:paraId="571BF773"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Interactivity</w:t>
            </w:r>
            <w:r w:rsidRPr="003B676C">
              <w:rPr>
                <w:rFonts w:ascii="Maiandra GD" w:hAnsi="Maiandra GD"/>
                <w:sz w:val="24"/>
                <w:szCs w:val="24"/>
              </w:rPr>
              <w:t>: Excel charts can be interactive, allowing users to hover over data points for more information or click on elements to change the chart's design or data.</w:t>
            </w:r>
          </w:p>
          <w:p w14:paraId="66F0E897" w14:textId="77777777" w:rsidR="003B676C" w:rsidRPr="003B676C" w:rsidRDefault="003B676C" w:rsidP="003B676C">
            <w:pPr>
              <w:jc w:val="both"/>
              <w:rPr>
                <w:rFonts w:ascii="Maiandra GD" w:hAnsi="Maiandra GD"/>
                <w:sz w:val="24"/>
                <w:szCs w:val="24"/>
              </w:rPr>
            </w:pPr>
          </w:p>
          <w:p w14:paraId="4317E5B0" w14:textId="77777777" w:rsidR="003B676C" w:rsidRPr="003B676C" w:rsidRDefault="003B676C" w:rsidP="003B676C">
            <w:pPr>
              <w:pStyle w:val="ListParagraph"/>
              <w:numPr>
                <w:ilvl w:val="0"/>
                <w:numId w:val="19"/>
              </w:numPr>
              <w:jc w:val="both"/>
              <w:rPr>
                <w:rFonts w:ascii="Maiandra GD" w:hAnsi="Maiandra GD"/>
                <w:sz w:val="24"/>
                <w:szCs w:val="24"/>
              </w:rPr>
            </w:pPr>
            <w:r w:rsidRPr="003B676C">
              <w:rPr>
                <w:rFonts w:ascii="Maiandra GD" w:hAnsi="Maiandra GD"/>
                <w:b/>
                <w:sz w:val="24"/>
                <w:szCs w:val="24"/>
              </w:rPr>
              <w:t>Shareability</w:t>
            </w:r>
            <w:r w:rsidRPr="003B676C">
              <w:rPr>
                <w:rFonts w:ascii="Maiandra GD" w:hAnsi="Maiandra GD"/>
                <w:sz w:val="24"/>
                <w:szCs w:val="24"/>
              </w:rPr>
              <w:t>: Charts can be easily shared with others, either as a standalone image or embedded in a document or presentation.</w:t>
            </w:r>
          </w:p>
          <w:p w14:paraId="06D35BF2" w14:textId="77777777" w:rsidR="003B676C" w:rsidRPr="003B676C" w:rsidRDefault="003B676C" w:rsidP="003B676C">
            <w:pPr>
              <w:jc w:val="both"/>
              <w:rPr>
                <w:rFonts w:ascii="Maiandra GD" w:hAnsi="Maiandra GD"/>
                <w:sz w:val="24"/>
                <w:szCs w:val="24"/>
              </w:rPr>
            </w:pPr>
          </w:p>
          <w:p w14:paraId="757AFF92"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By utilizing these characteristics, Excel charts can be a powerful tool for data analysis and presentation.</w:t>
            </w:r>
          </w:p>
          <w:p w14:paraId="7AF09DCC" w14:textId="77777777" w:rsidR="003B676C" w:rsidRPr="003B676C" w:rsidRDefault="003B676C" w:rsidP="003B676C">
            <w:pPr>
              <w:jc w:val="both"/>
              <w:rPr>
                <w:rFonts w:ascii="Maiandra GD" w:hAnsi="Maiandra GD"/>
                <w:sz w:val="24"/>
                <w:szCs w:val="24"/>
              </w:rPr>
            </w:pPr>
          </w:p>
          <w:p w14:paraId="3EC94542" w14:textId="383394DC" w:rsidR="003B676C" w:rsidRPr="003B676C" w:rsidRDefault="003B676C" w:rsidP="003B676C">
            <w:pPr>
              <w:jc w:val="both"/>
              <w:rPr>
                <w:rFonts w:ascii="Maiandra GD" w:hAnsi="Maiandra GD"/>
                <w:b/>
                <w:sz w:val="24"/>
                <w:szCs w:val="24"/>
              </w:rPr>
            </w:pPr>
            <w:r w:rsidRPr="003B676C">
              <w:rPr>
                <w:rFonts w:ascii="Maiandra GD" w:hAnsi="Maiandra GD"/>
                <w:b/>
                <w:sz w:val="24"/>
                <w:szCs w:val="24"/>
              </w:rPr>
              <w:t>Examples of charts in Ms-Excel</w:t>
            </w:r>
          </w:p>
          <w:p w14:paraId="4A72BABC"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Excel provides a wide range of chart types that can be used to visualize different types of data. Here are some examples of charts in Excel:</w:t>
            </w:r>
          </w:p>
          <w:p w14:paraId="2E729C42" w14:textId="77777777" w:rsidR="003B676C" w:rsidRPr="003B676C" w:rsidRDefault="003B676C" w:rsidP="003B676C">
            <w:pPr>
              <w:jc w:val="both"/>
              <w:rPr>
                <w:rFonts w:ascii="Maiandra GD" w:hAnsi="Maiandra GD"/>
                <w:sz w:val="24"/>
                <w:szCs w:val="24"/>
              </w:rPr>
            </w:pPr>
          </w:p>
          <w:p w14:paraId="7DE16145"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Column chart:</w:t>
            </w:r>
            <w:r w:rsidRPr="003B676C">
              <w:rPr>
                <w:rFonts w:ascii="Maiandra GD" w:hAnsi="Maiandra GD"/>
                <w:sz w:val="24"/>
                <w:szCs w:val="24"/>
              </w:rPr>
              <w:t xml:space="preserve"> A column chart is used to compare data points across categories. It is useful for showing changes in data over time or comparing data across categories.</w:t>
            </w:r>
          </w:p>
          <w:p w14:paraId="4A5D9757" w14:textId="77777777" w:rsidR="003B676C" w:rsidRPr="003B676C" w:rsidRDefault="003B676C" w:rsidP="003B676C">
            <w:pPr>
              <w:jc w:val="both"/>
              <w:rPr>
                <w:rFonts w:ascii="Maiandra GD" w:hAnsi="Maiandra GD"/>
                <w:sz w:val="24"/>
                <w:szCs w:val="24"/>
              </w:rPr>
            </w:pPr>
          </w:p>
          <w:p w14:paraId="0383C771"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lastRenderedPageBreak/>
              <w:t>Line chart</w:t>
            </w:r>
            <w:r w:rsidRPr="003B676C">
              <w:rPr>
                <w:rFonts w:ascii="Maiandra GD" w:hAnsi="Maiandra GD"/>
                <w:sz w:val="24"/>
                <w:szCs w:val="24"/>
              </w:rPr>
              <w:t>: A line chart is used to show trends in data over time. It is useful for displaying continuous data or data that changes at irregular intervals.</w:t>
            </w:r>
          </w:p>
          <w:p w14:paraId="7186DD90" w14:textId="77777777" w:rsidR="003B676C" w:rsidRPr="003B676C" w:rsidRDefault="003B676C" w:rsidP="003B676C">
            <w:pPr>
              <w:jc w:val="both"/>
              <w:rPr>
                <w:rFonts w:ascii="Maiandra GD" w:hAnsi="Maiandra GD"/>
                <w:sz w:val="24"/>
                <w:szCs w:val="24"/>
              </w:rPr>
            </w:pPr>
          </w:p>
          <w:p w14:paraId="5DEEE142"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Pie chart</w:t>
            </w:r>
            <w:r w:rsidRPr="003B676C">
              <w:rPr>
                <w:rFonts w:ascii="Maiandra GD" w:hAnsi="Maiandra GD"/>
                <w:sz w:val="24"/>
                <w:szCs w:val="24"/>
              </w:rPr>
              <w:t>: A pie chart is used to show the proportion of different categories in a data set. It is useful for displaying data that adds up to 100%.</w:t>
            </w:r>
          </w:p>
          <w:p w14:paraId="30449C3C" w14:textId="77777777" w:rsidR="003B676C" w:rsidRPr="003B676C" w:rsidRDefault="003B676C" w:rsidP="003B676C">
            <w:pPr>
              <w:jc w:val="both"/>
              <w:rPr>
                <w:rFonts w:ascii="Maiandra GD" w:hAnsi="Maiandra GD"/>
                <w:sz w:val="24"/>
                <w:szCs w:val="24"/>
              </w:rPr>
            </w:pPr>
          </w:p>
          <w:p w14:paraId="532A7BEB"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Bar chart</w:t>
            </w:r>
            <w:r w:rsidRPr="003B676C">
              <w:rPr>
                <w:rFonts w:ascii="Maiandra GD" w:hAnsi="Maiandra GD"/>
                <w:sz w:val="24"/>
                <w:szCs w:val="24"/>
              </w:rPr>
              <w:t>: A bar chart is similar to a column chart, but the bars are horizontal instead of vertical. It is useful for comparing data across categories.</w:t>
            </w:r>
          </w:p>
          <w:p w14:paraId="1FE0C336" w14:textId="77777777" w:rsidR="003B676C" w:rsidRPr="003B676C" w:rsidRDefault="003B676C" w:rsidP="003B676C">
            <w:pPr>
              <w:jc w:val="both"/>
              <w:rPr>
                <w:rFonts w:ascii="Maiandra GD" w:hAnsi="Maiandra GD"/>
                <w:sz w:val="24"/>
                <w:szCs w:val="24"/>
              </w:rPr>
            </w:pPr>
          </w:p>
          <w:p w14:paraId="0CADA41F"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Scatter chart</w:t>
            </w:r>
            <w:r w:rsidRPr="003B676C">
              <w:rPr>
                <w:rFonts w:ascii="Maiandra GD" w:hAnsi="Maiandra GD"/>
                <w:sz w:val="24"/>
                <w:szCs w:val="24"/>
              </w:rPr>
              <w:t>: A scatter chart is used to display the relationship between two variables. It is useful for showing correlations and trends.</w:t>
            </w:r>
          </w:p>
          <w:p w14:paraId="7C7DE0E5" w14:textId="77777777" w:rsidR="003B676C" w:rsidRPr="003B676C" w:rsidRDefault="003B676C" w:rsidP="003B676C">
            <w:pPr>
              <w:jc w:val="both"/>
              <w:rPr>
                <w:rFonts w:ascii="Maiandra GD" w:hAnsi="Maiandra GD"/>
                <w:sz w:val="24"/>
                <w:szCs w:val="24"/>
              </w:rPr>
            </w:pPr>
          </w:p>
          <w:p w14:paraId="0429B4C5"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Area chart</w:t>
            </w:r>
            <w:r w:rsidRPr="003B676C">
              <w:rPr>
                <w:rFonts w:ascii="Maiandra GD" w:hAnsi="Maiandra GD"/>
                <w:sz w:val="24"/>
                <w:szCs w:val="24"/>
              </w:rPr>
              <w:t>: An area chart is used to show the cumulative totals of data over time. It is useful for showing the change in the total value of a data set over time.</w:t>
            </w:r>
          </w:p>
          <w:p w14:paraId="4F089B8B" w14:textId="77777777" w:rsidR="003B676C" w:rsidRPr="003B676C" w:rsidRDefault="003B676C" w:rsidP="003B676C">
            <w:pPr>
              <w:jc w:val="both"/>
              <w:rPr>
                <w:rFonts w:ascii="Maiandra GD" w:hAnsi="Maiandra GD"/>
                <w:sz w:val="24"/>
                <w:szCs w:val="24"/>
              </w:rPr>
            </w:pPr>
          </w:p>
          <w:p w14:paraId="18440342" w14:textId="77777777" w:rsidR="003B676C" w:rsidRPr="003B676C" w:rsidRDefault="003B676C" w:rsidP="003B676C">
            <w:pPr>
              <w:pStyle w:val="ListParagraph"/>
              <w:numPr>
                <w:ilvl w:val="0"/>
                <w:numId w:val="20"/>
              </w:numPr>
              <w:jc w:val="both"/>
              <w:rPr>
                <w:rFonts w:ascii="Maiandra GD" w:hAnsi="Maiandra GD"/>
                <w:sz w:val="24"/>
                <w:szCs w:val="24"/>
              </w:rPr>
            </w:pPr>
            <w:r w:rsidRPr="003B676C">
              <w:rPr>
                <w:rFonts w:ascii="Maiandra GD" w:hAnsi="Maiandra GD"/>
                <w:b/>
                <w:sz w:val="24"/>
                <w:szCs w:val="24"/>
              </w:rPr>
              <w:t>Bubble chart</w:t>
            </w:r>
            <w:r w:rsidRPr="003B676C">
              <w:rPr>
                <w:rFonts w:ascii="Maiandra GD" w:hAnsi="Maiandra GD"/>
                <w:sz w:val="24"/>
                <w:szCs w:val="24"/>
              </w:rPr>
              <w:t>: A bubble chart is used to show the relationship between three variables. It is useful for showing the correlation between two variables and their size.</w:t>
            </w:r>
          </w:p>
          <w:p w14:paraId="043DB3B4" w14:textId="77777777" w:rsidR="003B676C" w:rsidRPr="003B676C" w:rsidRDefault="003B676C" w:rsidP="003B676C">
            <w:pPr>
              <w:jc w:val="both"/>
              <w:rPr>
                <w:rFonts w:ascii="Maiandra GD" w:hAnsi="Maiandra GD"/>
                <w:sz w:val="24"/>
                <w:szCs w:val="24"/>
              </w:rPr>
            </w:pPr>
          </w:p>
          <w:p w14:paraId="4E23A0C2" w14:textId="77777777" w:rsidR="003B676C" w:rsidRPr="003B676C" w:rsidRDefault="003B676C" w:rsidP="003B676C">
            <w:pPr>
              <w:jc w:val="both"/>
              <w:rPr>
                <w:rFonts w:ascii="Maiandra GD" w:hAnsi="Maiandra GD"/>
                <w:sz w:val="24"/>
                <w:szCs w:val="24"/>
              </w:rPr>
            </w:pPr>
            <w:r w:rsidRPr="003B676C">
              <w:rPr>
                <w:rFonts w:ascii="Maiandra GD" w:hAnsi="Maiandra GD"/>
                <w:sz w:val="24"/>
                <w:szCs w:val="24"/>
              </w:rPr>
              <w:t>These are just a few examples of the many types of charts that can be created in Excel. The choice of chart type depends on the data being presented and the insights that need to be communicated.</w:t>
            </w:r>
          </w:p>
          <w:p w14:paraId="47DB1E4C" w14:textId="77777777" w:rsidR="003B676C" w:rsidRPr="003B676C" w:rsidRDefault="003B676C" w:rsidP="003B676C">
            <w:pPr>
              <w:jc w:val="both"/>
              <w:rPr>
                <w:rFonts w:ascii="Maiandra GD" w:hAnsi="Maiandra GD"/>
                <w:sz w:val="24"/>
                <w:szCs w:val="24"/>
              </w:rPr>
            </w:pPr>
          </w:p>
          <w:p w14:paraId="5F26206E" w14:textId="77777777" w:rsidR="006B5C64" w:rsidRDefault="006B5C64" w:rsidP="003B676C">
            <w:pPr>
              <w:jc w:val="both"/>
              <w:rPr>
                <w:rFonts w:ascii="Maiandra GD" w:hAnsi="Maiandra GD"/>
                <w:b/>
                <w:sz w:val="24"/>
                <w:szCs w:val="24"/>
              </w:rPr>
            </w:pPr>
          </w:p>
          <w:p w14:paraId="54B6F25A" w14:textId="77777777" w:rsidR="006B5C64" w:rsidRDefault="006B5C64" w:rsidP="003B676C">
            <w:pPr>
              <w:jc w:val="both"/>
              <w:rPr>
                <w:rFonts w:ascii="Maiandra GD" w:hAnsi="Maiandra GD"/>
                <w:b/>
                <w:sz w:val="24"/>
                <w:szCs w:val="24"/>
              </w:rPr>
            </w:pPr>
          </w:p>
          <w:p w14:paraId="42C3C3CE" w14:textId="77777777" w:rsidR="006B5C64" w:rsidRPr="006B5C64" w:rsidRDefault="006B5C64" w:rsidP="006B5C64">
            <w:pPr>
              <w:jc w:val="both"/>
              <w:rPr>
                <w:rFonts w:ascii="Maiandra GD" w:hAnsi="Maiandra GD"/>
                <w:b/>
                <w:sz w:val="24"/>
                <w:szCs w:val="24"/>
              </w:rPr>
            </w:pPr>
            <w:r w:rsidRPr="006B5C64">
              <w:rPr>
                <w:rFonts w:ascii="Maiandra GD" w:hAnsi="Maiandra GD"/>
                <w:b/>
                <w:sz w:val="24"/>
                <w:szCs w:val="24"/>
              </w:rPr>
              <w:t>Application areas of charts in Ms-Excel</w:t>
            </w:r>
          </w:p>
          <w:p w14:paraId="6B3B81BC" w14:textId="77777777" w:rsidR="006B5C64" w:rsidRPr="006B5C64" w:rsidRDefault="006B5C64" w:rsidP="006B5C64">
            <w:pPr>
              <w:jc w:val="both"/>
              <w:rPr>
                <w:rFonts w:ascii="Maiandra GD" w:hAnsi="Maiandra GD"/>
                <w:sz w:val="24"/>
                <w:szCs w:val="24"/>
              </w:rPr>
            </w:pPr>
            <w:r w:rsidRPr="006B5C64">
              <w:rPr>
                <w:rFonts w:ascii="Maiandra GD" w:hAnsi="Maiandra GD"/>
                <w:sz w:val="24"/>
                <w:szCs w:val="24"/>
              </w:rPr>
              <w:t>Charts in Microsoft Excel are widely used in various application areas to visualize and analyze data. Some of the application areas of charts in MS-Excel are:</w:t>
            </w:r>
          </w:p>
          <w:p w14:paraId="64ED0992" w14:textId="77777777" w:rsidR="006B5C64" w:rsidRPr="006B5C64" w:rsidRDefault="006B5C64" w:rsidP="006B5C64">
            <w:pPr>
              <w:jc w:val="both"/>
              <w:rPr>
                <w:rFonts w:ascii="Maiandra GD" w:hAnsi="Maiandra GD"/>
                <w:sz w:val="24"/>
                <w:szCs w:val="24"/>
              </w:rPr>
            </w:pPr>
          </w:p>
          <w:p w14:paraId="7495250A"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Finance</w:t>
            </w:r>
            <w:r w:rsidRPr="006B5C64">
              <w:rPr>
                <w:rFonts w:ascii="Maiandra GD" w:hAnsi="Maiandra GD"/>
                <w:sz w:val="24"/>
                <w:szCs w:val="24"/>
              </w:rPr>
              <w:t>: Charts are commonly used in finance to analyze and track financial data such as stocks, bonds, and currencies.</w:t>
            </w:r>
          </w:p>
          <w:p w14:paraId="18BAEC44" w14:textId="77777777" w:rsidR="006B5C64" w:rsidRPr="006B5C64" w:rsidRDefault="006B5C64" w:rsidP="006B5C64">
            <w:pPr>
              <w:jc w:val="both"/>
              <w:rPr>
                <w:rFonts w:ascii="Maiandra GD" w:hAnsi="Maiandra GD"/>
                <w:sz w:val="24"/>
                <w:szCs w:val="24"/>
              </w:rPr>
            </w:pPr>
          </w:p>
          <w:p w14:paraId="5606BB74"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Marketing</w:t>
            </w:r>
            <w:r w:rsidRPr="006B5C64">
              <w:rPr>
                <w:rFonts w:ascii="Maiandra GD" w:hAnsi="Maiandra GD"/>
                <w:sz w:val="24"/>
                <w:szCs w:val="24"/>
              </w:rPr>
              <w:t xml:space="preserve">: Charts are used in marketing to visualize data related to market research, customer behavior, </w:t>
            </w:r>
            <w:r w:rsidRPr="006B5C64">
              <w:rPr>
                <w:rFonts w:ascii="Maiandra GD" w:hAnsi="Maiandra GD"/>
                <w:sz w:val="24"/>
                <w:szCs w:val="24"/>
              </w:rPr>
              <w:lastRenderedPageBreak/>
              <w:t>and sales trends.</w:t>
            </w:r>
          </w:p>
          <w:p w14:paraId="5B52274F" w14:textId="77777777" w:rsidR="006B5C64" w:rsidRPr="006B5C64" w:rsidRDefault="006B5C64" w:rsidP="006B5C64">
            <w:pPr>
              <w:jc w:val="both"/>
              <w:rPr>
                <w:rFonts w:ascii="Maiandra GD" w:hAnsi="Maiandra GD"/>
                <w:sz w:val="24"/>
                <w:szCs w:val="24"/>
              </w:rPr>
            </w:pPr>
          </w:p>
          <w:p w14:paraId="79BAD730"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Human Resources</w:t>
            </w:r>
            <w:r w:rsidRPr="006B5C64">
              <w:rPr>
                <w:rFonts w:ascii="Maiandra GD" w:hAnsi="Maiandra GD"/>
                <w:sz w:val="24"/>
                <w:szCs w:val="24"/>
              </w:rPr>
              <w:t>: Charts are used in HR to analyze and visualize data related to employee performance, salaries, and benefits.</w:t>
            </w:r>
          </w:p>
          <w:p w14:paraId="0FDE564F" w14:textId="77777777" w:rsidR="006B5C64" w:rsidRPr="006B5C64" w:rsidRDefault="006B5C64" w:rsidP="006B5C64">
            <w:pPr>
              <w:jc w:val="both"/>
              <w:rPr>
                <w:rFonts w:ascii="Maiandra GD" w:hAnsi="Maiandra GD"/>
                <w:sz w:val="24"/>
                <w:szCs w:val="24"/>
              </w:rPr>
            </w:pPr>
          </w:p>
          <w:p w14:paraId="5FA1D091"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Education</w:t>
            </w:r>
            <w:r w:rsidRPr="006B5C64">
              <w:rPr>
                <w:rFonts w:ascii="Maiandra GD" w:hAnsi="Maiandra GD"/>
                <w:sz w:val="24"/>
                <w:szCs w:val="24"/>
              </w:rPr>
              <w:t>: Charts are used in education to analyze and present data related to student performance, test scores, and attendance.</w:t>
            </w:r>
          </w:p>
          <w:p w14:paraId="5DCB2989" w14:textId="77777777" w:rsidR="006B5C64" w:rsidRPr="006B5C64" w:rsidRDefault="006B5C64" w:rsidP="006B5C64">
            <w:pPr>
              <w:jc w:val="both"/>
              <w:rPr>
                <w:rFonts w:ascii="Maiandra GD" w:hAnsi="Maiandra GD"/>
                <w:sz w:val="24"/>
                <w:szCs w:val="24"/>
              </w:rPr>
            </w:pPr>
          </w:p>
          <w:p w14:paraId="560544F6"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Healthcare</w:t>
            </w:r>
            <w:r w:rsidRPr="006B5C64">
              <w:rPr>
                <w:rFonts w:ascii="Maiandra GD" w:hAnsi="Maiandra GD"/>
                <w:sz w:val="24"/>
                <w:szCs w:val="24"/>
              </w:rPr>
              <w:t>: Charts are used in healthcare to analyze and present data related to patient health, treatments, and outcomes.</w:t>
            </w:r>
          </w:p>
          <w:p w14:paraId="23336331" w14:textId="77777777" w:rsidR="006B5C64" w:rsidRPr="006B5C64" w:rsidRDefault="006B5C64" w:rsidP="006B5C64">
            <w:pPr>
              <w:jc w:val="both"/>
              <w:rPr>
                <w:rFonts w:ascii="Maiandra GD" w:hAnsi="Maiandra GD"/>
                <w:sz w:val="24"/>
                <w:szCs w:val="24"/>
              </w:rPr>
            </w:pPr>
          </w:p>
          <w:p w14:paraId="05710FC4"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Engineering</w:t>
            </w:r>
            <w:r w:rsidRPr="006B5C64">
              <w:rPr>
                <w:rFonts w:ascii="Maiandra GD" w:hAnsi="Maiandra GD"/>
                <w:sz w:val="24"/>
                <w:szCs w:val="24"/>
              </w:rPr>
              <w:t>: Charts are used in engineering to visualize data related to product performance, reliability, and quality.</w:t>
            </w:r>
          </w:p>
          <w:p w14:paraId="5D76982F" w14:textId="77777777" w:rsidR="006B5C64" w:rsidRPr="006B5C64" w:rsidRDefault="006B5C64" w:rsidP="006B5C64">
            <w:pPr>
              <w:jc w:val="both"/>
              <w:rPr>
                <w:rFonts w:ascii="Maiandra GD" w:hAnsi="Maiandra GD"/>
                <w:sz w:val="24"/>
                <w:szCs w:val="24"/>
              </w:rPr>
            </w:pPr>
          </w:p>
          <w:p w14:paraId="29B935F1"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Government</w:t>
            </w:r>
            <w:r w:rsidRPr="006B5C64">
              <w:rPr>
                <w:rFonts w:ascii="Maiandra GD" w:hAnsi="Maiandra GD"/>
                <w:sz w:val="24"/>
                <w:szCs w:val="24"/>
              </w:rPr>
              <w:t>: Charts are used in government to analyze and present data related to economic, social, and environmental issues.</w:t>
            </w:r>
          </w:p>
          <w:p w14:paraId="4157237C" w14:textId="77777777" w:rsidR="006B5C64" w:rsidRPr="006B5C64" w:rsidRDefault="006B5C64" w:rsidP="006B5C64">
            <w:pPr>
              <w:jc w:val="both"/>
              <w:rPr>
                <w:rFonts w:ascii="Maiandra GD" w:hAnsi="Maiandra GD"/>
                <w:sz w:val="24"/>
                <w:szCs w:val="24"/>
              </w:rPr>
            </w:pPr>
          </w:p>
          <w:p w14:paraId="46F92A15" w14:textId="77777777" w:rsidR="006B5C64" w:rsidRPr="006B5C64" w:rsidRDefault="006B5C64" w:rsidP="006B5C64">
            <w:pPr>
              <w:pStyle w:val="ListParagraph"/>
              <w:numPr>
                <w:ilvl w:val="0"/>
                <w:numId w:val="23"/>
              </w:numPr>
              <w:jc w:val="both"/>
              <w:rPr>
                <w:rFonts w:ascii="Maiandra GD" w:hAnsi="Maiandra GD"/>
                <w:sz w:val="24"/>
                <w:szCs w:val="24"/>
              </w:rPr>
            </w:pPr>
            <w:r w:rsidRPr="006B5C64">
              <w:rPr>
                <w:rFonts w:ascii="Maiandra GD" w:hAnsi="Maiandra GD"/>
                <w:b/>
                <w:sz w:val="24"/>
                <w:szCs w:val="24"/>
              </w:rPr>
              <w:t>Research:</w:t>
            </w:r>
            <w:r w:rsidRPr="006B5C64">
              <w:rPr>
                <w:rFonts w:ascii="Maiandra GD" w:hAnsi="Maiandra GD"/>
                <w:sz w:val="24"/>
                <w:szCs w:val="24"/>
              </w:rPr>
              <w:t xml:space="preserve"> Charts are used in research to visualize and analyze data related to scientific experiments, surveys, and studies.</w:t>
            </w:r>
          </w:p>
          <w:p w14:paraId="5FD03FE5" w14:textId="77777777" w:rsidR="006B5C64" w:rsidRPr="006B5C64" w:rsidRDefault="006B5C64" w:rsidP="006B5C64">
            <w:pPr>
              <w:jc w:val="both"/>
              <w:rPr>
                <w:rFonts w:ascii="Maiandra GD" w:hAnsi="Maiandra GD"/>
                <w:sz w:val="24"/>
                <w:szCs w:val="24"/>
              </w:rPr>
            </w:pPr>
          </w:p>
          <w:p w14:paraId="097C5119" w14:textId="53300CFB" w:rsidR="006B5C64" w:rsidRPr="006B5C64" w:rsidRDefault="006B5C64" w:rsidP="006B5C64">
            <w:pPr>
              <w:jc w:val="both"/>
              <w:rPr>
                <w:rFonts w:ascii="Maiandra GD" w:hAnsi="Maiandra GD"/>
                <w:sz w:val="24"/>
                <w:szCs w:val="24"/>
              </w:rPr>
            </w:pPr>
            <w:r w:rsidRPr="006B5C64">
              <w:rPr>
                <w:rFonts w:ascii="Maiandra GD" w:hAnsi="Maiandra GD"/>
                <w:sz w:val="24"/>
                <w:szCs w:val="24"/>
              </w:rPr>
              <w:t>Overall, charts in MS-Excel are a versatile tool that can be used in almost any area that requires the visualization and analysis of data.</w:t>
            </w:r>
          </w:p>
          <w:p w14:paraId="7FC2315F" w14:textId="77777777" w:rsidR="003B676C" w:rsidRPr="003B676C" w:rsidRDefault="003B676C" w:rsidP="003B676C">
            <w:pPr>
              <w:jc w:val="both"/>
              <w:rPr>
                <w:rFonts w:ascii="Maiandra GD" w:hAnsi="Maiandra GD"/>
                <w:b/>
                <w:sz w:val="24"/>
                <w:szCs w:val="24"/>
              </w:rPr>
            </w:pPr>
            <w:r w:rsidRPr="003B676C">
              <w:rPr>
                <w:rFonts w:ascii="Maiandra GD" w:hAnsi="Maiandra GD"/>
                <w:b/>
                <w:sz w:val="24"/>
                <w:szCs w:val="24"/>
              </w:rPr>
              <w:t>Advantages of representing data in chart format:</w:t>
            </w:r>
          </w:p>
          <w:p w14:paraId="57ED0C56" w14:textId="77777777" w:rsidR="003B676C" w:rsidRPr="003B676C" w:rsidRDefault="003B676C" w:rsidP="003B676C">
            <w:pPr>
              <w:jc w:val="both"/>
              <w:rPr>
                <w:rFonts w:ascii="Maiandra GD" w:hAnsi="Maiandra GD"/>
                <w:sz w:val="24"/>
                <w:szCs w:val="24"/>
              </w:rPr>
            </w:pPr>
          </w:p>
          <w:p w14:paraId="3BFF1EC7" w14:textId="77777777" w:rsidR="003B676C" w:rsidRPr="003B676C" w:rsidRDefault="003B676C" w:rsidP="003B676C">
            <w:pPr>
              <w:pStyle w:val="ListParagraph"/>
              <w:numPr>
                <w:ilvl w:val="0"/>
                <w:numId w:val="21"/>
              </w:numPr>
              <w:jc w:val="both"/>
              <w:rPr>
                <w:rFonts w:ascii="Maiandra GD" w:hAnsi="Maiandra GD"/>
                <w:sz w:val="24"/>
                <w:szCs w:val="24"/>
              </w:rPr>
            </w:pPr>
            <w:r w:rsidRPr="003B676C">
              <w:rPr>
                <w:rFonts w:ascii="Maiandra GD" w:hAnsi="Maiandra GD"/>
                <w:b/>
                <w:sz w:val="24"/>
                <w:szCs w:val="24"/>
              </w:rPr>
              <w:t>Visualization:</w:t>
            </w:r>
            <w:r w:rsidRPr="003B676C">
              <w:rPr>
                <w:rFonts w:ascii="Maiandra GD" w:hAnsi="Maiandra GD"/>
                <w:sz w:val="24"/>
                <w:szCs w:val="24"/>
              </w:rPr>
              <w:t xml:space="preserve"> Charts provide a clear and concise visual representation of data, making it easier to understand and analyze.</w:t>
            </w:r>
          </w:p>
          <w:p w14:paraId="454C8279" w14:textId="77777777" w:rsidR="003B676C" w:rsidRPr="003B676C" w:rsidRDefault="003B676C" w:rsidP="003B676C">
            <w:pPr>
              <w:jc w:val="both"/>
              <w:rPr>
                <w:rFonts w:ascii="Maiandra GD" w:hAnsi="Maiandra GD"/>
                <w:sz w:val="24"/>
                <w:szCs w:val="24"/>
              </w:rPr>
            </w:pPr>
          </w:p>
          <w:p w14:paraId="23362F0E" w14:textId="77777777" w:rsidR="003B676C" w:rsidRPr="003B676C" w:rsidRDefault="003B676C" w:rsidP="003B676C">
            <w:pPr>
              <w:pStyle w:val="ListParagraph"/>
              <w:numPr>
                <w:ilvl w:val="0"/>
                <w:numId w:val="21"/>
              </w:numPr>
              <w:jc w:val="both"/>
              <w:rPr>
                <w:rFonts w:ascii="Maiandra GD" w:hAnsi="Maiandra GD"/>
                <w:sz w:val="24"/>
                <w:szCs w:val="24"/>
              </w:rPr>
            </w:pPr>
            <w:r w:rsidRPr="003B676C">
              <w:rPr>
                <w:rFonts w:ascii="Maiandra GD" w:hAnsi="Maiandra GD"/>
                <w:b/>
                <w:sz w:val="24"/>
                <w:szCs w:val="24"/>
              </w:rPr>
              <w:t>Comparison</w:t>
            </w:r>
            <w:r w:rsidRPr="003B676C">
              <w:rPr>
                <w:rFonts w:ascii="Maiandra GD" w:hAnsi="Maiandra GD"/>
                <w:sz w:val="24"/>
                <w:szCs w:val="24"/>
              </w:rPr>
              <w:t>: Charts allow for quick comparisons between different data sets, making it easier to identify trends and patterns.</w:t>
            </w:r>
          </w:p>
          <w:p w14:paraId="70B7F06B" w14:textId="77777777" w:rsidR="003B676C" w:rsidRPr="003B676C" w:rsidRDefault="003B676C" w:rsidP="003B676C">
            <w:pPr>
              <w:jc w:val="both"/>
              <w:rPr>
                <w:rFonts w:ascii="Maiandra GD" w:hAnsi="Maiandra GD"/>
                <w:sz w:val="24"/>
                <w:szCs w:val="24"/>
              </w:rPr>
            </w:pPr>
          </w:p>
          <w:p w14:paraId="5B8F2BE2" w14:textId="77777777" w:rsidR="003B676C" w:rsidRPr="003B676C" w:rsidRDefault="003B676C" w:rsidP="003B676C">
            <w:pPr>
              <w:pStyle w:val="ListParagraph"/>
              <w:numPr>
                <w:ilvl w:val="0"/>
                <w:numId w:val="21"/>
              </w:numPr>
              <w:jc w:val="both"/>
              <w:rPr>
                <w:rFonts w:ascii="Maiandra GD" w:hAnsi="Maiandra GD"/>
                <w:sz w:val="24"/>
                <w:szCs w:val="24"/>
              </w:rPr>
            </w:pPr>
            <w:r w:rsidRPr="003B676C">
              <w:rPr>
                <w:rFonts w:ascii="Maiandra GD" w:hAnsi="Maiandra GD"/>
                <w:b/>
                <w:sz w:val="24"/>
                <w:szCs w:val="24"/>
              </w:rPr>
              <w:t>Communication</w:t>
            </w:r>
            <w:r w:rsidRPr="003B676C">
              <w:rPr>
                <w:rFonts w:ascii="Maiandra GD" w:hAnsi="Maiandra GD"/>
                <w:sz w:val="24"/>
                <w:szCs w:val="24"/>
              </w:rPr>
              <w:t>: Charts are an effective tool for communicating data to others, especially when presenting complex data.</w:t>
            </w:r>
          </w:p>
          <w:p w14:paraId="1E93766A" w14:textId="77777777" w:rsidR="003B676C" w:rsidRPr="003B676C" w:rsidRDefault="003B676C" w:rsidP="003B676C">
            <w:pPr>
              <w:jc w:val="both"/>
              <w:rPr>
                <w:rFonts w:ascii="Maiandra GD" w:hAnsi="Maiandra GD"/>
                <w:sz w:val="24"/>
                <w:szCs w:val="24"/>
              </w:rPr>
            </w:pPr>
          </w:p>
          <w:p w14:paraId="1A3276E9" w14:textId="77777777" w:rsidR="003B676C" w:rsidRPr="003B676C" w:rsidRDefault="003B676C" w:rsidP="003B676C">
            <w:pPr>
              <w:pStyle w:val="ListParagraph"/>
              <w:numPr>
                <w:ilvl w:val="0"/>
                <w:numId w:val="21"/>
              </w:numPr>
              <w:jc w:val="both"/>
              <w:rPr>
                <w:rFonts w:ascii="Maiandra GD" w:hAnsi="Maiandra GD"/>
                <w:sz w:val="24"/>
                <w:szCs w:val="24"/>
              </w:rPr>
            </w:pPr>
            <w:r w:rsidRPr="003B676C">
              <w:rPr>
                <w:rFonts w:ascii="Maiandra GD" w:hAnsi="Maiandra GD"/>
                <w:b/>
                <w:sz w:val="24"/>
                <w:szCs w:val="24"/>
              </w:rPr>
              <w:t>Efficiency</w:t>
            </w:r>
            <w:r w:rsidRPr="003B676C">
              <w:rPr>
                <w:rFonts w:ascii="Maiandra GD" w:hAnsi="Maiandra GD"/>
                <w:sz w:val="24"/>
                <w:szCs w:val="24"/>
              </w:rPr>
              <w:t xml:space="preserve">: Charts can condense large amounts of data </w:t>
            </w:r>
            <w:r w:rsidRPr="003B676C">
              <w:rPr>
                <w:rFonts w:ascii="Maiandra GD" w:hAnsi="Maiandra GD"/>
                <w:sz w:val="24"/>
                <w:szCs w:val="24"/>
              </w:rPr>
              <w:lastRenderedPageBreak/>
              <w:t>into a smaller and more manageable format, saving time and effort.</w:t>
            </w:r>
          </w:p>
          <w:p w14:paraId="1D08772D" w14:textId="77777777" w:rsidR="003B676C" w:rsidRPr="003B676C" w:rsidRDefault="003B676C" w:rsidP="003B676C">
            <w:pPr>
              <w:jc w:val="both"/>
              <w:rPr>
                <w:rFonts w:ascii="Maiandra GD" w:hAnsi="Maiandra GD"/>
                <w:sz w:val="24"/>
                <w:szCs w:val="24"/>
              </w:rPr>
            </w:pPr>
          </w:p>
          <w:p w14:paraId="68D0CB78" w14:textId="77777777" w:rsidR="003B676C" w:rsidRPr="003B676C" w:rsidRDefault="003B676C" w:rsidP="003B676C">
            <w:pPr>
              <w:pStyle w:val="ListParagraph"/>
              <w:numPr>
                <w:ilvl w:val="0"/>
                <w:numId w:val="21"/>
              </w:numPr>
              <w:jc w:val="both"/>
              <w:rPr>
                <w:rFonts w:ascii="Maiandra GD" w:hAnsi="Maiandra GD"/>
                <w:sz w:val="24"/>
                <w:szCs w:val="24"/>
              </w:rPr>
            </w:pPr>
            <w:r w:rsidRPr="003B676C">
              <w:rPr>
                <w:rFonts w:ascii="Maiandra GD" w:hAnsi="Maiandra GD"/>
                <w:b/>
                <w:sz w:val="24"/>
                <w:szCs w:val="24"/>
              </w:rPr>
              <w:t>Accessibility</w:t>
            </w:r>
            <w:r w:rsidRPr="003B676C">
              <w:rPr>
                <w:rFonts w:ascii="Maiandra GD" w:hAnsi="Maiandra GD"/>
                <w:sz w:val="24"/>
                <w:szCs w:val="24"/>
              </w:rPr>
              <w:t>: Charts are accessible to a wide range of audiences, including those who may not be familiar with the data or the subject matter.</w:t>
            </w:r>
          </w:p>
          <w:p w14:paraId="2D1A976E" w14:textId="77777777" w:rsidR="003B676C" w:rsidRPr="003B676C" w:rsidRDefault="003B676C" w:rsidP="003B676C">
            <w:pPr>
              <w:jc w:val="both"/>
              <w:rPr>
                <w:rFonts w:ascii="Maiandra GD" w:hAnsi="Maiandra GD"/>
                <w:sz w:val="24"/>
                <w:szCs w:val="24"/>
              </w:rPr>
            </w:pPr>
          </w:p>
          <w:p w14:paraId="703032D2" w14:textId="77777777" w:rsidR="003B676C" w:rsidRPr="003B676C" w:rsidRDefault="003B676C" w:rsidP="003B676C">
            <w:pPr>
              <w:jc w:val="both"/>
              <w:rPr>
                <w:rFonts w:ascii="Maiandra GD" w:hAnsi="Maiandra GD"/>
                <w:b/>
                <w:sz w:val="24"/>
                <w:szCs w:val="24"/>
              </w:rPr>
            </w:pPr>
            <w:r w:rsidRPr="003B676C">
              <w:rPr>
                <w:rFonts w:ascii="Maiandra GD" w:hAnsi="Maiandra GD"/>
                <w:b/>
                <w:sz w:val="24"/>
                <w:szCs w:val="24"/>
              </w:rPr>
              <w:t>Disadvantages of representing data in chart format:</w:t>
            </w:r>
          </w:p>
          <w:p w14:paraId="041A96A8" w14:textId="77777777" w:rsidR="003B676C" w:rsidRPr="003B676C" w:rsidRDefault="003B676C" w:rsidP="003B676C">
            <w:pPr>
              <w:jc w:val="both"/>
              <w:rPr>
                <w:rFonts w:ascii="Maiandra GD" w:hAnsi="Maiandra GD"/>
                <w:b/>
                <w:sz w:val="24"/>
                <w:szCs w:val="24"/>
              </w:rPr>
            </w:pPr>
          </w:p>
          <w:p w14:paraId="0B1261F5" w14:textId="77777777" w:rsidR="003B676C" w:rsidRPr="003B676C" w:rsidRDefault="003B676C" w:rsidP="003B676C">
            <w:pPr>
              <w:pStyle w:val="ListParagraph"/>
              <w:numPr>
                <w:ilvl w:val="0"/>
                <w:numId w:val="22"/>
              </w:numPr>
              <w:jc w:val="both"/>
              <w:rPr>
                <w:rFonts w:ascii="Maiandra GD" w:hAnsi="Maiandra GD"/>
                <w:sz w:val="24"/>
                <w:szCs w:val="24"/>
              </w:rPr>
            </w:pPr>
            <w:r w:rsidRPr="003B676C">
              <w:rPr>
                <w:rFonts w:ascii="Maiandra GD" w:hAnsi="Maiandra GD"/>
                <w:b/>
                <w:sz w:val="24"/>
                <w:szCs w:val="24"/>
              </w:rPr>
              <w:t>Misinterpretation</w:t>
            </w:r>
            <w:r w:rsidRPr="003B676C">
              <w:rPr>
                <w:rFonts w:ascii="Maiandra GD" w:hAnsi="Maiandra GD"/>
                <w:sz w:val="24"/>
                <w:szCs w:val="24"/>
              </w:rPr>
              <w:t>: Charts can be misinterpreted if they are not properly labeled or if the data is not accurately represented.</w:t>
            </w:r>
          </w:p>
          <w:p w14:paraId="5B44ACF3" w14:textId="77777777" w:rsidR="003B676C" w:rsidRPr="003B676C" w:rsidRDefault="003B676C" w:rsidP="003B676C">
            <w:pPr>
              <w:jc w:val="both"/>
              <w:rPr>
                <w:rFonts w:ascii="Maiandra GD" w:hAnsi="Maiandra GD"/>
                <w:sz w:val="24"/>
                <w:szCs w:val="24"/>
              </w:rPr>
            </w:pPr>
          </w:p>
          <w:p w14:paraId="74ABC1E9" w14:textId="77777777" w:rsidR="003B676C" w:rsidRPr="003B676C" w:rsidRDefault="003B676C" w:rsidP="003B676C">
            <w:pPr>
              <w:pStyle w:val="ListParagraph"/>
              <w:numPr>
                <w:ilvl w:val="0"/>
                <w:numId w:val="22"/>
              </w:numPr>
              <w:jc w:val="both"/>
              <w:rPr>
                <w:rFonts w:ascii="Maiandra GD" w:hAnsi="Maiandra GD"/>
                <w:sz w:val="24"/>
                <w:szCs w:val="24"/>
              </w:rPr>
            </w:pPr>
            <w:r w:rsidRPr="003B676C">
              <w:rPr>
                <w:rFonts w:ascii="Maiandra GD" w:hAnsi="Maiandra GD"/>
                <w:b/>
                <w:sz w:val="24"/>
                <w:szCs w:val="24"/>
              </w:rPr>
              <w:t>Distortion:</w:t>
            </w:r>
            <w:r w:rsidRPr="003B676C">
              <w:rPr>
                <w:rFonts w:ascii="Maiandra GD" w:hAnsi="Maiandra GD"/>
                <w:sz w:val="24"/>
                <w:szCs w:val="24"/>
              </w:rPr>
              <w:t xml:space="preserve"> Charts can distort the data if the scaling is not consistent or if the axes are not labeled properly.</w:t>
            </w:r>
          </w:p>
          <w:p w14:paraId="7C3B0D77" w14:textId="77777777" w:rsidR="003B676C" w:rsidRPr="003B676C" w:rsidRDefault="003B676C" w:rsidP="003B676C">
            <w:pPr>
              <w:jc w:val="both"/>
              <w:rPr>
                <w:rFonts w:ascii="Maiandra GD" w:hAnsi="Maiandra GD"/>
                <w:sz w:val="24"/>
                <w:szCs w:val="24"/>
              </w:rPr>
            </w:pPr>
          </w:p>
          <w:p w14:paraId="008077F5" w14:textId="77777777" w:rsidR="003B676C" w:rsidRPr="003B676C" w:rsidRDefault="003B676C" w:rsidP="003B676C">
            <w:pPr>
              <w:pStyle w:val="ListParagraph"/>
              <w:numPr>
                <w:ilvl w:val="0"/>
                <w:numId w:val="22"/>
              </w:numPr>
              <w:jc w:val="both"/>
              <w:rPr>
                <w:rFonts w:ascii="Maiandra GD" w:hAnsi="Maiandra GD"/>
                <w:sz w:val="24"/>
                <w:szCs w:val="24"/>
              </w:rPr>
            </w:pPr>
            <w:r w:rsidRPr="003B676C">
              <w:rPr>
                <w:rFonts w:ascii="Maiandra GD" w:hAnsi="Maiandra GD"/>
                <w:b/>
                <w:sz w:val="24"/>
                <w:szCs w:val="24"/>
              </w:rPr>
              <w:t>Over-simplification</w:t>
            </w:r>
            <w:r w:rsidRPr="003B676C">
              <w:rPr>
                <w:rFonts w:ascii="Maiandra GD" w:hAnsi="Maiandra GD"/>
                <w:sz w:val="24"/>
                <w:szCs w:val="24"/>
              </w:rPr>
              <w:t>: Charts can over-simplify complex data, making it difficult to capture the full nuances of the data.</w:t>
            </w:r>
          </w:p>
          <w:p w14:paraId="5B86B0DE" w14:textId="77777777" w:rsidR="003B676C" w:rsidRPr="003B676C" w:rsidRDefault="003B676C" w:rsidP="003B676C">
            <w:pPr>
              <w:jc w:val="both"/>
              <w:rPr>
                <w:rFonts w:ascii="Maiandra GD" w:hAnsi="Maiandra GD"/>
                <w:sz w:val="24"/>
                <w:szCs w:val="24"/>
              </w:rPr>
            </w:pPr>
          </w:p>
          <w:p w14:paraId="593C1DB3" w14:textId="77777777" w:rsidR="003B676C" w:rsidRPr="003B676C" w:rsidRDefault="003B676C" w:rsidP="003B676C">
            <w:pPr>
              <w:pStyle w:val="ListParagraph"/>
              <w:numPr>
                <w:ilvl w:val="0"/>
                <w:numId w:val="22"/>
              </w:numPr>
              <w:jc w:val="both"/>
              <w:rPr>
                <w:rFonts w:ascii="Maiandra GD" w:hAnsi="Maiandra GD"/>
                <w:sz w:val="24"/>
                <w:szCs w:val="24"/>
              </w:rPr>
            </w:pPr>
            <w:r w:rsidRPr="003B676C">
              <w:rPr>
                <w:rFonts w:ascii="Maiandra GD" w:hAnsi="Maiandra GD"/>
                <w:b/>
                <w:sz w:val="24"/>
                <w:szCs w:val="24"/>
              </w:rPr>
              <w:t>Limited customization</w:t>
            </w:r>
            <w:r w:rsidRPr="003B676C">
              <w:rPr>
                <w:rFonts w:ascii="Maiandra GD" w:hAnsi="Maiandra GD"/>
                <w:sz w:val="24"/>
                <w:szCs w:val="24"/>
              </w:rPr>
              <w:t>: Some chart types may not allow for the level of customization needed to accurately represent the data.</w:t>
            </w:r>
          </w:p>
          <w:p w14:paraId="724C344A" w14:textId="77777777" w:rsidR="003B676C" w:rsidRPr="003B676C" w:rsidRDefault="003B676C" w:rsidP="003B676C">
            <w:pPr>
              <w:jc w:val="both"/>
              <w:rPr>
                <w:rFonts w:ascii="Maiandra GD" w:hAnsi="Maiandra GD"/>
                <w:sz w:val="24"/>
                <w:szCs w:val="24"/>
              </w:rPr>
            </w:pPr>
          </w:p>
          <w:p w14:paraId="707EFA09" w14:textId="77777777" w:rsidR="003B676C" w:rsidRPr="003B676C" w:rsidRDefault="003B676C" w:rsidP="003B676C">
            <w:pPr>
              <w:pStyle w:val="ListParagraph"/>
              <w:numPr>
                <w:ilvl w:val="0"/>
                <w:numId w:val="22"/>
              </w:numPr>
              <w:jc w:val="both"/>
              <w:rPr>
                <w:rFonts w:ascii="Maiandra GD" w:hAnsi="Maiandra GD"/>
                <w:sz w:val="24"/>
                <w:szCs w:val="24"/>
              </w:rPr>
            </w:pPr>
            <w:r w:rsidRPr="003B676C">
              <w:rPr>
                <w:rFonts w:ascii="Maiandra GD" w:hAnsi="Maiandra GD"/>
                <w:b/>
                <w:sz w:val="24"/>
                <w:szCs w:val="24"/>
              </w:rPr>
              <w:t>Biases</w:t>
            </w:r>
            <w:r w:rsidRPr="003B676C">
              <w:rPr>
                <w:rFonts w:ascii="Maiandra GD" w:hAnsi="Maiandra GD"/>
                <w:sz w:val="24"/>
                <w:szCs w:val="24"/>
              </w:rPr>
              <w:t>: Charts can be biased if the data is presented in a way that supports a particular perspective or agenda.</w:t>
            </w:r>
          </w:p>
          <w:p w14:paraId="524B0E8C" w14:textId="77777777" w:rsidR="003B676C" w:rsidRPr="003B676C" w:rsidRDefault="003B676C" w:rsidP="003B676C">
            <w:pPr>
              <w:jc w:val="both"/>
              <w:rPr>
                <w:rFonts w:ascii="Maiandra GD" w:hAnsi="Maiandra GD"/>
                <w:sz w:val="24"/>
                <w:szCs w:val="24"/>
              </w:rPr>
            </w:pPr>
          </w:p>
          <w:p w14:paraId="5A796FEA" w14:textId="247A04A0" w:rsidR="003B676C" w:rsidRPr="003B676C" w:rsidRDefault="003B676C" w:rsidP="003B676C">
            <w:pPr>
              <w:jc w:val="both"/>
              <w:rPr>
                <w:rFonts w:ascii="Maiandra GD" w:hAnsi="Maiandra GD"/>
                <w:sz w:val="24"/>
                <w:szCs w:val="24"/>
              </w:rPr>
            </w:pPr>
            <w:r w:rsidRPr="003B676C">
              <w:rPr>
                <w:rFonts w:ascii="Maiandra GD" w:hAnsi="Maiandra GD"/>
                <w:sz w:val="24"/>
                <w:szCs w:val="24"/>
              </w:rPr>
              <w:t>Overall, while charts are a powerful tool for data representation, it is important to use them appropriately and understand their limitations.</w:t>
            </w:r>
          </w:p>
          <w:p w14:paraId="323F9807" w14:textId="77777777" w:rsidR="008F6C56" w:rsidRDefault="008F6C56" w:rsidP="008F6C56"/>
          <w:p w14:paraId="252A3453" w14:textId="77777777" w:rsidR="006B5C64" w:rsidRDefault="006B5C64" w:rsidP="008F6C56"/>
          <w:p w14:paraId="4F5B3182" w14:textId="25A235C6" w:rsidR="008F6C56" w:rsidRDefault="008F6C56" w:rsidP="003809ED"/>
        </w:tc>
      </w:tr>
      <w:tr w:rsidR="00151695" w14:paraId="58C7DB20" w14:textId="77777777">
        <w:trPr>
          <w:trHeight w:val="885"/>
        </w:trPr>
        <w:tc>
          <w:tcPr>
            <w:tcW w:w="3210" w:type="dxa"/>
            <w:shd w:val="clear" w:color="auto" w:fill="FCE5CD"/>
          </w:tcPr>
          <w:p w14:paraId="58862310" w14:textId="77777777" w:rsidR="00151695" w:rsidRDefault="00151695">
            <w:pPr>
              <w:rPr>
                <w:rFonts w:ascii="Arial" w:eastAsia="Arial" w:hAnsi="Arial" w:cs="Arial"/>
              </w:rPr>
            </w:pPr>
          </w:p>
        </w:tc>
        <w:tc>
          <w:tcPr>
            <w:tcW w:w="6435" w:type="dxa"/>
          </w:tcPr>
          <w:p w14:paraId="3E1CFBA4" w14:textId="731C5D3B" w:rsidR="00FB42C6" w:rsidRPr="00FB42C6" w:rsidRDefault="003809ED" w:rsidP="003809ED">
            <w:pPr>
              <w:pStyle w:val="ListParagraph"/>
              <w:numPr>
                <w:ilvl w:val="0"/>
                <w:numId w:val="24"/>
              </w:numPr>
              <w:jc w:val="both"/>
              <w:rPr>
                <w:rFonts w:ascii="Maiandra GD" w:hAnsi="Maiandra GD"/>
                <w:sz w:val="24"/>
                <w:szCs w:val="24"/>
              </w:rPr>
            </w:pPr>
            <w:r w:rsidRPr="001A4A4D">
              <w:rPr>
                <w:rFonts w:ascii="Maiandra GD" w:hAnsi="Maiandra GD"/>
                <w:highlight w:val="yellow"/>
              </w:rPr>
              <w:t>Clic</w:t>
            </w:r>
            <w:r w:rsidR="00FF5F3F">
              <w:rPr>
                <w:rFonts w:ascii="Maiandra GD" w:hAnsi="Maiandra GD"/>
                <w:highlight w:val="yellow"/>
              </w:rPr>
              <w:t>k t</w:t>
            </w:r>
            <w:r w:rsidR="00D770F8">
              <w:rPr>
                <w:rFonts w:ascii="Maiandra GD" w:hAnsi="Maiandra GD"/>
                <w:highlight w:val="yellow"/>
              </w:rPr>
              <w:t>he link below to watch the two</w:t>
            </w:r>
            <w:r w:rsidRPr="001A4A4D">
              <w:rPr>
                <w:rFonts w:ascii="Maiandra GD" w:hAnsi="Maiandra GD"/>
                <w:highlight w:val="yellow"/>
              </w:rPr>
              <w:t xml:space="preserve"> videos </w:t>
            </w:r>
            <w:r w:rsidR="00FB42C6" w:rsidRPr="00FB42C6">
              <w:rPr>
                <w:rFonts w:ascii="Maiandra GD" w:hAnsi="Maiandra GD"/>
                <w:highlight w:val="yellow"/>
              </w:rPr>
              <w:t xml:space="preserve">on </w:t>
            </w:r>
            <w:r w:rsidR="00FB42C6" w:rsidRPr="00FB42C6">
              <w:rPr>
                <w:rFonts w:ascii="Maiandra GD" w:hAnsi="Maiandra GD"/>
                <w:sz w:val="24"/>
                <w:szCs w:val="24"/>
                <w:highlight w:val="yellow"/>
              </w:rPr>
              <w:t xml:space="preserve">characteristics, elements examples, applications, advantages and disadvantages  </w:t>
            </w:r>
            <w:r w:rsidR="00CB3892">
              <w:rPr>
                <w:rFonts w:ascii="Maiandra GD" w:hAnsi="Maiandra GD"/>
                <w:sz w:val="24"/>
                <w:szCs w:val="24"/>
                <w:highlight w:val="yellow"/>
              </w:rPr>
              <w:t>of charts</w:t>
            </w:r>
          </w:p>
          <w:p w14:paraId="405A09FC" w14:textId="770FEE3A" w:rsidR="003809ED" w:rsidRPr="00FB42C6" w:rsidRDefault="003809ED" w:rsidP="003809ED">
            <w:pPr>
              <w:pStyle w:val="ListParagraph"/>
              <w:numPr>
                <w:ilvl w:val="0"/>
                <w:numId w:val="24"/>
              </w:numPr>
              <w:jc w:val="both"/>
              <w:rPr>
                <w:rFonts w:ascii="Maiandra GD" w:hAnsi="Maiandra GD"/>
                <w:sz w:val="24"/>
                <w:szCs w:val="24"/>
              </w:rPr>
            </w:pPr>
            <w:r w:rsidRPr="00FB42C6">
              <w:rPr>
                <w:rFonts w:ascii="Maiandra GD" w:hAnsi="Maiandra GD"/>
                <w:highlight w:val="yellow"/>
              </w:rPr>
              <w:t>Write your own notes to summarize what you have watched. This notes will guide you in responding to the questions that follow.</w:t>
            </w:r>
          </w:p>
          <w:p w14:paraId="593DD6FF" w14:textId="77777777" w:rsidR="003809ED" w:rsidRDefault="003809ED" w:rsidP="003809ED">
            <w:pPr>
              <w:jc w:val="both"/>
              <w:rPr>
                <w:rFonts w:ascii="Maiandra GD" w:hAnsi="Maiandra GD"/>
              </w:rPr>
            </w:pPr>
          </w:p>
          <w:p w14:paraId="17EB7C70" w14:textId="77777777" w:rsidR="003809ED" w:rsidRDefault="003809ED" w:rsidP="003809ED">
            <w:pPr>
              <w:jc w:val="both"/>
              <w:rPr>
                <w:rFonts w:ascii="Maiandra GD" w:hAnsi="Maiandra GD"/>
                <w:b/>
              </w:rPr>
            </w:pPr>
          </w:p>
          <w:p w14:paraId="4011A04A" w14:textId="2F6E75E6" w:rsidR="003809ED" w:rsidRPr="00EE586E" w:rsidRDefault="003809ED" w:rsidP="003809ED">
            <w:pPr>
              <w:jc w:val="both"/>
              <w:rPr>
                <w:rFonts w:ascii="Maiandra GD" w:hAnsi="Maiandra GD"/>
                <w:b/>
              </w:rPr>
            </w:pPr>
            <w:r w:rsidRPr="00EE586E">
              <w:rPr>
                <w:rFonts w:ascii="Maiandra GD" w:hAnsi="Maiandra GD"/>
                <w:b/>
              </w:rPr>
              <w:t xml:space="preserve">Video </w:t>
            </w:r>
            <w:r w:rsidR="00D770F8">
              <w:rPr>
                <w:rFonts w:ascii="Maiandra GD" w:hAnsi="Maiandra GD"/>
                <w:b/>
              </w:rPr>
              <w:t>1</w:t>
            </w:r>
          </w:p>
          <w:p w14:paraId="7F3F1B48" w14:textId="3422841A" w:rsidR="003809ED" w:rsidRPr="006E4091" w:rsidRDefault="003809ED" w:rsidP="003809E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FB42C6" w:rsidRPr="00FB42C6">
              <w:rPr>
                <w:rFonts w:ascii="Maiandra GD" w:hAnsi="Maiandra GD"/>
                <w:b w:val="0"/>
                <w:color w:val="0F0F0F"/>
                <w:sz w:val="24"/>
                <w:szCs w:val="24"/>
              </w:rPr>
              <w:t>MS Excel - Pie, Bar, Column &amp; Line Chart</w:t>
            </w:r>
          </w:p>
          <w:p w14:paraId="3306A8A5" w14:textId="4BF1C8A7"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FB42C6" w:rsidRPr="00C25400">
                <w:rPr>
                  <w:rStyle w:val="Hyperlink"/>
                  <w:rFonts w:ascii="Maiandra GD" w:hAnsi="Maiandra GD"/>
                </w:rPr>
                <w:t>https://youtu.be/Z2gzLYaQatQ</w:t>
              </w:r>
            </w:hyperlink>
          </w:p>
          <w:p w14:paraId="218095CA" w14:textId="309908D1" w:rsidR="003809ED" w:rsidRPr="00EE586E" w:rsidRDefault="003809ED" w:rsidP="003809ED">
            <w:pPr>
              <w:rPr>
                <w:rFonts w:ascii="Maiandra GD" w:hAnsi="Maiandra GD"/>
                <w:b/>
              </w:rPr>
            </w:pPr>
            <w:r w:rsidRPr="00EE586E">
              <w:rPr>
                <w:rFonts w:ascii="Maiandra GD" w:hAnsi="Maiandra GD"/>
                <w:b/>
              </w:rPr>
              <w:t xml:space="preserve">Source: </w:t>
            </w:r>
            <w:r w:rsidR="00FB42C6" w:rsidRPr="00FB42C6">
              <w:rPr>
                <w:rFonts w:ascii="Maiandra GD" w:hAnsi="Maiandra GD"/>
              </w:rPr>
              <w:t>Tutorial Point</w:t>
            </w:r>
          </w:p>
          <w:p w14:paraId="5CFF23AC" w14:textId="7D6BA36F" w:rsidR="003809ED" w:rsidRPr="006E4091" w:rsidRDefault="003809ED" w:rsidP="003809ED">
            <w:pPr>
              <w:rPr>
                <w:rStyle w:val="Hyperlink"/>
                <w:rFonts w:ascii="Maiandra GD" w:hAnsi="Maiandra GD"/>
              </w:rPr>
            </w:pPr>
            <w:r w:rsidRPr="00EE586E">
              <w:rPr>
                <w:rFonts w:ascii="Maiandra GD" w:hAnsi="Maiandra GD"/>
                <w:b/>
              </w:rPr>
              <w:lastRenderedPageBreak/>
              <w:t>Time taken to watch the video (minutes: seconds):</w:t>
            </w:r>
            <w:r w:rsidRPr="00EE586E">
              <w:rPr>
                <w:b/>
              </w:rPr>
              <w:t xml:space="preserve"> </w:t>
            </w:r>
            <w:r w:rsidR="00FB42C6" w:rsidRPr="00FB42C6">
              <w:t>8:55</w:t>
            </w:r>
          </w:p>
          <w:p w14:paraId="43086DA7" w14:textId="77777777" w:rsidR="003809ED" w:rsidRDefault="003809ED" w:rsidP="003809ED">
            <w:pPr>
              <w:rPr>
                <w:rStyle w:val="Hyperlink"/>
                <w:rFonts w:ascii="Maiandra GD" w:hAnsi="Maiandra GD"/>
              </w:rPr>
            </w:pPr>
          </w:p>
          <w:p w14:paraId="33DC56F1" w14:textId="14E64FF4" w:rsidR="00FB42C6" w:rsidRPr="00EE586E" w:rsidRDefault="00FB42C6" w:rsidP="00FB42C6">
            <w:pPr>
              <w:jc w:val="both"/>
              <w:rPr>
                <w:rFonts w:ascii="Maiandra GD" w:hAnsi="Maiandra GD"/>
                <w:b/>
              </w:rPr>
            </w:pPr>
            <w:r w:rsidRPr="00EE586E">
              <w:rPr>
                <w:rFonts w:ascii="Maiandra GD" w:hAnsi="Maiandra GD"/>
                <w:b/>
              </w:rPr>
              <w:t xml:space="preserve">Video </w:t>
            </w:r>
            <w:r w:rsidR="00D770F8">
              <w:rPr>
                <w:rFonts w:ascii="Maiandra GD" w:hAnsi="Maiandra GD"/>
                <w:b/>
              </w:rPr>
              <w:t>2</w:t>
            </w:r>
          </w:p>
          <w:p w14:paraId="27002CDA" w14:textId="2D972929" w:rsidR="00FB42C6" w:rsidRPr="00FF5F3F" w:rsidRDefault="00FB42C6" w:rsidP="00FB42C6">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FF5F3F" w:rsidRPr="00FF5F3F">
              <w:rPr>
                <w:rFonts w:ascii="Maiandra GD" w:hAnsi="Maiandra GD"/>
                <w:b w:val="0"/>
                <w:sz w:val="24"/>
                <w:szCs w:val="24"/>
              </w:rPr>
              <w:t>Components of a chart</w:t>
            </w:r>
          </w:p>
          <w:p w14:paraId="4CC55DBE" w14:textId="018882C0" w:rsidR="00FB42C6" w:rsidRDefault="00FB42C6" w:rsidP="00FB42C6">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00FF5F3F" w:rsidRPr="00C25400">
                <w:rPr>
                  <w:rStyle w:val="Hyperlink"/>
                  <w:rFonts w:ascii="Maiandra GD" w:hAnsi="Maiandra GD"/>
                </w:rPr>
                <w:t>https://youtu.be/s6DLLrjBJuA</w:t>
              </w:r>
            </w:hyperlink>
          </w:p>
          <w:p w14:paraId="4AAA24DB" w14:textId="4EE0B09F" w:rsidR="00FB42C6" w:rsidRPr="00EE586E" w:rsidRDefault="00FB42C6" w:rsidP="00FB42C6">
            <w:pPr>
              <w:rPr>
                <w:rFonts w:ascii="Maiandra GD" w:hAnsi="Maiandra GD"/>
                <w:b/>
              </w:rPr>
            </w:pPr>
            <w:r w:rsidRPr="00EE586E">
              <w:rPr>
                <w:rFonts w:ascii="Maiandra GD" w:hAnsi="Maiandra GD"/>
                <w:b/>
              </w:rPr>
              <w:t xml:space="preserve">Source: </w:t>
            </w:r>
            <w:r w:rsidR="00FF5F3F" w:rsidRPr="00FF5F3F">
              <w:rPr>
                <w:rFonts w:ascii="Maiandra GD" w:hAnsi="Maiandra GD"/>
              </w:rPr>
              <w:t>Sandeep Dogra</w:t>
            </w:r>
          </w:p>
          <w:p w14:paraId="7C54AF6F" w14:textId="42EE1265" w:rsidR="00FB42C6" w:rsidRPr="006E4091" w:rsidRDefault="00FB42C6" w:rsidP="00FB42C6">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00FF5F3F">
              <w:rPr>
                <w:b/>
              </w:rPr>
              <w:t>1:34</w:t>
            </w:r>
          </w:p>
          <w:p w14:paraId="6C708648" w14:textId="77777777" w:rsidR="00FB42C6" w:rsidRPr="006E4091" w:rsidRDefault="00FB42C6" w:rsidP="003809ED">
            <w:pPr>
              <w:rPr>
                <w:rStyle w:val="Hyperlink"/>
                <w:rFonts w:ascii="Maiandra GD" w:hAnsi="Maiandra GD"/>
              </w:rPr>
            </w:pPr>
          </w:p>
          <w:p w14:paraId="2CFBF3E1" w14:textId="77777777" w:rsidR="00151695" w:rsidRDefault="00151695"/>
        </w:tc>
      </w:tr>
      <w:tr w:rsidR="00151695" w14:paraId="298AC01B" w14:textId="77777777">
        <w:trPr>
          <w:trHeight w:val="885"/>
        </w:trPr>
        <w:tc>
          <w:tcPr>
            <w:tcW w:w="3210" w:type="dxa"/>
            <w:shd w:val="clear" w:color="auto" w:fill="FCE5CD"/>
          </w:tcPr>
          <w:p w14:paraId="5D0C95CC" w14:textId="77777777" w:rsidR="00151695" w:rsidRDefault="00151695" w:rsidP="00151695">
            <w:pPr>
              <w:rPr>
                <w:rFonts w:ascii="Arial" w:eastAsia="Arial" w:hAnsi="Arial" w:cs="Arial"/>
              </w:rPr>
            </w:pPr>
            <w:r>
              <w:rPr>
                <w:rFonts w:ascii="Arial" w:eastAsia="Arial" w:hAnsi="Arial" w:cs="Arial"/>
              </w:rPr>
              <w:lastRenderedPageBreak/>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85763" cy="385763"/>
                          </a:xfrm>
                          <a:prstGeom prst="rect">
                            <a:avLst/>
                          </a:prstGeom>
                          <a:ln/>
                        </pic:spPr>
                      </pic:pic>
                    </a:graphicData>
                  </a:graphic>
                </wp:inline>
              </w:drawing>
            </w:r>
          </w:p>
        </w:tc>
        <w:tc>
          <w:tcPr>
            <w:tcW w:w="6435" w:type="dxa"/>
          </w:tcPr>
          <w:p w14:paraId="48F7DFBF" w14:textId="57B0A54D" w:rsidR="00FF5F3F" w:rsidRPr="00FF5F3F" w:rsidRDefault="008F6C56" w:rsidP="008F6C56">
            <w:pPr>
              <w:pStyle w:val="ListParagraph"/>
              <w:numPr>
                <w:ilvl w:val="0"/>
                <w:numId w:val="25"/>
              </w:numPr>
              <w:jc w:val="both"/>
              <w:rPr>
                <w:rFonts w:ascii="Maiandra GD" w:hAnsi="Maiandra GD"/>
                <w:sz w:val="24"/>
                <w:szCs w:val="24"/>
              </w:rPr>
            </w:pPr>
            <w:r w:rsidRPr="00FF5F3F">
              <w:rPr>
                <w:rFonts w:ascii="Maiandra GD" w:hAnsi="Maiandra GD"/>
                <w:highlight w:val="yellow"/>
              </w:rPr>
              <w:t xml:space="preserve">Access the reading material below </w:t>
            </w:r>
            <w:r w:rsidR="00FF5F3F" w:rsidRPr="00FF5F3F">
              <w:rPr>
                <w:rFonts w:ascii="Maiandra GD" w:hAnsi="Maiandra GD"/>
                <w:highlight w:val="yellow"/>
              </w:rPr>
              <w:t xml:space="preserve">on </w:t>
            </w:r>
            <w:r w:rsidR="00FF5F3F" w:rsidRPr="00FF5F3F">
              <w:rPr>
                <w:rFonts w:ascii="Maiandra GD" w:hAnsi="Maiandra GD"/>
                <w:sz w:val="24"/>
                <w:szCs w:val="24"/>
                <w:highlight w:val="yellow"/>
              </w:rPr>
              <w:t xml:space="preserve">characteristics, elements examples, applications, advantages and disadvantages  </w:t>
            </w:r>
            <w:r w:rsidR="00CB3892">
              <w:rPr>
                <w:rFonts w:ascii="Maiandra GD" w:hAnsi="Maiandra GD"/>
                <w:sz w:val="24"/>
                <w:szCs w:val="24"/>
                <w:highlight w:val="yellow"/>
              </w:rPr>
              <w:t>of charts</w:t>
            </w:r>
          </w:p>
          <w:p w14:paraId="1F4A9891" w14:textId="684F7A5A" w:rsidR="008F6C56" w:rsidRPr="00FF5F3F" w:rsidRDefault="008F6C56" w:rsidP="008F6C56">
            <w:pPr>
              <w:pStyle w:val="ListParagraph"/>
              <w:numPr>
                <w:ilvl w:val="0"/>
                <w:numId w:val="25"/>
              </w:numPr>
              <w:jc w:val="both"/>
              <w:rPr>
                <w:rFonts w:ascii="Maiandra GD" w:hAnsi="Maiandra GD"/>
                <w:sz w:val="24"/>
                <w:szCs w:val="24"/>
              </w:rPr>
            </w:pPr>
            <w:r w:rsidRPr="00FF5F3F">
              <w:rPr>
                <w:rFonts w:ascii="Maiandra GD" w:hAnsi="Maiandra GD"/>
                <w:highlight w:val="yellow"/>
              </w:rPr>
              <w:t xml:space="preserve"> Make your own notes as they will guide you in answering the questions that follow</w:t>
            </w:r>
            <w:r w:rsidRPr="00FF5F3F">
              <w:rPr>
                <w:rFonts w:ascii="Maiandra GD" w:hAnsi="Maiandra GD"/>
              </w:rPr>
              <w:t>.</w:t>
            </w:r>
          </w:p>
          <w:p w14:paraId="0BCBA3D5" w14:textId="77777777" w:rsidR="008F6C56" w:rsidRDefault="008F6C56" w:rsidP="008F6C56">
            <w:pPr>
              <w:rPr>
                <w:rFonts w:ascii="Maiandra GD" w:hAnsi="Maiandra GD"/>
              </w:rPr>
            </w:pPr>
          </w:p>
          <w:p w14:paraId="68095102" w14:textId="445FB33A" w:rsidR="008F6C56" w:rsidRPr="00FF5F3F" w:rsidRDefault="00FF5F3F" w:rsidP="008F6C56">
            <w:pPr>
              <w:rPr>
                <w:rFonts w:ascii="Maiandra GD" w:hAnsi="Maiandra GD"/>
                <w:b/>
              </w:rPr>
            </w:pPr>
            <w:r w:rsidRPr="00FF5F3F">
              <w:rPr>
                <w:rFonts w:ascii="Maiandra GD" w:hAnsi="Maiandra GD"/>
                <w:b/>
              </w:rPr>
              <w:t>Title:</w:t>
            </w:r>
            <w:r>
              <w:rPr>
                <w:rFonts w:ascii="Maiandra GD" w:hAnsi="Maiandra GD"/>
                <w:b/>
              </w:rPr>
              <w:t xml:space="preserve"> </w:t>
            </w:r>
            <w:r w:rsidRPr="00FF5F3F">
              <w:rPr>
                <w:rFonts w:ascii="Maiandra GD" w:hAnsi="Maiandra GD"/>
              </w:rPr>
              <w:t>Excel Charts-Chart Elements</w:t>
            </w:r>
          </w:p>
          <w:p w14:paraId="24E6E52C" w14:textId="24A1FB34" w:rsidR="00FF5F3F" w:rsidRPr="00FF5F3F" w:rsidRDefault="00FF5F3F" w:rsidP="008F6C56">
            <w:pPr>
              <w:rPr>
                <w:rFonts w:ascii="Maiandra GD" w:hAnsi="Maiandra GD"/>
              </w:rPr>
            </w:pPr>
            <w:r w:rsidRPr="00FF5F3F">
              <w:rPr>
                <w:rFonts w:ascii="Maiandra GD" w:hAnsi="Maiandra GD"/>
                <w:b/>
              </w:rPr>
              <w:t>Link:</w:t>
            </w:r>
            <w:r>
              <w:t xml:space="preserve"> </w:t>
            </w:r>
            <w:hyperlink r:id="rId14" w:history="1">
              <w:r w:rsidRPr="00FF5F3F">
                <w:rPr>
                  <w:rStyle w:val="Hyperlink"/>
                  <w:rFonts w:ascii="Maiandra GD" w:hAnsi="Maiandra GD"/>
                </w:rPr>
                <w:t>https://www.tutorialspoint.com/excel_charts/excel_charts_elements.htm</w:t>
              </w:r>
            </w:hyperlink>
          </w:p>
          <w:p w14:paraId="617E621B" w14:textId="77777777" w:rsidR="00FF5F3F" w:rsidRPr="00FF5F3F" w:rsidRDefault="00FF5F3F" w:rsidP="008F6C56">
            <w:pPr>
              <w:rPr>
                <w:rFonts w:ascii="Maiandra GD" w:hAnsi="Maiandra GD"/>
              </w:rPr>
            </w:pPr>
          </w:p>
          <w:p w14:paraId="1332E54D" w14:textId="4E12D0C6" w:rsidR="00FF5F3F" w:rsidRPr="00FF5F3F" w:rsidRDefault="00FF5F3F" w:rsidP="008F6C56">
            <w:pPr>
              <w:rPr>
                <w:rFonts w:ascii="Maiandra GD" w:hAnsi="Maiandra GD"/>
              </w:rPr>
            </w:pPr>
            <w:r w:rsidRPr="00FF5F3F">
              <w:rPr>
                <w:rFonts w:ascii="Maiandra GD" w:hAnsi="Maiandra GD"/>
                <w:b/>
              </w:rPr>
              <w:t>Title:</w:t>
            </w:r>
            <w:r>
              <w:rPr>
                <w:rFonts w:ascii="Maiandra GD" w:hAnsi="Maiandra GD"/>
                <w:b/>
              </w:rPr>
              <w:t xml:space="preserve"> </w:t>
            </w:r>
            <w:r w:rsidRPr="00FF5F3F">
              <w:rPr>
                <w:rFonts w:ascii="Maiandra GD" w:hAnsi="Maiandra GD"/>
              </w:rPr>
              <w:t>Excel types of charts and their uses</w:t>
            </w:r>
          </w:p>
          <w:p w14:paraId="239618BB" w14:textId="5DC0BFF6" w:rsidR="00FF5F3F" w:rsidRDefault="00FF5F3F" w:rsidP="008F6C56">
            <w:pPr>
              <w:rPr>
                <w:rFonts w:ascii="Maiandra GD" w:hAnsi="Maiandra GD"/>
                <w:b/>
              </w:rPr>
            </w:pPr>
            <w:r w:rsidRPr="00FF5F3F">
              <w:rPr>
                <w:rFonts w:ascii="Maiandra GD" w:hAnsi="Maiandra GD"/>
                <w:b/>
              </w:rPr>
              <w:t>Link:</w:t>
            </w:r>
            <w:r>
              <w:t xml:space="preserve"> </w:t>
            </w:r>
            <w:hyperlink r:id="rId15" w:history="1">
              <w:r w:rsidRPr="00FF5F3F">
                <w:rPr>
                  <w:rStyle w:val="Hyperlink"/>
                  <w:rFonts w:ascii="Maiandra GD" w:hAnsi="Maiandra GD"/>
                </w:rPr>
                <w:t>http://www.am-win.com.au/pdfs/Excel_type_charts.pdf</w:t>
              </w:r>
            </w:hyperlink>
          </w:p>
          <w:p w14:paraId="43C8EB42" w14:textId="77777777" w:rsidR="00FF5F3F" w:rsidRDefault="00FF5F3F" w:rsidP="008F6C56">
            <w:pPr>
              <w:rPr>
                <w:rFonts w:ascii="Maiandra GD" w:hAnsi="Maiandra GD"/>
                <w:b/>
              </w:rPr>
            </w:pPr>
          </w:p>
          <w:p w14:paraId="42E01791" w14:textId="2D5FF655" w:rsidR="00FF5F3F" w:rsidRDefault="00FF5F3F" w:rsidP="008F6C56">
            <w:pPr>
              <w:rPr>
                <w:rFonts w:ascii="Maiandra GD" w:hAnsi="Maiandra GD"/>
                <w:b/>
              </w:rPr>
            </w:pPr>
            <w:r>
              <w:rPr>
                <w:rFonts w:ascii="Maiandra GD" w:hAnsi="Maiandra GD"/>
                <w:b/>
              </w:rPr>
              <w:t xml:space="preserve">Title: </w:t>
            </w:r>
            <w:r w:rsidRPr="00FF5F3F">
              <w:rPr>
                <w:rFonts w:ascii="Maiandra GD" w:hAnsi="Maiandra GD"/>
              </w:rPr>
              <w:t>Excel Charts-Tutorial Point</w:t>
            </w:r>
          </w:p>
          <w:p w14:paraId="143C8864" w14:textId="3B617F13" w:rsidR="00FF5F3F" w:rsidRPr="00FF5F3F" w:rsidRDefault="00FF5F3F" w:rsidP="008F6C56">
            <w:pPr>
              <w:rPr>
                <w:rFonts w:ascii="Maiandra GD" w:hAnsi="Maiandra GD"/>
              </w:rPr>
            </w:pPr>
            <w:r>
              <w:rPr>
                <w:rFonts w:ascii="Maiandra GD" w:hAnsi="Maiandra GD"/>
                <w:b/>
              </w:rPr>
              <w:t xml:space="preserve">Link: </w:t>
            </w:r>
            <w:hyperlink r:id="rId16" w:history="1">
              <w:r w:rsidRPr="00FF5F3F">
                <w:rPr>
                  <w:rStyle w:val="Hyperlink"/>
                  <w:rFonts w:ascii="Maiandra GD" w:hAnsi="Maiandra GD"/>
                </w:rPr>
                <w:t>https://www.tutorialspoint.com/excel_charts/excel_charts_tutorial.pdf</w:t>
              </w:r>
            </w:hyperlink>
          </w:p>
          <w:p w14:paraId="0DC7D335" w14:textId="1780767F" w:rsidR="00FF5F3F" w:rsidRPr="00FF5F3F" w:rsidRDefault="00FF5F3F" w:rsidP="008F6C56">
            <w:pPr>
              <w:rPr>
                <w:rFonts w:ascii="Maiandra GD" w:hAnsi="Maiandra GD"/>
              </w:rPr>
            </w:pPr>
            <w:r w:rsidRPr="00FF5F3F">
              <w:rPr>
                <w:rFonts w:ascii="Maiandra GD" w:hAnsi="Maiandra GD"/>
              </w:rPr>
              <w:t>Page 13 to 17</w:t>
            </w:r>
          </w:p>
          <w:p w14:paraId="4875AD44" w14:textId="77777777" w:rsidR="008F6C56" w:rsidRPr="00FF5F3F" w:rsidRDefault="008F6C5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7"/>
                          <a:srcRect/>
                          <a:stretch>
                            <a:fillRect/>
                          </a:stretch>
                        </pic:blipFill>
                        <pic:spPr>
                          <a:xfrm>
                            <a:off x="0" y="0"/>
                            <a:ext cx="404813" cy="404813"/>
                          </a:xfrm>
                          <a:prstGeom prst="rect">
                            <a:avLst/>
                          </a:prstGeom>
                          <a:ln/>
                        </pic:spPr>
                      </pic:pic>
                    </a:graphicData>
                  </a:graphic>
                </wp:inline>
              </w:drawing>
            </w:r>
          </w:p>
        </w:tc>
        <w:tc>
          <w:tcPr>
            <w:tcW w:w="6435" w:type="dxa"/>
          </w:tcPr>
          <w:p w14:paraId="6FCD83E1" w14:textId="77D70555" w:rsidR="00FF5F3F" w:rsidRPr="00FF5F3F" w:rsidRDefault="003C0E6D" w:rsidP="00FF5F3F">
            <w:pPr>
              <w:pStyle w:val="ListParagraph"/>
              <w:numPr>
                <w:ilvl w:val="0"/>
                <w:numId w:val="26"/>
              </w:numPr>
              <w:jc w:val="both"/>
              <w:rPr>
                <w:rFonts w:ascii="Maiandra GD" w:hAnsi="Maiandra GD"/>
                <w:sz w:val="24"/>
                <w:szCs w:val="24"/>
              </w:rPr>
            </w:pPr>
            <w:r w:rsidRPr="00FF5F3F">
              <w:rPr>
                <w:rFonts w:ascii="Maiandra GD" w:hAnsi="Maiandra GD"/>
                <w:highlight w:val="yellow"/>
              </w:rPr>
              <w:t xml:space="preserve">Having watched the videos and read the book chapter </w:t>
            </w:r>
            <w:r w:rsidR="00FF5F3F" w:rsidRPr="00FF5F3F">
              <w:rPr>
                <w:rFonts w:ascii="Maiandra GD" w:hAnsi="Maiandra GD"/>
                <w:highlight w:val="yellow"/>
              </w:rPr>
              <w:t xml:space="preserve">on </w:t>
            </w:r>
            <w:r w:rsidR="00FF5F3F" w:rsidRPr="00FF5F3F">
              <w:rPr>
                <w:rFonts w:ascii="Maiandra GD" w:hAnsi="Maiandra GD"/>
                <w:sz w:val="24"/>
                <w:szCs w:val="24"/>
                <w:highlight w:val="yellow"/>
              </w:rPr>
              <w:t>characteristics, elements examples, applications, advantages and disadvantages of</w:t>
            </w:r>
            <w:r w:rsidR="00CB3892">
              <w:rPr>
                <w:rFonts w:ascii="Maiandra GD" w:hAnsi="Maiandra GD"/>
                <w:sz w:val="24"/>
                <w:szCs w:val="24"/>
                <w:highlight w:val="yellow"/>
              </w:rPr>
              <w:t xml:space="preserve"> charts</w:t>
            </w:r>
            <w:r w:rsidRPr="00FF5F3F">
              <w:rPr>
                <w:rFonts w:ascii="Maiandra GD" w:hAnsi="Maiandra GD"/>
                <w:highlight w:val="yellow"/>
              </w:rPr>
              <w:t xml:space="preserve"> attempt ALL of the following multiple choice questions. </w:t>
            </w:r>
          </w:p>
          <w:p w14:paraId="1908E9D1" w14:textId="77777777" w:rsidR="00FF5F3F" w:rsidRPr="00FF5F3F" w:rsidRDefault="003C0E6D" w:rsidP="00FF5F3F">
            <w:pPr>
              <w:pStyle w:val="ListParagraph"/>
              <w:numPr>
                <w:ilvl w:val="0"/>
                <w:numId w:val="26"/>
              </w:numPr>
              <w:jc w:val="both"/>
              <w:rPr>
                <w:rFonts w:ascii="Maiandra GD" w:hAnsi="Maiandra GD"/>
                <w:sz w:val="24"/>
                <w:szCs w:val="24"/>
              </w:rPr>
            </w:pPr>
            <w:r w:rsidRPr="00FF5F3F">
              <w:rPr>
                <w:rFonts w:ascii="Maiandra GD" w:hAnsi="Maiandra GD"/>
                <w:highlight w:val="yellow"/>
              </w:rPr>
              <w:t>You are expected to get at least eight questions correct in order to proceed to the next activity.</w:t>
            </w:r>
          </w:p>
          <w:p w14:paraId="7A4A6325" w14:textId="195CDABE" w:rsidR="003C0E6D" w:rsidRPr="00FF5F3F" w:rsidRDefault="00FF5F3F" w:rsidP="00FF5F3F">
            <w:pPr>
              <w:pStyle w:val="ListParagraph"/>
              <w:numPr>
                <w:ilvl w:val="0"/>
                <w:numId w:val="26"/>
              </w:numPr>
              <w:jc w:val="both"/>
              <w:rPr>
                <w:rFonts w:ascii="Maiandra GD" w:hAnsi="Maiandra GD"/>
                <w:sz w:val="24"/>
                <w:szCs w:val="24"/>
              </w:rPr>
            </w:pPr>
            <w:r>
              <w:rPr>
                <w:rFonts w:ascii="Maiandra GD" w:hAnsi="Maiandra GD"/>
                <w:highlight w:val="yellow"/>
              </w:rPr>
              <w:t>T</w:t>
            </w:r>
            <w:r w:rsidR="003C0E6D" w:rsidRPr="00FF5F3F">
              <w:rPr>
                <w:rFonts w:ascii="Maiandra GD" w:hAnsi="Maiandra GD"/>
                <w:highlight w:val="yellow"/>
              </w:rPr>
              <w:t>his Activity will be graded</w:t>
            </w:r>
          </w:p>
          <w:p w14:paraId="72530893" w14:textId="77777777" w:rsidR="003C0E6D" w:rsidRDefault="003C0E6D"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2874617F" w14:textId="77777777" w:rsidR="00CB3892" w:rsidRDefault="00CB3892" w:rsidP="003C0E6D">
            <w:pPr>
              <w:jc w:val="both"/>
              <w:rPr>
                <w:rFonts w:ascii="Maiandra GD" w:hAnsi="Maiandra GD"/>
                <w:b/>
              </w:rPr>
            </w:pPr>
          </w:p>
          <w:p w14:paraId="12D710E7"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at is a chart in Microsoft Excel?</w:t>
            </w:r>
          </w:p>
          <w:p w14:paraId="5FB035FF" w14:textId="0FA67F94"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A text formatting tool</w:t>
            </w:r>
          </w:p>
          <w:p w14:paraId="06146DCD" w14:textId="61E9E008"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A mathematical formula</w:t>
            </w:r>
          </w:p>
          <w:p w14:paraId="58C5161B" w14:textId="70DB5C77"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A visual representation of data</w:t>
            </w:r>
          </w:p>
          <w:p w14:paraId="1BEDF256" w14:textId="344D72C9"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A database management tool</w:t>
            </w:r>
          </w:p>
          <w:p w14:paraId="6970EAC7" w14:textId="77777777" w:rsidR="00CB3892" w:rsidRPr="00CB3892" w:rsidRDefault="00CB3892" w:rsidP="00CB3892">
            <w:pPr>
              <w:jc w:val="both"/>
              <w:rPr>
                <w:rFonts w:ascii="Maiandra GD" w:hAnsi="Maiandra GD"/>
                <w:sz w:val="24"/>
                <w:szCs w:val="24"/>
              </w:rPr>
            </w:pPr>
          </w:p>
          <w:p w14:paraId="2BEBC596"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 xml:space="preserve">Which of the following is not an element of a chart </w:t>
            </w:r>
            <w:r w:rsidRPr="00CB3892">
              <w:rPr>
                <w:rFonts w:ascii="Maiandra GD" w:hAnsi="Maiandra GD"/>
                <w:sz w:val="24"/>
                <w:szCs w:val="24"/>
              </w:rPr>
              <w:lastRenderedPageBreak/>
              <w:t>in Excel?</w:t>
            </w:r>
          </w:p>
          <w:p w14:paraId="0F07D78C" w14:textId="1DC7B7C8"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Data labels</w:t>
            </w:r>
          </w:p>
          <w:p w14:paraId="3AE4D759" w14:textId="5193D8F3"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Axis titles</w:t>
            </w:r>
          </w:p>
          <w:p w14:paraId="782641BA" w14:textId="2CF00AAE"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Page margins</w:t>
            </w:r>
          </w:p>
          <w:p w14:paraId="6EB478F3" w14:textId="545FC4DA"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Legend</w:t>
            </w:r>
          </w:p>
          <w:p w14:paraId="7F5B99FB" w14:textId="77777777" w:rsidR="00CB3892" w:rsidRPr="00CB3892" w:rsidRDefault="00CB3892" w:rsidP="00CB3892">
            <w:pPr>
              <w:jc w:val="both"/>
              <w:rPr>
                <w:rFonts w:ascii="Maiandra GD" w:hAnsi="Maiandra GD"/>
                <w:sz w:val="24"/>
                <w:szCs w:val="24"/>
              </w:rPr>
            </w:pPr>
          </w:p>
          <w:p w14:paraId="782F40FE"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at is an example of a chart type in Excel that is used to show the cumulative totals of data over time?</w:t>
            </w:r>
          </w:p>
          <w:p w14:paraId="47DD5891" w14:textId="5027AE17"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Line chart</w:t>
            </w:r>
          </w:p>
          <w:p w14:paraId="119B9C1A" w14:textId="78F82381"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Bar chart</w:t>
            </w:r>
          </w:p>
          <w:p w14:paraId="19C05ABA" w14:textId="55CC97EC"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Area chart</w:t>
            </w:r>
          </w:p>
          <w:p w14:paraId="03655DC7" w14:textId="1A96FDD1"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Scatter chart</w:t>
            </w:r>
          </w:p>
          <w:p w14:paraId="2B0A1F37" w14:textId="77777777" w:rsidR="00CB3892" w:rsidRPr="00CB3892" w:rsidRDefault="00CB3892" w:rsidP="00CB3892">
            <w:pPr>
              <w:jc w:val="both"/>
              <w:rPr>
                <w:rFonts w:ascii="Maiandra GD" w:hAnsi="Maiandra GD"/>
                <w:sz w:val="24"/>
                <w:szCs w:val="24"/>
              </w:rPr>
            </w:pPr>
          </w:p>
          <w:p w14:paraId="3E5C57BF"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In which of the following application areas are charts commonly used in Microsoft Excel?</w:t>
            </w:r>
          </w:p>
          <w:p w14:paraId="779F2143" w14:textId="1612AD3B"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Finance</w:t>
            </w:r>
          </w:p>
          <w:p w14:paraId="2ECBF03E" w14:textId="0CB5B2D3"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Marketing</w:t>
            </w:r>
          </w:p>
          <w:p w14:paraId="60CC3963" w14:textId="7C7524AC"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Healthcare</w:t>
            </w:r>
          </w:p>
          <w:p w14:paraId="15C27404" w14:textId="21236FFE"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All of the above</w:t>
            </w:r>
          </w:p>
          <w:p w14:paraId="1D69C06C" w14:textId="77777777" w:rsidR="00CB3892" w:rsidRPr="00CB3892" w:rsidRDefault="00CB3892" w:rsidP="00CB3892">
            <w:pPr>
              <w:jc w:val="both"/>
              <w:rPr>
                <w:rFonts w:ascii="Maiandra GD" w:hAnsi="Maiandra GD"/>
                <w:sz w:val="24"/>
                <w:szCs w:val="24"/>
              </w:rPr>
            </w:pPr>
          </w:p>
          <w:p w14:paraId="7D07BCC8"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ich of the following is an advantage of representing data in chart format?</w:t>
            </w:r>
          </w:p>
          <w:p w14:paraId="2CE244C9" w14:textId="65AC3B4A"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Misinterpretation</w:t>
            </w:r>
          </w:p>
          <w:p w14:paraId="7F759DDF" w14:textId="0A405A53"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Over-simplification</w:t>
            </w:r>
          </w:p>
          <w:p w14:paraId="5E365F75" w14:textId="2863B3EB"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Visualization</w:t>
            </w:r>
          </w:p>
          <w:p w14:paraId="66F8F7A0" w14:textId="40B1ACE0"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Biases</w:t>
            </w:r>
          </w:p>
          <w:p w14:paraId="187AE7DF"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ich of the following is a disadvantage of representing data in chart format?</w:t>
            </w:r>
          </w:p>
          <w:p w14:paraId="3E1E1973" w14:textId="71B8051A"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Misinterpretation</w:t>
            </w:r>
          </w:p>
          <w:p w14:paraId="23C3168A" w14:textId="3023CA15"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Distortion</w:t>
            </w:r>
          </w:p>
          <w:p w14:paraId="0E4463BC" w14:textId="0C76EBC9"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Accessibility</w:t>
            </w:r>
          </w:p>
          <w:p w14:paraId="70B2CE3A" w14:textId="344508BB"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Communication</w:t>
            </w:r>
          </w:p>
          <w:p w14:paraId="5B2E34CC" w14:textId="77777777" w:rsidR="00CB3892" w:rsidRPr="00CB3892" w:rsidRDefault="00CB3892" w:rsidP="00CB3892">
            <w:pPr>
              <w:jc w:val="both"/>
              <w:rPr>
                <w:rFonts w:ascii="Maiandra GD" w:hAnsi="Maiandra GD"/>
                <w:sz w:val="24"/>
                <w:szCs w:val="24"/>
              </w:rPr>
            </w:pPr>
          </w:p>
          <w:p w14:paraId="16AC665B"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at is an advantage of using charts in Microsoft Excel for data analysis?</w:t>
            </w:r>
          </w:p>
          <w:p w14:paraId="6EDF6847" w14:textId="776D34B2"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Efficiency</w:t>
            </w:r>
          </w:p>
          <w:p w14:paraId="0BB066FB" w14:textId="32AB0926"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Limited customization</w:t>
            </w:r>
          </w:p>
          <w:p w14:paraId="096B4FFA" w14:textId="0881EDC8"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Over-simplification</w:t>
            </w:r>
          </w:p>
          <w:p w14:paraId="74E7E469" w14:textId="1FAF7A8C"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Misinterpretation</w:t>
            </w:r>
          </w:p>
          <w:p w14:paraId="5217B53C" w14:textId="77777777" w:rsidR="00CB3892" w:rsidRPr="00CB3892" w:rsidRDefault="00CB3892" w:rsidP="00CB3892">
            <w:pPr>
              <w:jc w:val="both"/>
              <w:rPr>
                <w:rFonts w:ascii="Maiandra GD" w:hAnsi="Maiandra GD"/>
                <w:sz w:val="24"/>
                <w:szCs w:val="24"/>
              </w:rPr>
            </w:pPr>
          </w:p>
          <w:p w14:paraId="7290914A" w14:textId="77777777" w:rsidR="00CB3892" w:rsidRPr="00CB3892" w:rsidRDefault="00CB3892" w:rsidP="00CB3892">
            <w:pPr>
              <w:pStyle w:val="ListParagraph"/>
              <w:numPr>
                <w:ilvl w:val="0"/>
                <w:numId w:val="27"/>
              </w:numPr>
              <w:jc w:val="both"/>
              <w:rPr>
                <w:rFonts w:ascii="Maiandra GD" w:hAnsi="Maiandra GD"/>
                <w:sz w:val="24"/>
                <w:szCs w:val="24"/>
              </w:rPr>
            </w:pPr>
            <w:r w:rsidRPr="00CB3892">
              <w:rPr>
                <w:rFonts w:ascii="Maiandra GD" w:hAnsi="Maiandra GD"/>
                <w:sz w:val="24"/>
                <w:szCs w:val="24"/>
              </w:rPr>
              <w:t>Which of the following is a disadvantage of using charts in Microsoft Excel for data analysis?</w:t>
            </w:r>
          </w:p>
          <w:p w14:paraId="2F22C390" w14:textId="16653951" w:rsidR="00CB3892" w:rsidRPr="00CB3892" w:rsidRDefault="00CB3892" w:rsidP="00CB3892">
            <w:pPr>
              <w:pStyle w:val="ListParagraph"/>
              <w:numPr>
                <w:ilvl w:val="1"/>
                <w:numId w:val="27"/>
              </w:numPr>
              <w:jc w:val="both"/>
              <w:rPr>
                <w:rFonts w:ascii="Maiandra GD" w:hAnsi="Maiandra GD"/>
                <w:sz w:val="24"/>
                <w:szCs w:val="24"/>
                <w:highlight w:val="red"/>
              </w:rPr>
            </w:pPr>
            <w:r w:rsidRPr="00CB3892">
              <w:rPr>
                <w:rFonts w:ascii="Maiandra GD" w:hAnsi="Maiandra GD"/>
                <w:sz w:val="24"/>
                <w:szCs w:val="24"/>
                <w:highlight w:val="red"/>
              </w:rPr>
              <w:t>Biases</w:t>
            </w:r>
          </w:p>
          <w:p w14:paraId="63B53291" w14:textId="0A61CF55"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lastRenderedPageBreak/>
              <w:t>Accessibility</w:t>
            </w:r>
          </w:p>
          <w:p w14:paraId="3961DAEA" w14:textId="5DA0EA26"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Communication</w:t>
            </w:r>
          </w:p>
          <w:p w14:paraId="7A180E9B" w14:textId="704ED5D1" w:rsidR="00CB3892" w:rsidRPr="00CB3892" w:rsidRDefault="00CB3892" w:rsidP="00CB3892">
            <w:pPr>
              <w:pStyle w:val="ListParagraph"/>
              <w:numPr>
                <w:ilvl w:val="1"/>
                <w:numId w:val="27"/>
              </w:numPr>
              <w:jc w:val="both"/>
              <w:rPr>
                <w:rFonts w:ascii="Maiandra GD" w:hAnsi="Maiandra GD"/>
                <w:sz w:val="24"/>
                <w:szCs w:val="24"/>
              </w:rPr>
            </w:pPr>
            <w:r w:rsidRPr="00CB3892">
              <w:rPr>
                <w:rFonts w:ascii="Maiandra GD" w:hAnsi="Maiandra GD"/>
                <w:sz w:val="24"/>
                <w:szCs w:val="24"/>
              </w:rPr>
              <w:t>Customization</w:t>
            </w:r>
          </w:p>
          <w:p w14:paraId="625D5E97" w14:textId="77777777" w:rsidR="00CB3892" w:rsidRPr="00687E1C" w:rsidRDefault="00CB3892" w:rsidP="003C0E6D">
            <w:pPr>
              <w:jc w:val="both"/>
              <w:rPr>
                <w:rFonts w:ascii="Maiandra GD" w:hAnsi="Maiandra GD"/>
                <w:b/>
              </w:rPr>
            </w:pPr>
          </w:p>
          <w:p w14:paraId="202D2308" w14:textId="3C00ACB9"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CB3892">
              <w:rPr>
                <w:rFonts w:ascii="Maiandra GD" w:hAnsi="Maiandra GD"/>
                <w:highlight w:val="red"/>
              </w:rPr>
              <w:t>six</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40431737" w14:textId="33D4E4BC" w:rsidR="00CB3892" w:rsidRDefault="003C0E6D" w:rsidP="00CB3892">
            <w:pPr>
              <w:pStyle w:val="ListParagraph"/>
              <w:numPr>
                <w:ilvl w:val="0"/>
                <w:numId w:val="28"/>
              </w:numPr>
              <w:jc w:val="both"/>
              <w:rPr>
                <w:rFonts w:ascii="Maiandra GD" w:hAnsi="Maiandra GD"/>
                <w:sz w:val="24"/>
                <w:szCs w:val="24"/>
                <w:highlight w:val="yellow"/>
              </w:rPr>
            </w:pPr>
            <w:r w:rsidRPr="00CB3892">
              <w:rPr>
                <w:rFonts w:ascii="Maiandra GD" w:hAnsi="Maiandra GD"/>
                <w:highlight w:val="yellow"/>
              </w:rPr>
              <w:t xml:space="preserve">Click the link below to watch the two videos on </w:t>
            </w:r>
            <w:r w:rsidR="00D770F8">
              <w:rPr>
                <w:rFonts w:ascii="Maiandra GD" w:hAnsi="Maiandra GD"/>
                <w:highlight w:val="yellow"/>
              </w:rPr>
              <w:t>different types of</w:t>
            </w:r>
            <w:r w:rsidR="00CB3892" w:rsidRPr="00CB3892">
              <w:rPr>
                <w:rFonts w:ascii="Maiandra GD" w:hAnsi="Maiandra GD"/>
                <w:sz w:val="24"/>
                <w:szCs w:val="24"/>
                <w:highlight w:val="yellow"/>
              </w:rPr>
              <w:t xml:space="preserve"> charts design in effectively communicating data insights</w:t>
            </w:r>
          </w:p>
          <w:p w14:paraId="5FFACCF4" w14:textId="68DE67BA" w:rsidR="003C0E6D" w:rsidRPr="00CB3892" w:rsidRDefault="003C0E6D" w:rsidP="00CB3892">
            <w:pPr>
              <w:pStyle w:val="ListParagraph"/>
              <w:numPr>
                <w:ilvl w:val="0"/>
                <w:numId w:val="28"/>
              </w:numPr>
              <w:jc w:val="both"/>
              <w:rPr>
                <w:rFonts w:ascii="Maiandra GD" w:hAnsi="Maiandra GD"/>
                <w:sz w:val="24"/>
                <w:szCs w:val="24"/>
                <w:highlight w:val="yellow"/>
              </w:rPr>
            </w:pPr>
            <w:r w:rsidRPr="00CB3892">
              <w:rPr>
                <w:rFonts w:ascii="Maiandra GD" w:hAnsi="Maiandra GD"/>
                <w:highlight w:val="yellow"/>
              </w:rPr>
              <w:t>Take notes to guide you in answering questions that will follow.</w:t>
            </w:r>
          </w:p>
          <w:p w14:paraId="33959491" w14:textId="77777777" w:rsidR="003C0E6D" w:rsidRDefault="003C0E6D" w:rsidP="003C0E6D">
            <w:pPr>
              <w:jc w:val="both"/>
              <w:rPr>
                <w:rFonts w:ascii="Maiandra GD" w:hAnsi="Maiandra GD"/>
              </w:rPr>
            </w:pPr>
          </w:p>
          <w:p w14:paraId="0C71560C" w14:textId="77777777" w:rsidR="003C0E6D" w:rsidRDefault="003C0E6D" w:rsidP="003C0E6D">
            <w:pPr>
              <w:jc w:val="both"/>
              <w:rPr>
                <w:rFonts w:ascii="Maiandra GD" w:hAnsi="Maiandra GD"/>
                <w:b/>
              </w:rPr>
            </w:pPr>
          </w:p>
          <w:p w14:paraId="72FEB5E4" w14:textId="77777777" w:rsidR="003C0E6D" w:rsidRPr="00EE586E" w:rsidRDefault="003C0E6D" w:rsidP="003C0E6D">
            <w:pPr>
              <w:jc w:val="both"/>
              <w:rPr>
                <w:rFonts w:ascii="Maiandra GD" w:hAnsi="Maiandra GD"/>
                <w:b/>
              </w:rPr>
            </w:pPr>
            <w:r w:rsidRPr="00EE586E">
              <w:rPr>
                <w:rFonts w:ascii="Maiandra GD" w:hAnsi="Maiandra GD"/>
                <w:b/>
              </w:rPr>
              <w:t>Video 1</w:t>
            </w:r>
          </w:p>
          <w:p w14:paraId="369F560F" w14:textId="65C1A75D" w:rsidR="00D770F8" w:rsidRPr="00D770F8" w:rsidRDefault="003C0E6D" w:rsidP="00D770F8">
            <w:pPr>
              <w:pStyle w:val="Heading1"/>
              <w:shd w:val="clear" w:color="auto" w:fill="FFFFFF"/>
              <w:spacing w:before="0" w:after="0"/>
              <w:outlineLvl w:val="0"/>
              <w:rPr>
                <w:rFonts w:ascii="Roboto" w:hAnsi="Roboto"/>
                <w:b w:val="0"/>
                <w:color w:val="0F0F0F"/>
              </w:rPr>
            </w:pPr>
            <w:r w:rsidRPr="00D770F8">
              <w:rPr>
                <w:rFonts w:ascii="Maiandra GD" w:hAnsi="Maiandra GD"/>
                <w:sz w:val="24"/>
                <w:szCs w:val="24"/>
              </w:rPr>
              <w:t>Title:</w:t>
            </w:r>
            <w:r w:rsidRPr="00192BE7">
              <w:rPr>
                <w:rFonts w:ascii="Maiandra GD" w:hAnsi="Maiandra GD"/>
                <w:b w:val="0"/>
              </w:rPr>
              <w:t xml:space="preserve"> </w:t>
            </w:r>
            <w:r w:rsidR="00D770F8" w:rsidRPr="00D770F8">
              <w:rPr>
                <w:rFonts w:ascii="Maiandra GD" w:hAnsi="Maiandra GD"/>
                <w:b w:val="0"/>
                <w:color w:val="0F0F0F"/>
                <w:sz w:val="24"/>
                <w:szCs w:val="24"/>
              </w:rPr>
              <w:t xml:space="preserve">Excel Chart Types Explained Different Types </w:t>
            </w:r>
            <w:proofErr w:type="gramStart"/>
            <w:r w:rsidR="00D770F8" w:rsidRPr="00D770F8">
              <w:rPr>
                <w:rFonts w:ascii="Maiandra GD" w:hAnsi="Maiandra GD"/>
                <w:b w:val="0"/>
                <w:color w:val="0F0F0F"/>
                <w:sz w:val="24"/>
                <w:szCs w:val="24"/>
              </w:rPr>
              <w:t>Of</w:t>
            </w:r>
            <w:proofErr w:type="gramEnd"/>
            <w:r w:rsidR="00D770F8" w:rsidRPr="00D770F8">
              <w:rPr>
                <w:rFonts w:ascii="Maiandra GD" w:hAnsi="Maiandra GD"/>
                <w:b w:val="0"/>
                <w:color w:val="0F0F0F"/>
                <w:sz w:val="24"/>
                <w:szCs w:val="24"/>
              </w:rPr>
              <w:t xml:space="preserve"> Chart In Excel</w:t>
            </w:r>
          </w:p>
          <w:p w14:paraId="5980BF7C" w14:textId="3A334D34" w:rsidR="003C0E6D" w:rsidRDefault="003C0E6D" w:rsidP="003C0E6D">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00D770F8" w:rsidRPr="00C25400">
                <w:rPr>
                  <w:rStyle w:val="Hyperlink"/>
                  <w:rFonts w:ascii="Maiandra GD" w:hAnsi="Maiandra GD"/>
                </w:rPr>
                <w:t>https://youtu.be/z3uDA9gWlro</w:t>
              </w:r>
            </w:hyperlink>
          </w:p>
          <w:p w14:paraId="3B3EEB4A" w14:textId="54B33657" w:rsidR="003C0E6D" w:rsidRPr="00D770F8" w:rsidRDefault="003C0E6D" w:rsidP="003C0E6D">
            <w:pPr>
              <w:rPr>
                <w:rFonts w:ascii="Maiandra GD" w:hAnsi="Maiandra GD"/>
              </w:rPr>
            </w:pPr>
            <w:r w:rsidRPr="00EE586E">
              <w:rPr>
                <w:rFonts w:ascii="Maiandra GD" w:hAnsi="Maiandra GD"/>
                <w:b/>
              </w:rPr>
              <w:t xml:space="preserve">Source: </w:t>
            </w:r>
            <w:r w:rsidR="00D770F8" w:rsidRPr="00D770F8">
              <w:rPr>
                <w:rFonts w:ascii="Maiandra GD" w:hAnsi="Maiandra GD"/>
              </w:rPr>
              <w:t>Up4Excel</w:t>
            </w:r>
          </w:p>
          <w:p w14:paraId="77D5374B" w14:textId="21605ECA" w:rsidR="003C0E6D" w:rsidRPr="008314D5" w:rsidRDefault="003C0E6D" w:rsidP="003C0E6D">
            <w:r w:rsidRPr="00EE586E">
              <w:rPr>
                <w:rFonts w:ascii="Maiandra GD" w:hAnsi="Maiandra GD"/>
                <w:b/>
              </w:rPr>
              <w:t>Time taken to watch the video (minutes: seconds):</w:t>
            </w:r>
            <w:r w:rsidRPr="00EE586E">
              <w:rPr>
                <w:b/>
              </w:rPr>
              <w:t xml:space="preserve"> </w:t>
            </w:r>
            <w:r w:rsidR="00D770F8" w:rsidRPr="00D770F8">
              <w:t>7:26</w:t>
            </w:r>
          </w:p>
          <w:p w14:paraId="49B7280A" w14:textId="77777777" w:rsidR="003C0E6D" w:rsidRDefault="003C0E6D" w:rsidP="003C0E6D"/>
          <w:p w14:paraId="22318F1B" w14:textId="77777777" w:rsidR="00D770F8" w:rsidRPr="00EE586E" w:rsidRDefault="00D770F8" w:rsidP="00D770F8">
            <w:pPr>
              <w:jc w:val="both"/>
              <w:rPr>
                <w:rFonts w:ascii="Maiandra GD" w:hAnsi="Maiandra GD"/>
                <w:b/>
              </w:rPr>
            </w:pPr>
            <w:r w:rsidRPr="00EE586E">
              <w:rPr>
                <w:rFonts w:ascii="Maiandra GD" w:hAnsi="Maiandra GD"/>
                <w:b/>
              </w:rPr>
              <w:t>Video 1</w:t>
            </w:r>
          </w:p>
          <w:p w14:paraId="624BBD39" w14:textId="77777777" w:rsidR="00D770F8" w:rsidRPr="006E4091" w:rsidRDefault="00D770F8" w:rsidP="00D770F8">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Pr="00FB42C6">
              <w:rPr>
                <w:rFonts w:ascii="Maiandra GD" w:hAnsi="Maiandra GD"/>
                <w:b w:val="0"/>
                <w:color w:val="0F0F0F"/>
                <w:sz w:val="24"/>
                <w:szCs w:val="24"/>
              </w:rPr>
              <w:t>Excel: Charts</w:t>
            </w:r>
          </w:p>
          <w:p w14:paraId="0EA71950" w14:textId="77777777" w:rsidR="00D770F8" w:rsidRDefault="00D770F8" w:rsidP="00D770F8">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Pr="00C25400">
                <w:rPr>
                  <w:rStyle w:val="Hyperlink"/>
                  <w:rFonts w:ascii="Maiandra GD" w:hAnsi="Maiandra GD"/>
                </w:rPr>
                <w:t>https://youtu.be/_Wu7jYTr1Pk</w:t>
              </w:r>
            </w:hyperlink>
          </w:p>
          <w:p w14:paraId="3B82D13A" w14:textId="77777777" w:rsidR="00D770F8" w:rsidRPr="00EE586E" w:rsidRDefault="00D770F8" w:rsidP="00D770F8">
            <w:pPr>
              <w:rPr>
                <w:rFonts w:ascii="Maiandra GD" w:hAnsi="Maiandra GD"/>
                <w:b/>
              </w:rPr>
            </w:pPr>
            <w:r w:rsidRPr="00EE586E">
              <w:rPr>
                <w:rFonts w:ascii="Maiandra GD" w:hAnsi="Maiandra GD"/>
                <w:b/>
              </w:rPr>
              <w:t xml:space="preserve">Source: </w:t>
            </w:r>
            <w:proofErr w:type="spellStart"/>
            <w:r w:rsidRPr="00FB42C6">
              <w:rPr>
                <w:rFonts w:ascii="Maiandra GD" w:hAnsi="Maiandra GD"/>
              </w:rPr>
              <w:t>GFCLearnFree</w:t>
            </w:r>
            <w:proofErr w:type="spellEnd"/>
          </w:p>
          <w:p w14:paraId="24A17CA2" w14:textId="77777777" w:rsidR="00D770F8" w:rsidRPr="00FB42C6" w:rsidRDefault="00D770F8" w:rsidP="00D770F8">
            <w:r w:rsidRPr="00EE586E">
              <w:rPr>
                <w:rFonts w:ascii="Maiandra GD" w:hAnsi="Maiandra GD"/>
                <w:b/>
              </w:rPr>
              <w:t>Time taken to watch the video (minutes: seconds):</w:t>
            </w:r>
            <w:r w:rsidRPr="00EE586E">
              <w:rPr>
                <w:b/>
              </w:rPr>
              <w:t xml:space="preserve"> </w:t>
            </w:r>
            <w:r w:rsidRPr="00FB42C6">
              <w:t>4:30</w:t>
            </w:r>
          </w:p>
          <w:p w14:paraId="2C5520BA" w14:textId="77777777" w:rsidR="003C0E6D" w:rsidRDefault="003C0E6D" w:rsidP="003C0E6D"/>
          <w:p w14:paraId="1C2CDA40" w14:textId="19CA27F3" w:rsidR="00151695" w:rsidRDefault="00151695" w:rsidP="00151695"/>
        </w:tc>
      </w:tr>
      <w:tr w:rsidR="00DF0C1C" w14:paraId="2636370E" w14:textId="77777777">
        <w:trPr>
          <w:trHeight w:val="270"/>
        </w:trPr>
        <w:tc>
          <w:tcPr>
            <w:tcW w:w="3210" w:type="dxa"/>
            <w:shd w:val="clear" w:color="auto" w:fill="FCE5CD"/>
          </w:tcPr>
          <w:p w14:paraId="2729B1EB" w14:textId="77777777"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0"/>
                          <a:srcRect/>
                          <a:stretch>
                            <a:fillRect/>
                          </a:stretch>
                        </pic:blipFill>
                        <pic:spPr>
                          <a:xfrm>
                            <a:off x="0" y="0"/>
                            <a:ext cx="442913" cy="442913"/>
                          </a:xfrm>
                          <a:prstGeom prst="rect">
                            <a:avLst/>
                          </a:prstGeom>
                          <a:ln/>
                        </pic:spPr>
                      </pic:pic>
                    </a:graphicData>
                  </a:graphic>
                </wp:inline>
              </w:drawing>
            </w:r>
          </w:p>
        </w:tc>
        <w:tc>
          <w:tcPr>
            <w:tcW w:w="6435" w:type="dxa"/>
          </w:tcPr>
          <w:p w14:paraId="39FB4945" w14:textId="72D4235F" w:rsidR="00D770F8" w:rsidRDefault="00DF0C1C" w:rsidP="00D770F8">
            <w:pPr>
              <w:pStyle w:val="ListParagraph"/>
              <w:numPr>
                <w:ilvl w:val="0"/>
                <w:numId w:val="28"/>
              </w:numPr>
              <w:jc w:val="both"/>
              <w:rPr>
                <w:rFonts w:ascii="Maiandra GD" w:hAnsi="Maiandra GD"/>
                <w:sz w:val="24"/>
                <w:szCs w:val="24"/>
                <w:highlight w:val="yellow"/>
              </w:rPr>
            </w:pPr>
            <w:r w:rsidRPr="00CB3892">
              <w:rPr>
                <w:rFonts w:ascii="Maiandra GD" w:hAnsi="Maiandra GD" w:cs="Arial"/>
                <w:highlight w:val="yellow"/>
              </w:rPr>
              <w:t xml:space="preserve">Read the case scenario below </w:t>
            </w:r>
            <w:r w:rsidR="00D770F8">
              <w:rPr>
                <w:rFonts w:ascii="Maiandra GD" w:hAnsi="Maiandra GD"/>
                <w:highlight w:val="yellow"/>
              </w:rPr>
              <w:t>on</w:t>
            </w:r>
            <w:r w:rsidR="00D770F8" w:rsidRPr="00CB3892">
              <w:rPr>
                <w:rFonts w:ascii="Maiandra GD" w:hAnsi="Maiandra GD"/>
                <w:highlight w:val="yellow"/>
              </w:rPr>
              <w:t xml:space="preserve"> </w:t>
            </w:r>
            <w:r w:rsidR="00D770F8">
              <w:rPr>
                <w:rFonts w:ascii="Maiandra GD" w:hAnsi="Maiandra GD"/>
                <w:highlight w:val="yellow"/>
              </w:rPr>
              <w:t>different types of</w:t>
            </w:r>
            <w:r w:rsidR="00D770F8" w:rsidRPr="00CB3892">
              <w:rPr>
                <w:rFonts w:ascii="Maiandra GD" w:hAnsi="Maiandra GD"/>
                <w:sz w:val="24"/>
                <w:szCs w:val="24"/>
                <w:highlight w:val="yellow"/>
              </w:rPr>
              <w:t xml:space="preserve"> charts design in effectively communicating data insights</w:t>
            </w:r>
          </w:p>
          <w:p w14:paraId="56449C26" w14:textId="55E7D5A0" w:rsidR="00CB3892" w:rsidRDefault="00DF0C1C" w:rsidP="00CB3892">
            <w:pPr>
              <w:pStyle w:val="ListParagraph"/>
              <w:numPr>
                <w:ilvl w:val="0"/>
                <w:numId w:val="29"/>
              </w:numPr>
              <w:jc w:val="both"/>
              <w:rPr>
                <w:rFonts w:ascii="Maiandra GD" w:hAnsi="Maiandra GD" w:cs="Arial"/>
                <w:highlight w:val="yellow"/>
              </w:rPr>
            </w:pPr>
            <w:r w:rsidRPr="00CB3892">
              <w:rPr>
                <w:rFonts w:ascii="Maiandra GD" w:hAnsi="Maiandra GD" w:cs="Arial"/>
                <w:highlight w:val="yellow"/>
              </w:rPr>
              <w:t>Write your notes to summarize what you have understood from the case scenario. These notes will guide you in responding to the questions after the case.</w:t>
            </w:r>
          </w:p>
          <w:p w14:paraId="7EAAE4CD" w14:textId="77777777" w:rsidR="00CB3892" w:rsidRDefault="00DF0C1C" w:rsidP="00CB3892">
            <w:pPr>
              <w:pStyle w:val="ListParagraph"/>
              <w:numPr>
                <w:ilvl w:val="0"/>
                <w:numId w:val="29"/>
              </w:numPr>
              <w:jc w:val="both"/>
              <w:rPr>
                <w:rFonts w:ascii="Maiandra GD" w:hAnsi="Maiandra GD" w:cs="Arial"/>
                <w:highlight w:val="yellow"/>
              </w:rPr>
            </w:pPr>
            <w:r w:rsidRPr="00CB3892">
              <w:rPr>
                <w:rFonts w:ascii="Maiandra GD" w:hAnsi="Maiandra GD" w:cs="Arial"/>
                <w:highlight w:val="yellow"/>
              </w:rPr>
              <w:t>Respond to the questions after the case</w:t>
            </w:r>
          </w:p>
          <w:p w14:paraId="4A87767C" w14:textId="77777777" w:rsidR="00CB3892" w:rsidRDefault="00DF0C1C" w:rsidP="00CB3892">
            <w:pPr>
              <w:pStyle w:val="ListParagraph"/>
              <w:numPr>
                <w:ilvl w:val="0"/>
                <w:numId w:val="29"/>
              </w:numPr>
              <w:jc w:val="both"/>
              <w:rPr>
                <w:rFonts w:ascii="Maiandra GD" w:hAnsi="Maiandra GD" w:cs="Arial"/>
                <w:highlight w:val="yellow"/>
              </w:rPr>
            </w:pPr>
            <w:r w:rsidRPr="00CB3892">
              <w:rPr>
                <w:rFonts w:ascii="Maiandra GD" w:hAnsi="Maiandra GD" w:cs="Arial"/>
                <w:highlight w:val="yellow"/>
              </w:rPr>
              <w:t>Each question carries one point</w:t>
            </w:r>
          </w:p>
          <w:p w14:paraId="62E7CDFA" w14:textId="77777777" w:rsidR="00CB3892" w:rsidRDefault="00DF0C1C" w:rsidP="00CB3892">
            <w:pPr>
              <w:pStyle w:val="ListParagraph"/>
              <w:numPr>
                <w:ilvl w:val="0"/>
                <w:numId w:val="29"/>
              </w:numPr>
              <w:jc w:val="both"/>
              <w:rPr>
                <w:rFonts w:ascii="Maiandra GD" w:hAnsi="Maiandra GD" w:cs="Arial"/>
                <w:highlight w:val="yellow"/>
              </w:rPr>
            </w:pPr>
            <w:r w:rsidRPr="00CB3892">
              <w:rPr>
                <w:rFonts w:ascii="Maiandra GD" w:hAnsi="Maiandra GD" w:cs="Arial"/>
                <w:highlight w:val="yellow"/>
              </w:rPr>
              <w:t>Upload your answers to the LMS.</w:t>
            </w:r>
          </w:p>
          <w:p w14:paraId="66BD1149" w14:textId="71D5E049" w:rsidR="00DF0C1C" w:rsidRPr="00CB3892" w:rsidRDefault="00DF0C1C" w:rsidP="00CB3892">
            <w:pPr>
              <w:pStyle w:val="ListParagraph"/>
              <w:numPr>
                <w:ilvl w:val="0"/>
                <w:numId w:val="29"/>
              </w:numPr>
              <w:jc w:val="both"/>
              <w:rPr>
                <w:rFonts w:ascii="Maiandra GD" w:hAnsi="Maiandra GD" w:cs="Arial"/>
                <w:highlight w:val="yellow"/>
              </w:rPr>
            </w:pPr>
            <w:r w:rsidRPr="00CB3892">
              <w:rPr>
                <w:rFonts w:ascii="Maiandra GD" w:hAnsi="Maiandra GD" w:cs="Arial"/>
                <w:highlight w:val="yellow"/>
              </w:rPr>
              <w:t>Each answer you  give should not exceed twenty (20) words</w:t>
            </w:r>
          </w:p>
          <w:p w14:paraId="7E4D09DD" w14:textId="77777777" w:rsidR="00DF0C1C" w:rsidRDefault="00DF0C1C" w:rsidP="00DF0C1C">
            <w:pPr>
              <w:jc w:val="both"/>
              <w:rPr>
                <w:rFonts w:ascii="Maiandra GD" w:hAnsi="Maiandra GD" w:cs="Arial"/>
              </w:rPr>
            </w:pPr>
          </w:p>
          <w:p w14:paraId="6C805626" w14:textId="77777777" w:rsidR="00DF0C1C" w:rsidRDefault="00DF0C1C" w:rsidP="00DF0C1C">
            <w:pPr>
              <w:jc w:val="both"/>
              <w:rPr>
                <w:rFonts w:ascii="Maiandra GD" w:hAnsi="Maiandra GD" w:cs="Arial"/>
              </w:rPr>
            </w:pPr>
          </w:p>
          <w:p w14:paraId="1275DB2E" w14:textId="55726AB0" w:rsidR="00DF0C1C" w:rsidRPr="00D770F8" w:rsidRDefault="00D770F8" w:rsidP="00DF0C1C">
            <w:pPr>
              <w:jc w:val="both"/>
              <w:rPr>
                <w:rFonts w:ascii="Maiandra GD" w:hAnsi="Maiandra GD" w:cs="Arial"/>
                <w:b/>
                <w:sz w:val="24"/>
                <w:szCs w:val="24"/>
              </w:rPr>
            </w:pPr>
            <w:r w:rsidRPr="00D770F8">
              <w:rPr>
                <w:rFonts w:ascii="Maiandra GD" w:hAnsi="Maiandra GD" w:cs="Arial"/>
                <w:b/>
                <w:sz w:val="24"/>
                <w:szCs w:val="24"/>
              </w:rPr>
              <w:t>Case Scenario</w:t>
            </w:r>
          </w:p>
          <w:p w14:paraId="2173C1A0" w14:textId="77777777" w:rsidR="00D770F8" w:rsidRDefault="00D770F8" w:rsidP="00DF0C1C">
            <w:pPr>
              <w:jc w:val="both"/>
              <w:rPr>
                <w:rFonts w:ascii="Maiandra GD" w:hAnsi="Maiandra GD" w:cs="Arial"/>
              </w:rPr>
            </w:pPr>
          </w:p>
          <w:p w14:paraId="71B2658C" w14:textId="77777777" w:rsidR="00D770F8" w:rsidRPr="00262B81" w:rsidRDefault="00D770F8" w:rsidP="00D770F8">
            <w:pPr>
              <w:jc w:val="both"/>
              <w:rPr>
                <w:rFonts w:ascii="Maiandra GD" w:hAnsi="Maiandra GD" w:cs="Arial"/>
                <w:sz w:val="24"/>
                <w:szCs w:val="24"/>
              </w:rPr>
            </w:pPr>
            <w:r w:rsidRPr="00262B81">
              <w:rPr>
                <w:rFonts w:ascii="Maiandra GD" w:hAnsi="Maiandra GD" w:cs="Arial"/>
                <w:b/>
                <w:sz w:val="24"/>
                <w:szCs w:val="24"/>
              </w:rPr>
              <w:t>Line chart:</w:t>
            </w:r>
            <w:r w:rsidRPr="00262B81">
              <w:rPr>
                <w:rFonts w:ascii="Maiandra GD" w:hAnsi="Maiandra GD" w:cs="Arial"/>
                <w:sz w:val="24"/>
                <w:szCs w:val="24"/>
              </w:rPr>
              <w:t xml:space="preserve"> Suppose a retail company wants to analyze its monthly sales revenue over a year. The company can create a line chart in Excel that shows the monthly sales revenue over time. This will allow the company to easily </w:t>
            </w:r>
            <w:r w:rsidRPr="00262B81">
              <w:rPr>
                <w:rFonts w:ascii="Maiandra GD" w:hAnsi="Maiandra GD" w:cs="Arial"/>
                <w:sz w:val="24"/>
                <w:szCs w:val="24"/>
              </w:rPr>
              <w:lastRenderedPageBreak/>
              <w:t>identify any trends or patterns in its sales revenue, such as seasonal fluctuations or overall growth.</w:t>
            </w:r>
          </w:p>
          <w:p w14:paraId="63EEA5D7" w14:textId="77777777" w:rsidR="00D770F8" w:rsidRPr="00262B81" w:rsidRDefault="00D770F8" w:rsidP="00D770F8">
            <w:pPr>
              <w:jc w:val="both"/>
              <w:rPr>
                <w:rFonts w:ascii="Maiandra GD" w:hAnsi="Maiandra GD" w:cs="Arial"/>
                <w:sz w:val="24"/>
                <w:szCs w:val="24"/>
              </w:rPr>
            </w:pPr>
          </w:p>
          <w:p w14:paraId="555D1E38" w14:textId="77777777" w:rsidR="00D770F8" w:rsidRPr="00262B81" w:rsidRDefault="00D770F8" w:rsidP="00D770F8">
            <w:pPr>
              <w:jc w:val="both"/>
              <w:rPr>
                <w:rFonts w:ascii="Maiandra GD" w:hAnsi="Maiandra GD" w:cs="Arial"/>
                <w:sz w:val="24"/>
                <w:szCs w:val="24"/>
              </w:rPr>
            </w:pPr>
            <w:r w:rsidRPr="00262B81">
              <w:rPr>
                <w:rFonts w:ascii="Maiandra GD" w:hAnsi="Maiandra GD" w:cs="Arial"/>
                <w:b/>
                <w:sz w:val="24"/>
                <w:szCs w:val="24"/>
              </w:rPr>
              <w:t>Bar chart:</w:t>
            </w:r>
            <w:r w:rsidRPr="00262B81">
              <w:rPr>
                <w:rFonts w:ascii="Maiandra GD" w:hAnsi="Maiandra GD" w:cs="Arial"/>
                <w:sz w:val="24"/>
                <w:szCs w:val="24"/>
              </w:rPr>
              <w:t xml:space="preserve"> A marketing agency wants to compare the sales of different products across different regions. A stacked bar chart in Excel can be created to visualize the sales of each product in each region. This will allow the agency to easily compare the sales of each product across regions and identify which products are more popular in certain regions.</w:t>
            </w:r>
          </w:p>
          <w:p w14:paraId="705D2082" w14:textId="77777777" w:rsidR="00D770F8" w:rsidRPr="00262B81" w:rsidRDefault="00D770F8" w:rsidP="00D770F8">
            <w:pPr>
              <w:jc w:val="both"/>
              <w:rPr>
                <w:rFonts w:ascii="Maiandra GD" w:hAnsi="Maiandra GD" w:cs="Arial"/>
                <w:sz w:val="24"/>
                <w:szCs w:val="24"/>
              </w:rPr>
            </w:pPr>
          </w:p>
          <w:p w14:paraId="3FB51715" w14:textId="77777777" w:rsidR="00D770F8" w:rsidRPr="00262B81" w:rsidRDefault="00D770F8" w:rsidP="00D770F8">
            <w:pPr>
              <w:jc w:val="both"/>
              <w:rPr>
                <w:rFonts w:ascii="Maiandra GD" w:hAnsi="Maiandra GD" w:cs="Arial"/>
                <w:sz w:val="24"/>
                <w:szCs w:val="24"/>
              </w:rPr>
            </w:pPr>
            <w:r w:rsidRPr="00262B81">
              <w:rPr>
                <w:rFonts w:ascii="Maiandra GD" w:hAnsi="Maiandra GD" w:cs="Arial"/>
                <w:b/>
                <w:sz w:val="24"/>
                <w:szCs w:val="24"/>
              </w:rPr>
              <w:t>Pie chart:</w:t>
            </w:r>
            <w:r w:rsidRPr="00262B81">
              <w:rPr>
                <w:rFonts w:ascii="Maiandra GD" w:hAnsi="Maiandra GD" w:cs="Arial"/>
                <w:sz w:val="24"/>
                <w:szCs w:val="24"/>
              </w:rPr>
              <w:t xml:space="preserve"> An educational institution wants to analyze the distribution of its student population by grade level. A pie chart in Excel can be created to show the percentage of students in each grade level. This will allow the institution to easily visualize the distribution of its student population and identify which grade levels have the largest or smallest percentage of students.</w:t>
            </w:r>
          </w:p>
          <w:p w14:paraId="21436436" w14:textId="77777777" w:rsidR="00D770F8" w:rsidRPr="00262B81" w:rsidRDefault="00D770F8" w:rsidP="00D770F8">
            <w:pPr>
              <w:jc w:val="both"/>
              <w:rPr>
                <w:rFonts w:ascii="Maiandra GD" w:hAnsi="Maiandra GD" w:cs="Arial"/>
                <w:sz w:val="24"/>
                <w:szCs w:val="24"/>
              </w:rPr>
            </w:pPr>
          </w:p>
          <w:p w14:paraId="31682E74" w14:textId="77777777" w:rsidR="00D770F8" w:rsidRPr="00262B81" w:rsidRDefault="00D770F8" w:rsidP="00D770F8">
            <w:pPr>
              <w:jc w:val="both"/>
              <w:rPr>
                <w:rFonts w:ascii="Maiandra GD" w:hAnsi="Maiandra GD" w:cs="Arial"/>
                <w:sz w:val="24"/>
                <w:szCs w:val="24"/>
              </w:rPr>
            </w:pPr>
            <w:r w:rsidRPr="00262B81">
              <w:rPr>
                <w:rFonts w:ascii="Maiandra GD" w:hAnsi="Maiandra GD" w:cs="Arial"/>
                <w:b/>
                <w:sz w:val="24"/>
                <w:szCs w:val="24"/>
              </w:rPr>
              <w:t>Scatter plot:</w:t>
            </w:r>
            <w:r w:rsidRPr="00262B81">
              <w:rPr>
                <w:rFonts w:ascii="Maiandra GD" w:hAnsi="Maiandra GD" w:cs="Arial"/>
                <w:sz w:val="24"/>
                <w:szCs w:val="24"/>
              </w:rPr>
              <w:t xml:space="preserve"> A healthcare organization wants to analyze the relationship between patients' blood pressure and cholesterol levels. A scatter plot in Excel can be created to plot the blood pressure and cholesterol levels of each patient. This will allow the organization to easily identify any correlation or relationship between the two variables.</w:t>
            </w:r>
          </w:p>
          <w:p w14:paraId="04CAF2E2" w14:textId="77777777" w:rsidR="00D770F8" w:rsidRPr="00262B81" w:rsidRDefault="00D770F8" w:rsidP="00D770F8">
            <w:pPr>
              <w:jc w:val="both"/>
              <w:rPr>
                <w:rFonts w:ascii="Maiandra GD" w:hAnsi="Maiandra GD" w:cs="Arial"/>
                <w:sz w:val="24"/>
                <w:szCs w:val="24"/>
              </w:rPr>
            </w:pPr>
          </w:p>
          <w:p w14:paraId="78D47A4D" w14:textId="77777777" w:rsidR="00D770F8" w:rsidRPr="00262B81" w:rsidRDefault="00D770F8" w:rsidP="00D770F8">
            <w:pPr>
              <w:jc w:val="both"/>
              <w:rPr>
                <w:rFonts w:ascii="Maiandra GD" w:hAnsi="Maiandra GD" w:cs="Arial"/>
                <w:sz w:val="24"/>
                <w:szCs w:val="24"/>
              </w:rPr>
            </w:pPr>
            <w:r w:rsidRPr="00262B81">
              <w:rPr>
                <w:rFonts w:ascii="Maiandra GD" w:hAnsi="Maiandra GD" w:cs="Arial"/>
                <w:b/>
                <w:sz w:val="24"/>
                <w:szCs w:val="24"/>
              </w:rPr>
              <w:t>Heat map:</w:t>
            </w:r>
            <w:r w:rsidRPr="00262B81">
              <w:rPr>
                <w:rFonts w:ascii="Maiandra GD" w:hAnsi="Maiandra GD" w:cs="Arial"/>
                <w:sz w:val="24"/>
                <w:szCs w:val="24"/>
              </w:rPr>
              <w:t xml:space="preserve"> A logistics company wants to analyze the performance of its delivery routes. A heat map in Excel can be created to show the average delivery time for each route. This will allow the company to easily identify which routes are performing well and which ones need improvement.</w:t>
            </w:r>
          </w:p>
          <w:p w14:paraId="0A64D0A4" w14:textId="77777777" w:rsidR="00D770F8" w:rsidRPr="00262B81" w:rsidRDefault="00D770F8" w:rsidP="00D770F8">
            <w:pPr>
              <w:jc w:val="both"/>
              <w:rPr>
                <w:rFonts w:ascii="Maiandra GD" w:hAnsi="Maiandra GD" w:cs="Arial"/>
                <w:sz w:val="24"/>
                <w:szCs w:val="24"/>
              </w:rPr>
            </w:pPr>
          </w:p>
          <w:p w14:paraId="58A4D002" w14:textId="77777777" w:rsidR="00D770F8" w:rsidRPr="00262B81" w:rsidRDefault="00D770F8" w:rsidP="00D770F8">
            <w:pPr>
              <w:jc w:val="both"/>
              <w:rPr>
                <w:rFonts w:ascii="Maiandra GD" w:hAnsi="Maiandra GD" w:cs="Arial"/>
                <w:sz w:val="24"/>
                <w:szCs w:val="24"/>
              </w:rPr>
            </w:pPr>
            <w:r w:rsidRPr="00262B81">
              <w:rPr>
                <w:rFonts w:ascii="Maiandra GD" w:hAnsi="Maiandra GD" w:cs="Arial"/>
                <w:sz w:val="24"/>
                <w:szCs w:val="24"/>
              </w:rPr>
              <w:t>In each of these scenarios, the chosen chart type is effective in communicating data insights in a clear and concise way, making it easier for the organization to analyze the data and make informed decisions.</w:t>
            </w:r>
          </w:p>
          <w:p w14:paraId="45CCD1EA" w14:textId="77777777" w:rsidR="00D770F8" w:rsidRPr="00262B81" w:rsidRDefault="00D770F8" w:rsidP="00D770F8">
            <w:pPr>
              <w:jc w:val="both"/>
              <w:rPr>
                <w:rFonts w:ascii="Maiandra GD" w:hAnsi="Maiandra GD" w:cs="Arial"/>
                <w:sz w:val="24"/>
                <w:szCs w:val="24"/>
              </w:rPr>
            </w:pPr>
          </w:p>
          <w:p w14:paraId="5D9DDB24" w14:textId="77777777" w:rsidR="00D770F8" w:rsidRPr="00D770F8" w:rsidRDefault="00D770F8" w:rsidP="00D770F8">
            <w:pPr>
              <w:jc w:val="both"/>
              <w:rPr>
                <w:rFonts w:ascii="Maiandra GD" w:hAnsi="Maiandra GD" w:cs="Arial"/>
              </w:rPr>
            </w:pPr>
          </w:p>
          <w:p w14:paraId="0BECEBD1" w14:textId="77777777" w:rsidR="00D770F8" w:rsidRPr="00D770F8" w:rsidRDefault="00D770F8" w:rsidP="00D770F8">
            <w:pPr>
              <w:jc w:val="both"/>
              <w:rPr>
                <w:rFonts w:ascii="Maiandra GD" w:hAnsi="Maiandra GD" w:cs="Arial"/>
              </w:rPr>
            </w:pPr>
          </w:p>
          <w:p w14:paraId="1B1F6E72" w14:textId="77777777" w:rsidR="00D770F8" w:rsidRPr="00D770F8" w:rsidRDefault="00D770F8" w:rsidP="00D770F8">
            <w:pPr>
              <w:jc w:val="both"/>
              <w:rPr>
                <w:rFonts w:ascii="Maiandra GD" w:hAnsi="Maiandra GD" w:cs="Arial"/>
              </w:rPr>
            </w:pPr>
          </w:p>
          <w:p w14:paraId="2B9E65AA" w14:textId="77777777" w:rsidR="00D770F8" w:rsidRPr="00D770F8" w:rsidRDefault="00DF0C1C" w:rsidP="00D770F8">
            <w:pPr>
              <w:pStyle w:val="ListParagraph"/>
              <w:numPr>
                <w:ilvl w:val="0"/>
                <w:numId w:val="30"/>
              </w:numPr>
              <w:jc w:val="both"/>
              <w:rPr>
                <w:rFonts w:ascii="Maiandra GD" w:hAnsi="Maiandra GD"/>
                <w:sz w:val="24"/>
                <w:szCs w:val="24"/>
                <w:highlight w:val="yellow"/>
              </w:rPr>
            </w:pPr>
            <w:r w:rsidRPr="00FF39E1">
              <w:rPr>
                <w:rFonts w:ascii="Maiandra GD" w:hAnsi="Maiandra GD" w:cs="Arial"/>
                <w:highlight w:val="yellow"/>
              </w:rPr>
              <w:t xml:space="preserve">After reading the case scenario </w:t>
            </w:r>
            <w:r w:rsidR="00D770F8" w:rsidRPr="00CB3892">
              <w:rPr>
                <w:rFonts w:ascii="Maiandra GD" w:hAnsi="Maiandra GD"/>
                <w:highlight w:val="yellow"/>
              </w:rPr>
              <w:t xml:space="preserve">on </w:t>
            </w:r>
            <w:r w:rsidR="00D770F8">
              <w:rPr>
                <w:rFonts w:ascii="Maiandra GD" w:hAnsi="Maiandra GD"/>
                <w:highlight w:val="yellow"/>
              </w:rPr>
              <w:t>different types of</w:t>
            </w:r>
            <w:r w:rsidR="00D770F8" w:rsidRPr="00CB3892">
              <w:rPr>
                <w:rFonts w:ascii="Maiandra GD" w:hAnsi="Maiandra GD"/>
                <w:sz w:val="24"/>
                <w:szCs w:val="24"/>
                <w:highlight w:val="yellow"/>
              </w:rPr>
              <w:t xml:space="preserve"> charts design in effectively communicating data insights</w:t>
            </w:r>
            <w:r w:rsidR="00D770F8">
              <w:rPr>
                <w:rFonts w:ascii="Maiandra GD" w:hAnsi="Maiandra GD"/>
                <w:sz w:val="24"/>
                <w:szCs w:val="24"/>
                <w:highlight w:val="yellow"/>
              </w:rPr>
              <w:t>,</w:t>
            </w:r>
            <w:r w:rsidRPr="00D770F8">
              <w:rPr>
                <w:rFonts w:ascii="Maiandra GD" w:hAnsi="Maiandra GD" w:cs="Arial"/>
                <w:highlight w:val="yellow"/>
              </w:rPr>
              <w:t xml:space="preserve"> answer the questions below.</w:t>
            </w:r>
          </w:p>
          <w:p w14:paraId="5E6C709B" w14:textId="77777777" w:rsidR="00D770F8" w:rsidRPr="00D770F8" w:rsidRDefault="00DF0C1C" w:rsidP="00D770F8">
            <w:pPr>
              <w:pStyle w:val="ListParagraph"/>
              <w:numPr>
                <w:ilvl w:val="0"/>
                <w:numId w:val="30"/>
              </w:numPr>
              <w:jc w:val="both"/>
              <w:rPr>
                <w:rFonts w:ascii="Maiandra GD" w:hAnsi="Maiandra GD"/>
                <w:sz w:val="24"/>
                <w:szCs w:val="24"/>
                <w:highlight w:val="yellow"/>
              </w:rPr>
            </w:pPr>
            <w:r w:rsidRPr="00D770F8">
              <w:rPr>
                <w:rFonts w:ascii="Maiandra GD" w:hAnsi="Maiandra GD"/>
                <w:highlight w:val="yellow"/>
              </w:rPr>
              <w:t xml:space="preserve">The write-up of your answers should not be more than 200 </w:t>
            </w:r>
            <w:r w:rsidRPr="00D770F8">
              <w:rPr>
                <w:rFonts w:ascii="Maiandra GD" w:hAnsi="Maiandra GD"/>
                <w:highlight w:val="yellow"/>
              </w:rPr>
              <w:lastRenderedPageBreak/>
              <w:t>Words</w:t>
            </w:r>
          </w:p>
          <w:p w14:paraId="1909CD2A" w14:textId="0128D383" w:rsidR="00DF0C1C" w:rsidRPr="00D770F8" w:rsidRDefault="00DF0C1C" w:rsidP="00D770F8">
            <w:pPr>
              <w:pStyle w:val="ListParagraph"/>
              <w:numPr>
                <w:ilvl w:val="0"/>
                <w:numId w:val="30"/>
              </w:numPr>
              <w:jc w:val="both"/>
              <w:rPr>
                <w:rFonts w:ascii="Maiandra GD" w:hAnsi="Maiandra GD"/>
                <w:sz w:val="24"/>
                <w:szCs w:val="24"/>
                <w:highlight w:val="yellow"/>
              </w:rPr>
            </w:pPr>
            <w:r w:rsidRPr="00D770F8">
              <w:rPr>
                <w:rFonts w:ascii="Maiandra GD" w:hAnsi="Maiandra GD"/>
                <w:highlight w:val="yellow"/>
              </w:rPr>
              <w:t>Upload the write-up of your answers on to your E-Portfolio on  the LMS</w:t>
            </w:r>
            <w:r w:rsidRPr="00D770F8">
              <w:rPr>
                <w:rFonts w:ascii="Maiandra GD" w:hAnsi="Maiandra GD" w:cs="Arial"/>
              </w:rPr>
              <w:t xml:space="preserve"> </w:t>
            </w:r>
          </w:p>
          <w:p w14:paraId="28107DF4" w14:textId="77777777" w:rsidR="00DF0C1C" w:rsidRDefault="00DF0C1C" w:rsidP="00DF0C1C">
            <w:pPr>
              <w:jc w:val="both"/>
              <w:rPr>
                <w:rFonts w:ascii="Maiandra GD" w:hAnsi="Maiandra GD" w:cs="Arial"/>
              </w:rPr>
            </w:pPr>
          </w:p>
          <w:p w14:paraId="1BBCCE3D" w14:textId="77777777" w:rsidR="00DF0C1C" w:rsidRPr="001A4A4D" w:rsidRDefault="00DF0C1C" w:rsidP="00DF0C1C">
            <w:pPr>
              <w:jc w:val="both"/>
              <w:rPr>
                <w:rFonts w:ascii="Maiandra GD" w:hAnsi="Maiandra GD" w:cs="Arial"/>
                <w:b/>
              </w:rPr>
            </w:pPr>
            <w:r w:rsidRPr="001A4A4D">
              <w:rPr>
                <w:rFonts w:ascii="Maiandra GD" w:hAnsi="Maiandra GD" w:cs="Arial"/>
                <w:b/>
              </w:rPr>
              <w:t>Questions</w:t>
            </w:r>
          </w:p>
          <w:p w14:paraId="4BBCC2A6" w14:textId="2D868D94" w:rsidR="00262B81" w:rsidRPr="00262B81" w:rsidRDefault="00262B81" w:rsidP="00262B81">
            <w:pPr>
              <w:pStyle w:val="ListParagraph"/>
              <w:numPr>
                <w:ilvl w:val="0"/>
                <w:numId w:val="32"/>
              </w:numPr>
              <w:ind w:left="360"/>
              <w:jc w:val="both"/>
              <w:rPr>
                <w:rFonts w:ascii="Maiandra GD" w:hAnsi="Maiandra GD" w:cs="Arial"/>
              </w:rPr>
            </w:pPr>
            <w:r>
              <w:rPr>
                <w:rFonts w:ascii="Maiandra GD" w:hAnsi="Maiandra GD" w:cs="Arial"/>
              </w:rPr>
              <w:t>Explain h</w:t>
            </w:r>
            <w:r w:rsidRPr="00262B81">
              <w:rPr>
                <w:rFonts w:ascii="Maiandra GD" w:hAnsi="Maiandra GD" w:cs="Arial"/>
              </w:rPr>
              <w:t>ow can data visualization tools like Excel charts help organizations make better decisions based on data analysis?</w:t>
            </w:r>
          </w:p>
          <w:p w14:paraId="238438CB" w14:textId="77777777" w:rsidR="00262B81" w:rsidRPr="00D770F8" w:rsidRDefault="00262B81" w:rsidP="00262B81">
            <w:pPr>
              <w:jc w:val="both"/>
              <w:rPr>
                <w:rFonts w:ascii="Maiandra GD" w:hAnsi="Maiandra GD" w:cs="Arial"/>
              </w:rPr>
            </w:pPr>
          </w:p>
          <w:p w14:paraId="22837919" w14:textId="7107CF72" w:rsidR="00262B81" w:rsidRPr="00262B81" w:rsidRDefault="00262B81" w:rsidP="00262B81">
            <w:pPr>
              <w:pStyle w:val="ListParagraph"/>
              <w:numPr>
                <w:ilvl w:val="0"/>
                <w:numId w:val="32"/>
              </w:numPr>
              <w:ind w:left="360"/>
              <w:jc w:val="both"/>
              <w:rPr>
                <w:rFonts w:ascii="Maiandra GD" w:hAnsi="Maiandra GD" w:cs="Arial"/>
              </w:rPr>
            </w:pPr>
            <w:r>
              <w:rPr>
                <w:rFonts w:ascii="Maiandra GD" w:hAnsi="Maiandra GD" w:cs="Arial"/>
              </w:rPr>
              <w:t>State</w:t>
            </w:r>
            <w:r w:rsidRPr="00262B81">
              <w:rPr>
                <w:rFonts w:ascii="Maiandra GD" w:hAnsi="Maiandra GD" w:cs="Arial"/>
              </w:rPr>
              <w:t xml:space="preserve"> factors to consider when choosing the appropriate chart type to visualize data insights?</w:t>
            </w:r>
          </w:p>
          <w:p w14:paraId="28C97426" w14:textId="77777777" w:rsidR="00262B81" w:rsidRPr="00D770F8" w:rsidRDefault="00262B81" w:rsidP="00262B81">
            <w:pPr>
              <w:jc w:val="both"/>
              <w:rPr>
                <w:rFonts w:ascii="Maiandra GD" w:hAnsi="Maiandra GD" w:cs="Arial"/>
              </w:rPr>
            </w:pPr>
          </w:p>
          <w:p w14:paraId="3D2BC0AD" w14:textId="5FE21F2D" w:rsidR="00262B81" w:rsidRPr="00262B81" w:rsidRDefault="00262B81" w:rsidP="00262B81">
            <w:pPr>
              <w:pStyle w:val="ListParagraph"/>
              <w:numPr>
                <w:ilvl w:val="0"/>
                <w:numId w:val="32"/>
              </w:numPr>
              <w:ind w:left="360"/>
              <w:jc w:val="both"/>
              <w:rPr>
                <w:rFonts w:ascii="Maiandra GD" w:hAnsi="Maiandra GD" w:cs="Arial"/>
              </w:rPr>
            </w:pPr>
            <w:r>
              <w:rPr>
                <w:rFonts w:ascii="Maiandra GD" w:hAnsi="Maiandra GD" w:cs="Arial"/>
              </w:rPr>
              <w:t xml:space="preserve">Explain how </w:t>
            </w:r>
            <w:r w:rsidRPr="00262B81">
              <w:rPr>
                <w:rFonts w:ascii="Maiandra GD" w:hAnsi="Maiandra GD" w:cs="Arial"/>
              </w:rPr>
              <w:t>Excel charts be used to communicate complex data insights to non-technical stakeholders in a clear and concise manner?</w:t>
            </w:r>
          </w:p>
          <w:p w14:paraId="528B6F4F" w14:textId="77777777" w:rsidR="00262B81" w:rsidRPr="00D770F8" w:rsidRDefault="00262B81" w:rsidP="00262B81">
            <w:pPr>
              <w:jc w:val="both"/>
              <w:rPr>
                <w:rFonts w:ascii="Maiandra GD" w:hAnsi="Maiandra GD" w:cs="Arial"/>
              </w:rPr>
            </w:pPr>
          </w:p>
          <w:p w14:paraId="2F502F2D" w14:textId="77777777" w:rsidR="00262B81" w:rsidRPr="00D770F8" w:rsidRDefault="00262B81" w:rsidP="00262B81">
            <w:pPr>
              <w:jc w:val="both"/>
              <w:rPr>
                <w:rFonts w:ascii="Maiandra GD" w:hAnsi="Maiandra GD" w:cs="Arial"/>
              </w:rPr>
            </w:pPr>
          </w:p>
          <w:p w14:paraId="322E9DC7" w14:textId="6C298A3B" w:rsidR="00262B81" w:rsidRPr="00262B81" w:rsidRDefault="00262B81" w:rsidP="00262B81">
            <w:pPr>
              <w:pStyle w:val="ListParagraph"/>
              <w:numPr>
                <w:ilvl w:val="0"/>
                <w:numId w:val="32"/>
              </w:numPr>
              <w:ind w:left="360"/>
              <w:jc w:val="both"/>
              <w:rPr>
                <w:rFonts w:ascii="Maiandra GD" w:hAnsi="Maiandra GD" w:cs="Arial"/>
              </w:rPr>
            </w:pPr>
            <w:r>
              <w:rPr>
                <w:rFonts w:ascii="Maiandra GD" w:hAnsi="Maiandra GD" w:cs="Arial"/>
              </w:rPr>
              <w:t>Explain how an organization can</w:t>
            </w:r>
            <w:r w:rsidRPr="00262B81">
              <w:rPr>
                <w:rFonts w:ascii="Maiandra GD" w:hAnsi="Maiandra GD" w:cs="Arial"/>
              </w:rPr>
              <w:t xml:space="preserve"> ensure that the data used to create Excel charts is accurate and reliable?</w:t>
            </w:r>
          </w:p>
          <w:p w14:paraId="347FCF08" w14:textId="410008A6" w:rsidR="00262B81" w:rsidRPr="00633AD7" w:rsidRDefault="00262B81" w:rsidP="00633AD7">
            <w:pPr>
              <w:jc w:val="both"/>
              <w:rPr>
                <w:rFonts w:ascii="Arial" w:hAnsi="Arial" w:cs="Arial"/>
              </w:rPr>
            </w:pPr>
          </w:p>
        </w:tc>
      </w:tr>
      <w:tr w:rsidR="00DF0C1C" w14:paraId="7F8D3332" w14:textId="77777777">
        <w:trPr>
          <w:trHeight w:val="2145"/>
        </w:trPr>
        <w:tc>
          <w:tcPr>
            <w:tcW w:w="3210" w:type="dxa"/>
            <w:shd w:val="clear" w:color="auto" w:fill="FCE5CD"/>
          </w:tcPr>
          <w:p w14:paraId="76161895" w14:textId="70D7C8E0" w:rsidR="00DF0C1C" w:rsidRDefault="00DF0C1C" w:rsidP="00DF0C1C">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38138" cy="338138"/>
                          </a:xfrm>
                          <a:prstGeom prst="rect">
                            <a:avLst/>
                          </a:prstGeom>
                          <a:ln/>
                        </pic:spPr>
                      </pic:pic>
                    </a:graphicData>
                  </a:graphic>
                </wp:inline>
              </w:drawing>
            </w:r>
          </w:p>
        </w:tc>
        <w:tc>
          <w:tcPr>
            <w:tcW w:w="6435" w:type="dxa"/>
          </w:tcPr>
          <w:p w14:paraId="7852669F" w14:textId="77777777" w:rsidR="00262B81" w:rsidRDefault="00DF0C1C" w:rsidP="00262B81">
            <w:pPr>
              <w:pStyle w:val="ListParagraph"/>
              <w:numPr>
                <w:ilvl w:val="0"/>
                <w:numId w:val="31"/>
              </w:numPr>
              <w:jc w:val="both"/>
              <w:rPr>
                <w:rFonts w:ascii="Maiandra GD" w:hAnsi="Maiandra GD"/>
                <w:sz w:val="24"/>
                <w:szCs w:val="24"/>
                <w:highlight w:val="yellow"/>
              </w:rPr>
            </w:pPr>
            <w:r w:rsidRPr="00262B81">
              <w:rPr>
                <w:rFonts w:ascii="Maiandra GD" w:hAnsi="Maiandra GD"/>
                <w:highlight w:val="yellow"/>
              </w:rPr>
              <w:t xml:space="preserve">Click the link below to access the reading material </w:t>
            </w:r>
            <w:r w:rsidR="00D770F8" w:rsidRPr="00262B81">
              <w:rPr>
                <w:rFonts w:ascii="Maiandra GD" w:hAnsi="Maiandra GD"/>
                <w:highlight w:val="yellow"/>
              </w:rPr>
              <w:t>on different types of</w:t>
            </w:r>
            <w:r w:rsidR="00D770F8" w:rsidRPr="00262B81">
              <w:rPr>
                <w:rFonts w:ascii="Maiandra GD" w:hAnsi="Maiandra GD"/>
                <w:sz w:val="24"/>
                <w:szCs w:val="24"/>
                <w:highlight w:val="yellow"/>
              </w:rPr>
              <w:t xml:space="preserve"> charts design in effectively communicating data insights</w:t>
            </w:r>
          </w:p>
          <w:p w14:paraId="197C97F7" w14:textId="77777777" w:rsidR="00262B81" w:rsidRPr="00262B81" w:rsidRDefault="00DF0C1C" w:rsidP="00262B81">
            <w:pPr>
              <w:pStyle w:val="ListParagraph"/>
              <w:numPr>
                <w:ilvl w:val="0"/>
                <w:numId w:val="31"/>
              </w:numPr>
              <w:jc w:val="both"/>
              <w:rPr>
                <w:rFonts w:ascii="Maiandra GD" w:hAnsi="Maiandra GD"/>
                <w:sz w:val="24"/>
                <w:szCs w:val="24"/>
                <w:highlight w:val="yellow"/>
              </w:rPr>
            </w:pPr>
            <w:r w:rsidRPr="00262B81">
              <w:rPr>
                <w:rFonts w:ascii="Maiandra GD" w:hAnsi="Maiandra GD"/>
                <w:highlight w:val="yellow"/>
              </w:rPr>
              <w:t>Summarize your understanding of the read material and post it on the blog.</w:t>
            </w:r>
            <w:r w:rsidRPr="00262B81">
              <w:rPr>
                <w:rFonts w:ascii="Maiandra GD" w:hAnsi="Maiandra GD"/>
              </w:rPr>
              <w:t xml:space="preserve"> </w:t>
            </w:r>
          </w:p>
          <w:p w14:paraId="4220A0B8" w14:textId="77777777" w:rsidR="00262B81" w:rsidRPr="00262B81" w:rsidRDefault="00DF0C1C" w:rsidP="00262B81">
            <w:pPr>
              <w:pStyle w:val="ListParagraph"/>
              <w:numPr>
                <w:ilvl w:val="0"/>
                <w:numId w:val="31"/>
              </w:numPr>
              <w:jc w:val="both"/>
              <w:rPr>
                <w:rFonts w:ascii="Maiandra GD" w:hAnsi="Maiandra GD"/>
                <w:sz w:val="24"/>
                <w:szCs w:val="24"/>
                <w:highlight w:val="yellow"/>
              </w:rPr>
            </w:pPr>
            <w:r w:rsidRPr="00262B81">
              <w:rPr>
                <w:rFonts w:ascii="Maiandra GD" w:hAnsi="Maiandra GD"/>
                <w:highlight w:val="yellow"/>
              </w:rPr>
              <w:t>The write-up should not be more than 500 characters</w:t>
            </w:r>
            <w:r w:rsidRPr="00262B81">
              <w:rPr>
                <w:rFonts w:ascii="Maiandra GD" w:hAnsi="Maiandra GD"/>
              </w:rPr>
              <w:t>.</w:t>
            </w:r>
          </w:p>
          <w:p w14:paraId="631DC66C" w14:textId="78C280C4" w:rsidR="00DF0C1C" w:rsidRPr="00262B81" w:rsidRDefault="00DF0C1C" w:rsidP="00262B81">
            <w:pPr>
              <w:pStyle w:val="ListParagraph"/>
              <w:numPr>
                <w:ilvl w:val="0"/>
                <w:numId w:val="31"/>
              </w:numPr>
              <w:jc w:val="both"/>
              <w:rPr>
                <w:rFonts w:ascii="Maiandra GD" w:hAnsi="Maiandra GD"/>
                <w:sz w:val="24"/>
                <w:szCs w:val="24"/>
                <w:highlight w:val="yellow"/>
              </w:rPr>
            </w:pPr>
            <w:r w:rsidRPr="00262B81">
              <w:rPr>
                <w:rFonts w:ascii="Maiandra GD" w:hAnsi="Maiandra GD"/>
                <w:highlight w:val="yellow"/>
              </w:rPr>
              <w:t>Upload the write-up on the LMS</w:t>
            </w:r>
            <w:r w:rsidRPr="00262B81">
              <w:rPr>
                <w:rFonts w:ascii="Maiandra GD" w:hAnsi="Maiandra GD"/>
              </w:rPr>
              <w:t xml:space="preserve"> </w:t>
            </w:r>
          </w:p>
          <w:p w14:paraId="08521473" w14:textId="77777777" w:rsidR="00DF0C1C" w:rsidRDefault="00DF0C1C" w:rsidP="00DF0C1C">
            <w:pPr>
              <w:rPr>
                <w:rFonts w:ascii="Maiandra GD" w:hAnsi="Maiandra GD"/>
              </w:rPr>
            </w:pPr>
          </w:p>
          <w:p w14:paraId="4FE732E1" w14:textId="47E997A2" w:rsidR="00DF0C1C" w:rsidRPr="00CB3892" w:rsidRDefault="00DF0C1C" w:rsidP="00DF0C1C">
            <w:pPr>
              <w:rPr>
                <w:rFonts w:ascii="Maiandra GD" w:hAnsi="Maiandra GD" w:cs="Arial"/>
              </w:rPr>
            </w:pPr>
            <w:r w:rsidRPr="00FF39E1">
              <w:rPr>
                <w:rFonts w:ascii="Maiandra GD" w:hAnsi="Maiandra GD" w:cs="Arial"/>
                <w:b/>
              </w:rPr>
              <w:t xml:space="preserve">Title: </w:t>
            </w:r>
            <w:r w:rsidR="00CB3892" w:rsidRPr="00CB3892">
              <w:rPr>
                <w:rFonts w:ascii="Maiandra GD" w:hAnsi="Maiandra GD" w:cs="Arial"/>
              </w:rPr>
              <w:t>Communicating clearly with charts and graphs</w:t>
            </w:r>
          </w:p>
          <w:p w14:paraId="7397B6EE" w14:textId="273240FD" w:rsidR="00DF0C1C" w:rsidRDefault="00DF0C1C" w:rsidP="00DF0C1C">
            <w:pPr>
              <w:rPr>
                <w:rFonts w:ascii="Maiandra GD" w:hAnsi="Maiandra GD" w:cs="Arial"/>
              </w:rPr>
            </w:pPr>
            <w:r w:rsidRPr="00CB3892">
              <w:rPr>
                <w:rFonts w:ascii="Maiandra GD" w:hAnsi="Maiandra GD" w:cs="Arial"/>
                <w:b/>
              </w:rPr>
              <w:t xml:space="preserve">Link: </w:t>
            </w:r>
            <w:hyperlink r:id="rId21" w:history="1">
              <w:r w:rsidR="00CB3892" w:rsidRPr="00C25400">
                <w:rPr>
                  <w:rStyle w:val="Hyperlink"/>
                  <w:rFonts w:ascii="Maiandra GD" w:hAnsi="Maiandra GD" w:cs="Arial"/>
                </w:rPr>
                <w:t>https://www.governor.wa.gov/sites/default/files/documents/ClearGraphsAndCharts.pdf</w:t>
              </w:r>
            </w:hyperlink>
          </w:p>
          <w:p w14:paraId="4A072659" w14:textId="77777777" w:rsidR="00CB3892" w:rsidRPr="00FF39E1" w:rsidRDefault="00CB3892" w:rsidP="00DF0C1C">
            <w:pPr>
              <w:rPr>
                <w:rFonts w:ascii="Maiandra GD" w:hAnsi="Maiandra GD" w:cs="Arial"/>
              </w:rPr>
            </w:pPr>
          </w:p>
          <w:p w14:paraId="1E51B675" w14:textId="4D9B2583" w:rsidR="00DF0C1C" w:rsidRPr="00CB3892" w:rsidRDefault="00CB3892" w:rsidP="00DF0C1C">
            <w:pPr>
              <w:rPr>
                <w:rFonts w:ascii="Maiandra GD" w:hAnsi="Maiandra GD" w:cs="Arial"/>
                <w:b/>
              </w:rPr>
            </w:pPr>
            <w:r w:rsidRPr="00CB3892">
              <w:rPr>
                <w:rFonts w:ascii="Maiandra GD" w:hAnsi="Maiandra GD" w:cs="Arial"/>
                <w:b/>
              </w:rPr>
              <w:t xml:space="preserve">Title: </w:t>
            </w:r>
            <w:r w:rsidRPr="00CB3892">
              <w:rPr>
                <w:rFonts w:ascii="Maiandra GD" w:hAnsi="Maiandra GD"/>
                <w:sz w:val="24"/>
                <w:szCs w:val="24"/>
              </w:rPr>
              <w:t>The Practice of Visual Data Communication: What Works</w:t>
            </w:r>
          </w:p>
          <w:p w14:paraId="214C3A4D" w14:textId="7DB42EA3" w:rsidR="00CB3892" w:rsidRPr="00CB3892" w:rsidRDefault="00CB3892" w:rsidP="00DF0C1C">
            <w:pPr>
              <w:rPr>
                <w:rFonts w:ascii="Maiandra GD" w:hAnsi="Maiandra GD" w:cs="Arial"/>
              </w:rPr>
            </w:pPr>
            <w:r w:rsidRPr="00CB3892">
              <w:rPr>
                <w:rFonts w:ascii="Maiandra GD" w:hAnsi="Maiandra GD" w:cs="Arial"/>
                <w:b/>
              </w:rPr>
              <w:t xml:space="preserve">Link: </w:t>
            </w:r>
            <w:hyperlink r:id="rId22" w:history="1">
              <w:r w:rsidRPr="00CB3892">
                <w:rPr>
                  <w:rStyle w:val="Hyperlink"/>
                  <w:rFonts w:ascii="Maiandra GD" w:hAnsi="Maiandra GD" w:cs="Arial"/>
                </w:rPr>
                <w:t>file:///C:/Users/Mary%20Mwadulo/Downloads/Schwabish%20-%202021%20-%20The%20Practice%20of%20Visual%20Data%20Communication.pdf</w:t>
              </w:r>
            </w:hyperlink>
          </w:p>
          <w:p w14:paraId="206ECE3D" w14:textId="77777777" w:rsidR="00CB3892" w:rsidRPr="00CB3892" w:rsidRDefault="00CB3892" w:rsidP="00DF0C1C">
            <w:pPr>
              <w:rPr>
                <w:rFonts w:ascii="Maiandra GD" w:hAnsi="Maiandra GD" w:cs="Arial"/>
                <w:b/>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3"/>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586918D2" w14:textId="0FA16198" w:rsidR="00DF0C1C" w:rsidRDefault="00DF0C1C" w:rsidP="00633AD7">
            <w:pPr>
              <w:pStyle w:val="ListParagraph"/>
              <w:numPr>
                <w:ilvl w:val="0"/>
                <w:numId w:val="34"/>
              </w:numPr>
              <w:jc w:val="both"/>
              <w:rPr>
                <w:rFonts w:ascii="Maiandra GD" w:hAnsi="Maiandra GD"/>
                <w:highlight w:val="yellow"/>
              </w:rPr>
            </w:pPr>
            <w:r w:rsidRPr="001A4A4D">
              <w:rPr>
                <w:rFonts w:ascii="Maiandra GD" w:hAnsi="Maiandra GD"/>
                <w:highlight w:val="yellow"/>
              </w:rPr>
              <w:lastRenderedPageBreak/>
              <w:t xml:space="preserve">Join and participate on this discussion forum </w:t>
            </w:r>
            <w:r w:rsidR="00CB3892" w:rsidRPr="00CB3892">
              <w:rPr>
                <w:rFonts w:ascii="Maiandra GD" w:hAnsi="Maiandra GD"/>
                <w:highlight w:val="yellow"/>
              </w:rPr>
              <w:t xml:space="preserve">on the </w:t>
            </w:r>
            <w:r w:rsidR="00CB3892" w:rsidRPr="00CB3892">
              <w:rPr>
                <w:rFonts w:ascii="Maiandra GD" w:hAnsi="Maiandra GD"/>
                <w:sz w:val="24"/>
                <w:szCs w:val="24"/>
                <w:highlight w:val="yellow"/>
              </w:rPr>
              <w:t>role of charts design in effectively communicating data insights</w:t>
            </w:r>
            <w:r w:rsidR="00CB3892" w:rsidRPr="00CB3892">
              <w:rPr>
                <w:rFonts w:ascii="Maiandra GD" w:hAnsi="Maiandra GD" w:cs="Arial"/>
                <w:highlight w:val="yellow"/>
              </w:rPr>
              <w:t xml:space="preserve"> </w:t>
            </w:r>
            <w:r w:rsidRPr="00A120EA">
              <w:rPr>
                <w:rFonts w:ascii="Maiandra GD" w:hAnsi="Maiandra GD"/>
                <w:highlight w:val="yellow"/>
              </w:rPr>
              <w:t>Form groups of five learners</w:t>
            </w:r>
          </w:p>
          <w:p w14:paraId="7A600807" w14:textId="77777777" w:rsidR="00DF0C1C" w:rsidRPr="001A4A4D" w:rsidRDefault="00DF0C1C" w:rsidP="00633AD7">
            <w:pPr>
              <w:pStyle w:val="ListParagraph"/>
              <w:numPr>
                <w:ilvl w:val="0"/>
                <w:numId w:val="34"/>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w:t>
            </w:r>
            <w:r w:rsidRPr="001A4A4D">
              <w:rPr>
                <w:rFonts w:ascii="Maiandra GD" w:hAnsi="Maiandra GD"/>
                <w:highlight w:val="yellow"/>
              </w:rPr>
              <w:lastRenderedPageBreak/>
              <w:t>critique at least two posts posted by other learners.</w:t>
            </w:r>
          </w:p>
          <w:p w14:paraId="5120E3F6" w14:textId="77777777" w:rsidR="00DF0C1C" w:rsidRPr="001A4A4D" w:rsidRDefault="00DF0C1C" w:rsidP="00633AD7">
            <w:pPr>
              <w:pStyle w:val="ListParagraph"/>
              <w:numPr>
                <w:ilvl w:val="0"/>
                <w:numId w:val="34"/>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75D63219" w14:textId="77777777" w:rsidR="00DF0C1C" w:rsidRPr="001A4A4D" w:rsidRDefault="00DF0C1C" w:rsidP="00633AD7">
            <w:pPr>
              <w:pStyle w:val="ListParagraph"/>
              <w:numPr>
                <w:ilvl w:val="0"/>
                <w:numId w:val="34"/>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54CF234" w14:textId="77777777" w:rsidR="00DF0C1C" w:rsidRDefault="00DF0C1C" w:rsidP="00DF0C1C">
            <w:pPr>
              <w:rPr>
                <w:rFonts w:ascii="Maiandra GD" w:hAnsi="Maiandra GD"/>
                <w:b/>
              </w:rPr>
            </w:pPr>
          </w:p>
          <w:p w14:paraId="63F477F3" w14:textId="1C3BB09F" w:rsidR="00DF0C1C" w:rsidRPr="00262B81" w:rsidRDefault="00262B81" w:rsidP="00DF0C1C">
            <w:pPr>
              <w:rPr>
                <w:b/>
              </w:rPr>
            </w:pPr>
            <w:r w:rsidRPr="00262B81">
              <w:rPr>
                <w:b/>
              </w:rPr>
              <w:t>Discussion Questions</w:t>
            </w:r>
          </w:p>
          <w:p w14:paraId="1D1D757D" w14:textId="77777777" w:rsidR="00262B81" w:rsidRDefault="00262B81" w:rsidP="00633AD7">
            <w:pPr>
              <w:pStyle w:val="ListParagraph"/>
              <w:numPr>
                <w:ilvl w:val="0"/>
                <w:numId w:val="35"/>
              </w:numPr>
              <w:jc w:val="both"/>
              <w:rPr>
                <w:rFonts w:ascii="Maiandra GD" w:hAnsi="Maiandra GD" w:cs="Arial"/>
              </w:rPr>
            </w:pPr>
            <w:r>
              <w:rPr>
                <w:rFonts w:ascii="Maiandra GD" w:hAnsi="Maiandra GD" w:cs="Arial"/>
              </w:rPr>
              <w:t xml:space="preserve">Discuss ways </w:t>
            </w:r>
            <w:r w:rsidRPr="00262B81">
              <w:rPr>
                <w:rFonts w:ascii="Maiandra GD" w:hAnsi="Maiandra GD" w:cs="Arial"/>
              </w:rPr>
              <w:t xml:space="preserve">Excel charts </w:t>
            </w:r>
            <w:r>
              <w:rPr>
                <w:rFonts w:ascii="Maiandra GD" w:hAnsi="Maiandra GD" w:cs="Arial"/>
              </w:rPr>
              <w:t xml:space="preserve">can </w:t>
            </w:r>
            <w:r w:rsidRPr="00262B81">
              <w:rPr>
                <w:rFonts w:ascii="Maiandra GD" w:hAnsi="Maiandra GD" w:cs="Arial"/>
              </w:rPr>
              <w:t>be customized to meet the specific needs of an organization or project?</w:t>
            </w:r>
          </w:p>
          <w:p w14:paraId="6EB3EE9C" w14:textId="64D8A20A" w:rsidR="00262B81" w:rsidRPr="00633AD7" w:rsidRDefault="00262B81" w:rsidP="00633AD7">
            <w:pPr>
              <w:pStyle w:val="ListParagraph"/>
              <w:numPr>
                <w:ilvl w:val="0"/>
                <w:numId w:val="35"/>
              </w:numPr>
              <w:jc w:val="both"/>
              <w:rPr>
                <w:rFonts w:ascii="Maiandra GD" w:hAnsi="Maiandra GD" w:cs="Arial"/>
              </w:rPr>
            </w:pPr>
            <w:r>
              <w:rPr>
                <w:rFonts w:ascii="Maiandra GD" w:hAnsi="Maiandra GD" w:cs="Arial"/>
              </w:rPr>
              <w:t xml:space="preserve">Discuss how </w:t>
            </w:r>
            <w:r w:rsidRPr="00262B81">
              <w:rPr>
                <w:rFonts w:ascii="Maiandra GD" w:hAnsi="Maiandra GD" w:cs="Arial"/>
              </w:rPr>
              <w:t xml:space="preserve">Excel charts </w:t>
            </w:r>
            <w:r>
              <w:rPr>
                <w:rFonts w:ascii="Maiandra GD" w:hAnsi="Maiandra GD" w:cs="Arial"/>
              </w:rPr>
              <w:t xml:space="preserve">can </w:t>
            </w:r>
            <w:r w:rsidRPr="00262B81">
              <w:rPr>
                <w:rFonts w:ascii="Maiandra GD" w:hAnsi="Maiandra GD" w:cs="Arial"/>
              </w:rPr>
              <w:t>help organizations identify trends, patterns, and outliers in their data?</w:t>
            </w:r>
          </w:p>
          <w:p w14:paraId="3064EF59" w14:textId="15526E0C" w:rsidR="00262B81" w:rsidRPr="00633AD7" w:rsidRDefault="00262B81" w:rsidP="00262B81">
            <w:pPr>
              <w:pStyle w:val="ListParagraph"/>
              <w:numPr>
                <w:ilvl w:val="0"/>
                <w:numId w:val="35"/>
              </w:numPr>
              <w:jc w:val="both"/>
              <w:rPr>
                <w:rFonts w:ascii="Maiandra GD" w:hAnsi="Maiandra GD" w:cs="Arial"/>
              </w:rPr>
            </w:pPr>
            <w:r>
              <w:rPr>
                <w:rFonts w:ascii="Maiandra GD" w:hAnsi="Maiandra GD" w:cs="Arial"/>
              </w:rPr>
              <w:t xml:space="preserve">Discuss </w:t>
            </w:r>
            <w:r w:rsidRPr="00262B81">
              <w:rPr>
                <w:rFonts w:ascii="Maiandra GD" w:hAnsi="Maiandra GD" w:cs="Arial"/>
              </w:rPr>
              <w:t>potential challenges or limitations in using Excel charts to communicate data insights?</w:t>
            </w:r>
          </w:p>
          <w:p w14:paraId="17AADAE3" w14:textId="77777777" w:rsidR="00633AD7" w:rsidRPr="00262B81" w:rsidRDefault="00633AD7" w:rsidP="00633AD7">
            <w:pPr>
              <w:pStyle w:val="ListParagraph"/>
              <w:numPr>
                <w:ilvl w:val="0"/>
                <w:numId w:val="35"/>
              </w:numPr>
              <w:jc w:val="both"/>
              <w:rPr>
                <w:rFonts w:ascii="Maiandra GD" w:hAnsi="Maiandra GD" w:cs="Arial"/>
              </w:rPr>
            </w:pPr>
            <w:r>
              <w:rPr>
                <w:rFonts w:ascii="Maiandra GD" w:hAnsi="Maiandra GD" w:cs="Arial"/>
              </w:rPr>
              <w:t>Discuss h</w:t>
            </w:r>
            <w:r w:rsidRPr="00262B81">
              <w:rPr>
                <w:rFonts w:ascii="Maiandra GD" w:hAnsi="Maiandra GD" w:cs="Arial"/>
              </w:rPr>
              <w:t>ow can Excel charts be used to identify opportunities for improvement or growth in a particular area of an organization's operations?</w:t>
            </w:r>
          </w:p>
          <w:p w14:paraId="51614C1D" w14:textId="77777777" w:rsidR="00262B81" w:rsidRPr="00633AD7" w:rsidRDefault="00262B81" w:rsidP="00633AD7">
            <w:pPr>
              <w:ind w:left="360"/>
              <w:jc w:val="both"/>
              <w:rPr>
                <w:rFonts w:ascii="Maiandra GD" w:hAnsi="Maiandra GD" w:cs="Arial"/>
              </w:rPr>
            </w:pPr>
          </w:p>
          <w:p w14:paraId="34AA94EC" w14:textId="77777777" w:rsidR="00DF0C1C" w:rsidRDefault="00DF0C1C" w:rsidP="00DF0C1C"/>
          <w:p w14:paraId="0F1FEDF1" w14:textId="77777777" w:rsidR="00DF0C1C" w:rsidRDefault="00DF0C1C" w:rsidP="00DF0C1C"/>
          <w:p w14:paraId="56F7DF9C" w14:textId="77777777" w:rsidR="00DF0C1C" w:rsidRDefault="00DF0C1C" w:rsidP="00DF0C1C"/>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7D7A1479" w:rsidR="00DF0C1C" w:rsidRDefault="00DF0C1C" w:rsidP="00DF0C1C">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4"/>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3A8F2D91" w14:textId="5A7F7EAF" w:rsidR="00667C50" w:rsidRDefault="00DF0C1C" w:rsidP="00667C50">
            <w:pPr>
              <w:pStyle w:val="ListParagraph"/>
              <w:numPr>
                <w:ilvl w:val="0"/>
                <w:numId w:val="36"/>
              </w:numPr>
              <w:jc w:val="both"/>
              <w:rPr>
                <w:rFonts w:ascii="Maiandra GD" w:hAnsi="Maiandra GD"/>
                <w:sz w:val="24"/>
                <w:szCs w:val="24"/>
                <w:highlight w:val="yellow"/>
              </w:rPr>
            </w:pPr>
            <w:r w:rsidRPr="00667C50">
              <w:rPr>
                <w:rFonts w:ascii="Maiandra GD" w:hAnsi="Maiandra GD"/>
                <w:highlight w:val="yellow"/>
              </w:rPr>
              <w:t xml:space="preserve">Click the link below to watch the two videos on </w:t>
            </w:r>
            <w:r w:rsidR="00667C50" w:rsidRPr="00667C50">
              <w:rPr>
                <w:rFonts w:ascii="Maiandra GD" w:hAnsi="Maiandra GD"/>
                <w:highlight w:val="yellow"/>
              </w:rPr>
              <w:t>how to</w:t>
            </w:r>
            <w:r w:rsidR="00667C50">
              <w:rPr>
                <w:rFonts w:ascii="Maiandra GD" w:hAnsi="Maiandra GD"/>
                <w:highlight w:val="yellow"/>
              </w:rPr>
              <w:t xml:space="preserve"> </w:t>
            </w:r>
            <w:r w:rsidR="00667C50" w:rsidRPr="00667C50">
              <w:rPr>
                <w:rFonts w:ascii="Maiandra GD" w:hAnsi="Maiandra GD"/>
                <w:sz w:val="24"/>
                <w:szCs w:val="24"/>
                <w:highlight w:val="yellow"/>
              </w:rPr>
              <w:t>create charts using spreadsheet software</w:t>
            </w:r>
          </w:p>
          <w:p w14:paraId="78811C43" w14:textId="21D3EEDE" w:rsidR="00DF0C1C" w:rsidRPr="00667C50" w:rsidRDefault="00DF0C1C" w:rsidP="00667C50">
            <w:pPr>
              <w:pStyle w:val="ListParagraph"/>
              <w:numPr>
                <w:ilvl w:val="0"/>
                <w:numId w:val="36"/>
              </w:numPr>
              <w:jc w:val="both"/>
              <w:rPr>
                <w:rFonts w:ascii="Maiandra GD" w:hAnsi="Maiandra GD"/>
                <w:sz w:val="24"/>
                <w:szCs w:val="24"/>
                <w:highlight w:val="yellow"/>
              </w:rPr>
            </w:pPr>
            <w:r w:rsidRPr="00667C50">
              <w:rPr>
                <w:rFonts w:ascii="Maiandra GD" w:hAnsi="Maiandra GD" w:cs="Arial"/>
                <w:highlight w:val="yellow"/>
              </w:rPr>
              <w:t>Based on what you have watched, write your own short notes</w:t>
            </w:r>
          </w:p>
          <w:p w14:paraId="0C263C77" w14:textId="682BD6B7" w:rsidR="00DF0C1C" w:rsidRPr="003B17B2" w:rsidRDefault="00DF0C1C" w:rsidP="00DF0C1C">
            <w:pPr>
              <w:pStyle w:val="ListParagraph"/>
              <w:ind w:left="360"/>
              <w:jc w:val="both"/>
              <w:rPr>
                <w:rFonts w:ascii="Maiandra GD" w:hAnsi="Maiandra GD" w:cs="Arial"/>
                <w:highlight w:val="yellow"/>
              </w:rPr>
            </w:pPr>
            <w:r w:rsidRPr="003B17B2">
              <w:rPr>
                <w:rFonts w:ascii="Maiandra GD" w:hAnsi="Maiandra GD" w:cs="Arial"/>
                <w:highlight w:val="yellow"/>
              </w:rPr>
              <w:t xml:space="preserve">These notes will guide you in </w:t>
            </w:r>
            <w:r>
              <w:rPr>
                <w:rFonts w:ascii="Maiandra GD" w:hAnsi="Maiandra GD" w:cs="Arial"/>
                <w:highlight w:val="yellow"/>
              </w:rPr>
              <w:t>performing the task that follow</w:t>
            </w:r>
            <w:r w:rsidRPr="003B17B2">
              <w:rPr>
                <w:rFonts w:ascii="Maiandra GD" w:hAnsi="Maiandra GD" w:cs="Arial"/>
                <w:highlight w:val="yellow"/>
              </w:rPr>
              <w:t>.</w:t>
            </w:r>
          </w:p>
          <w:p w14:paraId="31EA5A1A" w14:textId="77777777" w:rsidR="00DF0C1C" w:rsidRDefault="00DF0C1C" w:rsidP="00DF0C1C">
            <w:pPr>
              <w:rPr>
                <w:rFonts w:ascii="Maiandra GD" w:hAnsi="Maiandra GD"/>
              </w:rPr>
            </w:pPr>
          </w:p>
          <w:p w14:paraId="068F6C1E" w14:textId="77777777" w:rsidR="00DF0C1C" w:rsidRPr="00EE586E" w:rsidRDefault="00DF0C1C" w:rsidP="00DF0C1C">
            <w:pPr>
              <w:jc w:val="both"/>
              <w:rPr>
                <w:rFonts w:ascii="Maiandra GD" w:hAnsi="Maiandra GD"/>
                <w:b/>
              </w:rPr>
            </w:pPr>
            <w:r w:rsidRPr="00EE586E">
              <w:rPr>
                <w:rFonts w:ascii="Maiandra GD" w:hAnsi="Maiandra GD"/>
                <w:b/>
              </w:rPr>
              <w:t>Video 1</w:t>
            </w:r>
          </w:p>
          <w:p w14:paraId="4733781D" w14:textId="7089EF02" w:rsidR="00DF0C1C" w:rsidRPr="00FB42C6" w:rsidRDefault="00DF0C1C" w:rsidP="00DF0C1C">
            <w:pPr>
              <w:pStyle w:val="Heading1"/>
              <w:shd w:val="clear" w:color="auto" w:fill="FFFFFF"/>
              <w:spacing w:before="0" w:after="0"/>
              <w:outlineLvl w:val="0"/>
              <w:rPr>
                <w:b w:val="0"/>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FB42C6" w:rsidRPr="00FB42C6">
              <w:rPr>
                <w:b w:val="0"/>
                <w:sz w:val="24"/>
                <w:szCs w:val="24"/>
              </w:rPr>
              <w:t>Excel Charts &amp; Graphs: Learn the Basics for a Quick Start</w:t>
            </w:r>
          </w:p>
          <w:p w14:paraId="1C93D9BD" w14:textId="42DEDA07"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5" w:history="1">
              <w:r w:rsidR="00FB42C6" w:rsidRPr="00C25400">
                <w:rPr>
                  <w:rStyle w:val="Hyperlink"/>
                  <w:rFonts w:ascii="Maiandra GD" w:hAnsi="Maiandra GD"/>
                </w:rPr>
                <w:t>https://youtu.be/DAU0qqh_I-A</w:t>
              </w:r>
            </w:hyperlink>
          </w:p>
          <w:p w14:paraId="6F14DC08" w14:textId="6D8AAA37" w:rsidR="00DF0C1C" w:rsidRPr="00EE586E" w:rsidRDefault="00DF0C1C" w:rsidP="00DF0C1C">
            <w:pPr>
              <w:rPr>
                <w:rFonts w:ascii="Maiandra GD" w:hAnsi="Maiandra GD"/>
                <w:b/>
              </w:rPr>
            </w:pPr>
            <w:r w:rsidRPr="00EE586E">
              <w:rPr>
                <w:rFonts w:ascii="Maiandra GD" w:hAnsi="Maiandra GD"/>
                <w:b/>
              </w:rPr>
              <w:t xml:space="preserve">Source: </w:t>
            </w:r>
            <w:r w:rsidR="00FB42C6" w:rsidRPr="00FB42C6">
              <w:rPr>
                <w:rFonts w:ascii="Maiandra GD" w:hAnsi="Maiandra GD"/>
              </w:rPr>
              <w:t xml:space="preserve">Leila </w:t>
            </w:r>
            <w:proofErr w:type="spellStart"/>
            <w:r w:rsidR="00FB42C6" w:rsidRPr="00FB42C6">
              <w:rPr>
                <w:rFonts w:ascii="Maiandra GD" w:hAnsi="Maiandra GD"/>
              </w:rPr>
              <w:t>Gharani</w:t>
            </w:r>
            <w:proofErr w:type="spellEnd"/>
          </w:p>
          <w:p w14:paraId="0E4A1DD7" w14:textId="686C782E" w:rsidR="00DF0C1C" w:rsidRPr="00FB42C6" w:rsidRDefault="00DF0C1C" w:rsidP="00DF0C1C">
            <w:r w:rsidRPr="00EE586E">
              <w:rPr>
                <w:rFonts w:ascii="Maiandra GD" w:hAnsi="Maiandra GD"/>
                <w:b/>
              </w:rPr>
              <w:t>Time taken to watch the video (minutes: seconds):</w:t>
            </w:r>
            <w:r w:rsidRPr="00EE586E">
              <w:rPr>
                <w:b/>
              </w:rPr>
              <w:t xml:space="preserve"> </w:t>
            </w:r>
            <w:r w:rsidR="00FB42C6" w:rsidRPr="00FB42C6">
              <w:t>14:09</w:t>
            </w:r>
          </w:p>
          <w:p w14:paraId="4C676931" w14:textId="77777777" w:rsidR="00DF0C1C" w:rsidRDefault="00DF0C1C" w:rsidP="00DF0C1C"/>
          <w:p w14:paraId="363B5D76" w14:textId="77777777" w:rsidR="00DF0C1C" w:rsidRPr="00EE586E" w:rsidRDefault="00DF0C1C" w:rsidP="00DF0C1C">
            <w:pPr>
              <w:jc w:val="both"/>
              <w:rPr>
                <w:rFonts w:ascii="Maiandra GD" w:hAnsi="Maiandra GD"/>
                <w:b/>
              </w:rPr>
            </w:pPr>
            <w:r w:rsidRPr="00EE586E">
              <w:rPr>
                <w:rFonts w:ascii="Maiandra GD" w:hAnsi="Maiandra GD"/>
                <w:b/>
              </w:rPr>
              <w:t xml:space="preserve">Video </w:t>
            </w:r>
            <w:r>
              <w:rPr>
                <w:rFonts w:ascii="Maiandra GD" w:hAnsi="Maiandra GD"/>
                <w:b/>
              </w:rPr>
              <w:t>2</w:t>
            </w:r>
          </w:p>
          <w:p w14:paraId="1E7D377C" w14:textId="02783274" w:rsidR="00DF0C1C" w:rsidRPr="00FB42C6" w:rsidRDefault="00DF0C1C" w:rsidP="00DF0C1C">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sidRPr="00192BE7">
              <w:rPr>
                <w:rFonts w:ascii="Maiandra GD" w:hAnsi="Maiandra GD"/>
                <w:b w:val="0"/>
                <w:sz w:val="24"/>
                <w:szCs w:val="24"/>
              </w:rPr>
              <w:t xml:space="preserve">: </w:t>
            </w:r>
            <w:r w:rsidR="00FB42C6" w:rsidRPr="00FB42C6">
              <w:rPr>
                <w:rFonts w:ascii="Maiandra GD" w:hAnsi="Maiandra GD"/>
                <w:b w:val="0"/>
                <w:color w:val="0F0F0F"/>
                <w:sz w:val="24"/>
                <w:szCs w:val="24"/>
              </w:rPr>
              <w:t>Excel Quick and Simple Charts Tutorial</w:t>
            </w:r>
          </w:p>
          <w:p w14:paraId="44C64BB1" w14:textId="617835AD"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6" w:history="1">
              <w:r w:rsidR="00FB42C6" w:rsidRPr="00C25400">
                <w:rPr>
                  <w:rStyle w:val="Hyperlink"/>
                  <w:rFonts w:ascii="Maiandra GD" w:hAnsi="Maiandra GD"/>
                </w:rPr>
                <w:t>https://youtu.be/TfkNkrKMF5c</w:t>
              </w:r>
            </w:hyperlink>
          </w:p>
          <w:p w14:paraId="06528F42" w14:textId="25F082F2" w:rsidR="00DF0C1C" w:rsidRPr="00EE586E" w:rsidRDefault="00DF0C1C" w:rsidP="00DF0C1C">
            <w:pPr>
              <w:rPr>
                <w:rFonts w:ascii="Maiandra GD" w:hAnsi="Maiandra GD"/>
                <w:b/>
              </w:rPr>
            </w:pPr>
            <w:r w:rsidRPr="00EE586E">
              <w:rPr>
                <w:rFonts w:ascii="Maiandra GD" w:hAnsi="Maiandra GD"/>
                <w:b/>
              </w:rPr>
              <w:t xml:space="preserve">Source: </w:t>
            </w:r>
            <w:r w:rsidR="00FB42C6" w:rsidRPr="00FB42C6">
              <w:rPr>
                <w:rFonts w:ascii="Maiandra GD" w:hAnsi="Maiandra GD"/>
              </w:rPr>
              <w:t>Technology for Teachers and Students</w:t>
            </w:r>
          </w:p>
          <w:p w14:paraId="284E952B" w14:textId="7E89FA61" w:rsidR="00DF0C1C" w:rsidRPr="001A4A4D" w:rsidRDefault="00DF0C1C" w:rsidP="00DF0C1C">
            <w:r w:rsidRPr="00EE586E">
              <w:rPr>
                <w:rFonts w:ascii="Maiandra GD" w:hAnsi="Maiandra GD"/>
                <w:b/>
              </w:rPr>
              <w:t>Time taken to watch the video (minutes: seconds):</w:t>
            </w:r>
            <w:r w:rsidRPr="00EE586E">
              <w:rPr>
                <w:b/>
              </w:rPr>
              <w:t xml:space="preserve"> </w:t>
            </w:r>
            <w:r w:rsidR="00FB42C6" w:rsidRPr="00FB42C6">
              <w:t>9:18</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777777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609F3DDB" w14:textId="77777777" w:rsidR="00667C50"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 xml:space="preserve">After watching the videos on how to </w:t>
            </w:r>
            <w:r w:rsidR="00667C50" w:rsidRPr="00667C50">
              <w:rPr>
                <w:rFonts w:ascii="Maiandra GD" w:hAnsi="Maiandra GD"/>
                <w:highlight w:val="yellow"/>
              </w:rPr>
              <w:t xml:space="preserve">on how to </w:t>
            </w:r>
            <w:r w:rsidR="00667C50" w:rsidRPr="00667C50">
              <w:rPr>
                <w:rFonts w:ascii="Maiandra GD" w:hAnsi="Maiandra GD"/>
                <w:sz w:val="24"/>
                <w:szCs w:val="24"/>
                <w:highlight w:val="yellow"/>
              </w:rPr>
              <w:t xml:space="preserve">create charts using spreadsheet software, </w:t>
            </w:r>
            <w:r w:rsidRPr="00667C50">
              <w:rPr>
                <w:rFonts w:ascii="Maiandra GD" w:hAnsi="Maiandra GD" w:cs="Arial"/>
                <w:highlight w:val="yellow"/>
              </w:rPr>
              <w:t>practice the skills learnt by performing the tasks below.</w:t>
            </w:r>
          </w:p>
          <w:p w14:paraId="3B498DE7" w14:textId="77777777" w:rsidR="00667C50"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You will be required to self-recorded yourself as you perform the tasks</w:t>
            </w:r>
          </w:p>
          <w:p w14:paraId="4C23DB9A" w14:textId="77777777" w:rsidR="00667C50"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Ensure you explain the activity as you conduct it</w:t>
            </w:r>
          </w:p>
          <w:p w14:paraId="597132C0" w14:textId="0EB6126B" w:rsidR="00667C50"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 xml:space="preserve">The self-recorded video should not exceed </w:t>
            </w:r>
            <w:r w:rsidR="008F6BF2">
              <w:rPr>
                <w:rFonts w:ascii="Maiandra GD" w:hAnsi="Maiandra GD" w:cs="Arial"/>
                <w:highlight w:val="yellow"/>
              </w:rPr>
              <w:t>12</w:t>
            </w:r>
            <w:r w:rsidRPr="00667C50">
              <w:rPr>
                <w:rFonts w:ascii="Maiandra GD" w:hAnsi="Maiandra GD" w:cs="Arial"/>
                <w:highlight w:val="yellow"/>
              </w:rPr>
              <w:t xml:space="preserve">0 seconds </w:t>
            </w:r>
          </w:p>
          <w:p w14:paraId="3DEBB1F1" w14:textId="77777777" w:rsidR="00667C50"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Upload the self-recorded video showing you, performing the tasks to your E-Portfolio</w:t>
            </w:r>
          </w:p>
          <w:p w14:paraId="1AE05E7D" w14:textId="1616351B" w:rsidR="00DF0C1C" w:rsidRPr="00667C50" w:rsidRDefault="00DF0C1C" w:rsidP="00667C50">
            <w:pPr>
              <w:pStyle w:val="ListParagraph"/>
              <w:numPr>
                <w:ilvl w:val="0"/>
                <w:numId w:val="37"/>
              </w:numPr>
              <w:jc w:val="both"/>
              <w:rPr>
                <w:rFonts w:ascii="Maiandra GD" w:hAnsi="Maiandra GD"/>
                <w:sz w:val="24"/>
                <w:szCs w:val="24"/>
                <w:highlight w:val="yellow"/>
              </w:rPr>
            </w:pPr>
            <w:r w:rsidRPr="00667C50">
              <w:rPr>
                <w:rFonts w:ascii="Maiandra GD" w:hAnsi="Maiandra GD" w:cs="Arial"/>
                <w:highlight w:val="yellow"/>
              </w:rPr>
              <w:t>This activity will be graded.</w:t>
            </w:r>
          </w:p>
          <w:p w14:paraId="504F6983" w14:textId="77777777" w:rsidR="00667C50" w:rsidRDefault="00667C50" w:rsidP="00DF0C1C">
            <w:pPr>
              <w:rPr>
                <w:rFonts w:ascii="Maiandra GD" w:hAnsi="Maiandra GD" w:cs="Arial"/>
                <w:b/>
                <w:sz w:val="24"/>
                <w:szCs w:val="24"/>
              </w:rPr>
            </w:pPr>
          </w:p>
          <w:p w14:paraId="118FA65A" w14:textId="77777777" w:rsidR="00DF0C1C" w:rsidRDefault="00667C50" w:rsidP="00DF0C1C">
            <w:pPr>
              <w:rPr>
                <w:rFonts w:ascii="Maiandra GD" w:hAnsi="Maiandra GD" w:cs="Arial"/>
                <w:b/>
                <w:sz w:val="24"/>
                <w:szCs w:val="24"/>
              </w:rPr>
            </w:pPr>
            <w:r w:rsidRPr="00667C50">
              <w:rPr>
                <w:rFonts w:ascii="Maiandra GD" w:hAnsi="Maiandra GD" w:cs="Arial"/>
                <w:b/>
                <w:sz w:val="24"/>
                <w:szCs w:val="24"/>
              </w:rPr>
              <w:t>Task</w:t>
            </w:r>
          </w:p>
          <w:p w14:paraId="56A5374B" w14:textId="77777777" w:rsidR="008F6BF2" w:rsidRDefault="008F6BF2" w:rsidP="008F6BF2">
            <w:pPr>
              <w:pStyle w:val="ListParagraph"/>
              <w:numPr>
                <w:ilvl w:val="0"/>
                <w:numId w:val="39"/>
              </w:numPr>
              <w:jc w:val="both"/>
              <w:rPr>
                <w:rFonts w:ascii="Maiandra GD" w:hAnsi="Maiandra GD"/>
                <w:sz w:val="24"/>
                <w:szCs w:val="24"/>
              </w:rPr>
            </w:pPr>
            <w:r w:rsidRPr="008F6BF2">
              <w:rPr>
                <w:rFonts w:ascii="Maiandra GD" w:hAnsi="Maiandra GD"/>
                <w:sz w:val="24"/>
                <w:szCs w:val="24"/>
              </w:rPr>
              <w:t>Download a dataset from the internet</w:t>
            </w:r>
          </w:p>
          <w:p w14:paraId="1B471695" w14:textId="77777777" w:rsidR="008F6BF2" w:rsidRPr="008F6BF2" w:rsidRDefault="008F6BF2" w:rsidP="008F6BF2">
            <w:pPr>
              <w:pStyle w:val="ListParagraph"/>
              <w:numPr>
                <w:ilvl w:val="0"/>
                <w:numId w:val="39"/>
              </w:numPr>
              <w:jc w:val="both"/>
              <w:rPr>
                <w:rFonts w:ascii="Maiandra GD" w:hAnsi="Maiandra GD"/>
                <w:sz w:val="24"/>
                <w:szCs w:val="24"/>
              </w:rPr>
            </w:pPr>
            <w:r>
              <w:rPr>
                <w:rFonts w:ascii="Maiandra GD" w:hAnsi="Maiandra GD"/>
                <w:sz w:val="24"/>
                <w:szCs w:val="24"/>
              </w:rPr>
              <w:t>Provide a brief explanation about the dataset</w:t>
            </w:r>
          </w:p>
          <w:p w14:paraId="366B9021" w14:textId="77777777" w:rsidR="00667C50" w:rsidRPr="008F6BF2" w:rsidRDefault="008F6BF2" w:rsidP="008F6BF2">
            <w:pPr>
              <w:pStyle w:val="ListParagraph"/>
              <w:numPr>
                <w:ilvl w:val="0"/>
                <w:numId w:val="39"/>
              </w:numPr>
              <w:jc w:val="both"/>
              <w:rPr>
                <w:rFonts w:ascii="Maiandra GD" w:hAnsi="Maiandra GD" w:cs="Arial"/>
                <w:sz w:val="24"/>
                <w:szCs w:val="24"/>
              </w:rPr>
            </w:pPr>
            <w:r w:rsidRPr="008F6BF2">
              <w:rPr>
                <w:rFonts w:ascii="Maiandra GD" w:hAnsi="Maiandra GD"/>
                <w:sz w:val="24"/>
                <w:szCs w:val="24"/>
              </w:rPr>
              <w:t xml:space="preserve">Create </w:t>
            </w:r>
            <w:r>
              <w:rPr>
                <w:rFonts w:ascii="Maiandra GD" w:hAnsi="Maiandra GD"/>
                <w:sz w:val="24"/>
                <w:szCs w:val="24"/>
              </w:rPr>
              <w:t>two types of charts from the data</w:t>
            </w:r>
          </w:p>
          <w:p w14:paraId="730E8DBE" w14:textId="6583E597" w:rsidR="008F6BF2" w:rsidRPr="00667C50" w:rsidRDefault="008F6BF2" w:rsidP="008F6BF2">
            <w:pPr>
              <w:pStyle w:val="ListParagraph"/>
              <w:numPr>
                <w:ilvl w:val="0"/>
                <w:numId w:val="39"/>
              </w:numPr>
              <w:jc w:val="both"/>
              <w:rPr>
                <w:rFonts w:ascii="Maiandra GD" w:hAnsi="Maiandra GD" w:cs="Arial"/>
                <w:sz w:val="24"/>
                <w:szCs w:val="24"/>
              </w:rPr>
            </w:pPr>
            <w:r>
              <w:rPr>
                <w:rFonts w:ascii="Maiandra GD" w:hAnsi="Maiandra GD"/>
                <w:sz w:val="24"/>
                <w:szCs w:val="24"/>
              </w:rPr>
              <w:t>Justify the choice of the charts</w:t>
            </w:r>
          </w:p>
        </w:tc>
      </w:tr>
      <w:tr w:rsidR="00DF0C1C" w14:paraId="63CCA420" w14:textId="77777777">
        <w:trPr>
          <w:trHeight w:val="1140"/>
        </w:trPr>
        <w:tc>
          <w:tcPr>
            <w:tcW w:w="3210" w:type="dxa"/>
            <w:shd w:val="clear" w:color="auto" w:fill="FCE5CD"/>
          </w:tcPr>
          <w:p w14:paraId="6ED66818" w14:textId="578525F1" w:rsidR="00DF0C1C" w:rsidRDefault="00DF0C1C" w:rsidP="00DF0C1C">
            <w:pPr>
              <w:rPr>
                <w:rFonts w:ascii="Arial" w:eastAsia="Arial" w:hAnsi="Arial" w:cs="Arial"/>
              </w:rPr>
            </w:pPr>
            <w:r>
              <w:rPr>
                <w:rFonts w:ascii="Arial" w:eastAsia="Arial" w:hAnsi="Arial" w:cs="Arial"/>
              </w:rPr>
              <w:t>ASSESSMENT OF PRACTICAL SKILL:</w:t>
            </w:r>
          </w:p>
          <w:p w14:paraId="5C312243" w14:textId="5E6966CA" w:rsidR="00DF0C1C" w:rsidRDefault="00DF0C1C" w:rsidP="00DF0C1C">
            <w:pPr>
              <w:rPr>
                <w:rFonts w:ascii="Arial" w:eastAsia="Arial" w:hAnsi="Arial" w:cs="Arial"/>
              </w:rPr>
            </w:pPr>
          </w:p>
        </w:tc>
        <w:tc>
          <w:tcPr>
            <w:tcW w:w="6435" w:type="dxa"/>
          </w:tcPr>
          <w:p w14:paraId="364C8CB3" w14:textId="77777777" w:rsidR="006B0F74" w:rsidRPr="00B63559" w:rsidRDefault="006B0F74" w:rsidP="006B0F74">
            <w:pPr>
              <w:jc w:val="both"/>
              <w:rPr>
                <w:rFonts w:ascii="Maiandra GD" w:eastAsia="Arial" w:hAnsi="Maiandra GD" w:cs="Arial"/>
                <w:b/>
              </w:rPr>
            </w:pPr>
            <w:r w:rsidRPr="00B63559">
              <w:rPr>
                <w:rFonts w:ascii="Maiandra GD" w:eastAsia="Arial" w:hAnsi="Maiandra GD" w:cs="Arial"/>
                <w:b/>
              </w:rPr>
              <w:t>Marking scheme for the practical</w:t>
            </w:r>
          </w:p>
          <w:p w14:paraId="31BE789C" w14:textId="5D78FBD4" w:rsidR="006B0F74" w:rsidRPr="00B63559" w:rsidRDefault="006B0F74" w:rsidP="006B0F74">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w:t>
            </w:r>
            <w:r>
              <w:rPr>
                <w:rFonts w:ascii="Maiandra GD" w:eastAsia="Arial" w:hAnsi="Maiandra GD" w:cs="Arial"/>
              </w:rPr>
              <w:t>two</w:t>
            </w:r>
            <w:r w:rsidRPr="00B63559">
              <w:rPr>
                <w:rFonts w:ascii="Maiandra GD" w:eastAsia="Arial" w:hAnsi="Maiandra GD" w:cs="Arial"/>
              </w:rPr>
              <w:t xml:space="preserve">  points </w:t>
            </w:r>
            <w:r>
              <w:rPr>
                <w:rFonts w:ascii="Maiandra GD" w:eastAsia="Arial" w:hAnsi="Maiandra GD" w:cs="Arial"/>
              </w:rPr>
              <w:t xml:space="preserve"> each </w:t>
            </w:r>
            <w:r w:rsidRPr="00B63559">
              <w:rPr>
                <w:rFonts w:ascii="Maiandra GD" w:eastAsia="Arial" w:hAnsi="Maiandra GD" w:cs="Arial"/>
              </w:rPr>
              <w:t>for successfully carrying out the</w:t>
            </w:r>
            <w:r>
              <w:rPr>
                <w:rFonts w:ascii="Maiandra GD" w:eastAsia="Arial" w:hAnsi="Maiandra GD" w:cs="Arial"/>
              </w:rPr>
              <w:t xml:space="preserve"> four activities</w:t>
            </w:r>
          </w:p>
          <w:p w14:paraId="7325BA62" w14:textId="77777777" w:rsidR="006B0F74" w:rsidRPr="00B63559" w:rsidRDefault="006B0F74" w:rsidP="006B0F74">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two points for </w:t>
            </w:r>
            <w:r>
              <w:rPr>
                <w:rFonts w:ascii="Maiandra GD" w:eastAsia="Arial" w:hAnsi="Maiandra GD" w:cs="Arial"/>
              </w:rPr>
              <w:t>following instructions</w:t>
            </w:r>
          </w:p>
          <w:p w14:paraId="63FC5EC5" w14:textId="12FED0F9" w:rsidR="00DF0C1C" w:rsidRPr="009F69C2" w:rsidRDefault="00DF0C1C" w:rsidP="00DF0C1C">
            <w:pPr>
              <w:rPr>
                <w:rFonts w:ascii="Arial" w:hAnsi="Arial" w:cs="Arial"/>
              </w:rPr>
            </w:pP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5DA4AB27" w14:textId="77777777" w:rsidR="00F00ECA" w:rsidRPr="00F00ECA" w:rsidRDefault="00DF0C1C" w:rsidP="00F00ECA">
            <w:pPr>
              <w:pStyle w:val="ListParagraph"/>
              <w:numPr>
                <w:ilvl w:val="0"/>
                <w:numId w:val="40"/>
              </w:numPr>
              <w:jc w:val="both"/>
              <w:rPr>
                <w:rFonts w:ascii="Maiandra GD" w:hAnsi="Maiandra GD" w:cs="Arial"/>
                <w:highlight w:val="yellow"/>
              </w:rPr>
            </w:pPr>
            <w:r w:rsidRPr="00F00ECA">
              <w:rPr>
                <w:rFonts w:ascii="Maiandra GD" w:hAnsi="Maiandra GD"/>
                <w:highlight w:val="yellow"/>
              </w:rPr>
              <w:t xml:space="preserve">Click the link below to access the reading material on </w:t>
            </w:r>
            <w:r w:rsidR="00F00ECA" w:rsidRPr="00F00ECA">
              <w:rPr>
                <w:rFonts w:ascii="Maiandra GD" w:hAnsi="Maiandra GD"/>
                <w:sz w:val="24"/>
                <w:szCs w:val="24"/>
                <w:highlight w:val="yellow"/>
              </w:rPr>
              <w:t>analyzing a complex dataset/datasheet using charts and present findings in a clear and engaging way to a non-technical audience.</w:t>
            </w:r>
          </w:p>
          <w:p w14:paraId="772C7310" w14:textId="0C300C56" w:rsidR="00DF0C1C" w:rsidRDefault="00DF0C1C" w:rsidP="00DF0C1C">
            <w:pPr>
              <w:rPr>
                <w:rFonts w:ascii="Maiandra GD" w:eastAsia="Arial" w:hAnsi="Maiandra GD" w:cs="Arial"/>
                <w:b/>
              </w:rPr>
            </w:pPr>
            <w:r>
              <w:rPr>
                <w:rFonts w:ascii="Maiandra GD" w:eastAsia="Arial" w:hAnsi="Maiandra GD" w:cs="Arial"/>
                <w:b/>
              </w:rPr>
              <w:t xml:space="preserve">Title: </w:t>
            </w:r>
            <w:r w:rsidR="00F00ECA" w:rsidRPr="00F00ECA">
              <w:rPr>
                <w:rFonts w:ascii="Maiandra GD" w:eastAsia="Arial" w:hAnsi="Maiandra GD" w:cs="Arial"/>
              </w:rPr>
              <w:t>Data Analysis with Excel</w:t>
            </w:r>
          </w:p>
          <w:p w14:paraId="7F471D20" w14:textId="30BC0792"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7" w:history="1">
              <w:r w:rsidR="00F00ECA" w:rsidRPr="00C25400">
                <w:rPr>
                  <w:rStyle w:val="Hyperlink"/>
                  <w:rFonts w:ascii="Maiandra GD" w:eastAsia="Arial" w:hAnsi="Maiandra GD" w:cs="Arial"/>
                </w:rPr>
                <w:t>https://www.tutorialspoint.com/excel_data_analysis/excel_data_analysis_tutorial.pdf</w:t>
              </w:r>
            </w:hyperlink>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496FD5CE" w14:textId="77777777" w:rsidR="008F6BF2" w:rsidRPr="008F6BF2" w:rsidRDefault="00DF0C1C" w:rsidP="008F6BF2">
            <w:pPr>
              <w:pStyle w:val="ListParagraph"/>
              <w:numPr>
                <w:ilvl w:val="0"/>
                <w:numId w:val="38"/>
              </w:numPr>
              <w:jc w:val="both"/>
              <w:rPr>
                <w:rFonts w:ascii="Maiandra GD" w:hAnsi="Maiandra GD" w:cs="Arial"/>
                <w:highlight w:val="yellow"/>
              </w:rPr>
            </w:pPr>
            <w:r w:rsidRPr="008F6BF2">
              <w:rPr>
                <w:rFonts w:ascii="Maiandra GD" w:hAnsi="Maiandra GD" w:cs="Arial"/>
                <w:highlight w:val="yellow"/>
              </w:rPr>
              <w:t xml:space="preserve">This activity aims to demonstrate </w:t>
            </w:r>
            <w:r w:rsidRPr="008F6BF2">
              <w:rPr>
                <w:rFonts w:ascii="Maiandra GD" w:hAnsi="Maiandra GD"/>
                <w:highlight w:val="yellow"/>
              </w:rPr>
              <w:t xml:space="preserve">transferable skills in </w:t>
            </w:r>
            <w:r w:rsidR="008F6BF2">
              <w:rPr>
                <w:rFonts w:ascii="Maiandra GD" w:hAnsi="Maiandra GD"/>
                <w:sz w:val="24"/>
                <w:szCs w:val="24"/>
                <w:highlight w:val="yellow"/>
              </w:rPr>
              <w:t>a</w:t>
            </w:r>
            <w:r w:rsidR="008F6BF2" w:rsidRPr="008F6BF2">
              <w:rPr>
                <w:rFonts w:ascii="Maiandra GD" w:hAnsi="Maiandra GD"/>
                <w:sz w:val="24"/>
                <w:szCs w:val="24"/>
                <w:highlight w:val="yellow"/>
              </w:rPr>
              <w:t>nalyzing a complex dataset/datasheet using charts and present findings in a clear and engaging way to a non-technical audience.</w:t>
            </w:r>
          </w:p>
          <w:p w14:paraId="40968B03" w14:textId="32720254" w:rsidR="008F6BF2" w:rsidRPr="008F6BF2" w:rsidRDefault="008F6BF2" w:rsidP="008F6BF2">
            <w:pPr>
              <w:pStyle w:val="ListParagraph"/>
              <w:numPr>
                <w:ilvl w:val="0"/>
                <w:numId w:val="38"/>
              </w:numPr>
              <w:jc w:val="both"/>
              <w:rPr>
                <w:rFonts w:ascii="Maiandra GD" w:hAnsi="Maiandra GD" w:cs="Arial"/>
                <w:highlight w:val="yellow"/>
              </w:rPr>
            </w:pPr>
            <w:r>
              <w:rPr>
                <w:rFonts w:ascii="Maiandra GD" w:hAnsi="Maiandra GD"/>
                <w:sz w:val="24"/>
                <w:szCs w:val="24"/>
                <w:highlight w:val="yellow"/>
              </w:rPr>
              <w:t>You need a computer installed with a spreadsheet software</w:t>
            </w:r>
          </w:p>
          <w:p w14:paraId="70E90A2F" w14:textId="4FBC52C8" w:rsidR="008F6BF2" w:rsidRPr="008F6BF2" w:rsidRDefault="008F6BF2" w:rsidP="008F6BF2">
            <w:pPr>
              <w:pStyle w:val="ListParagraph"/>
              <w:numPr>
                <w:ilvl w:val="0"/>
                <w:numId w:val="38"/>
              </w:numPr>
              <w:jc w:val="both"/>
              <w:rPr>
                <w:rFonts w:ascii="Maiandra GD" w:hAnsi="Maiandra GD" w:cs="Arial"/>
                <w:highlight w:val="yellow"/>
              </w:rPr>
            </w:pPr>
            <w:r>
              <w:rPr>
                <w:rFonts w:ascii="Maiandra GD" w:hAnsi="Maiandra GD"/>
                <w:sz w:val="24"/>
                <w:szCs w:val="24"/>
                <w:highlight w:val="yellow"/>
              </w:rPr>
              <w:t>Upload the work on your E-Portfolio</w:t>
            </w:r>
          </w:p>
          <w:p w14:paraId="343F737B" w14:textId="77777777" w:rsidR="008F6BF2" w:rsidRDefault="00DF0C1C" w:rsidP="008F6BF2">
            <w:pPr>
              <w:pStyle w:val="ListParagraph"/>
              <w:numPr>
                <w:ilvl w:val="0"/>
                <w:numId w:val="38"/>
              </w:numPr>
              <w:jc w:val="both"/>
              <w:rPr>
                <w:rFonts w:ascii="Maiandra GD" w:hAnsi="Maiandra GD" w:cs="Arial"/>
                <w:highlight w:val="yellow"/>
              </w:rPr>
            </w:pPr>
            <w:r w:rsidRPr="008F6BF2">
              <w:rPr>
                <w:rFonts w:ascii="Maiandra GD" w:hAnsi="Maiandra GD" w:cs="Arial"/>
                <w:highlight w:val="yellow"/>
              </w:rPr>
              <w:t>You are  required to carry out the tasks given below</w:t>
            </w:r>
          </w:p>
          <w:p w14:paraId="2ED1B4D2" w14:textId="04217C01" w:rsidR="00DF0C1C" w:rsidRPr="008F6BF2" w:rsidRDefault="00DF0C1C" w:rsidP="008F6BF2">
            <w:pPr>
              <w:pStyle w:val="ListParagraph"/>
              <w:numPr>
                <w:ilvl w:val="0"/>
                <w:numId w:val="38"/>
              </w:numPr>
              <w:jc w:val="both"/>
              <w:rPr>
                <w:rFonts w:ascii="Maiandra GD" w:hAnsi="Maiandra GD" w:cs="Arial"/>
                <w:highlight w:val="yellow"/>
              </w:rPr>
            </w:pPr>
            <w:r w:rsidRPr="008F6BF2">
              <w:rPr>
                <w:rFonts w:ascii="Maiandra GD" w:hAnsi="Maiandra GD" w:cs="Arial"/>
                <w:highlight w:val="yellow"/>
              </w:rPr>
              <w:t xml:space="preserve">The </w:t>
            </w:r>
            <w:r w:rsidR="008F6BF2">
              <w:rPr>
                <w:rFonts w:ascii="Maiandra GD" w:hAnsi="Maiandra GD" w:cs="Arial"/>
                <w:highlight w:val="yellow"/>
              </w:rPr>
              <w:t xml:space="preserve">Activity </w:t>
            </w:r>
            <w:r w:rsidRPr="008F6BF2">
              <w:rPr>
                <w:rFonts w:ascii="Maiandra GD" w:hAnsi="Maiandra GD" w:cs="Arial"/>
                <w:highlight w:val="yellow"/>
              </w:rPr>
              <w:t>will be graded</w:t>
            </w:r>
          </w:p>
          <w:p w14:paraId="3E12AD10" w14:textId="77777777" w:rsidR="00DF0C1C" w:rsidRPr="00C80026" w:rsidRDefault="00DF0C1C" w:rsidP="00DF0C1C">
            <w:pPr>
              <w:jc w:val="both"/>
              <w:rPr>
                <w:rFonts w:ascii="Maiandra GD" w:hAnsi="Maiandra GD" w:cs="Arial"/>
                <w:highlight w:val="yellow"/>
              </w:rPr>
            </w:pP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3C3A3DD0" w14:textId="77777777" w:rsidR="00DF0C1C" w:rsidRDefault="008F6BF2" w:rsidP="008F6BF2">
            <w:pPr>
              <w:pStyle w:val="ListParagraph"/>
              <w:numPr>
                <w:ilvl w:val="0"/>
                <w:numId w:val="39"/>
              </w:numPr>
              <w:jc w:val="both"/>
              <w:rPr>
                <w:rFonts w:ascii="Maiandra GD" w:hAnsi="Maiandra GD"/>
                <w:sz w:val="24"/>
                <w:szCs w:val="24"/>
              </w:rPr>
            </w:pPr>
            <w:r w:rsidRPr="008F6BF2">
              <w:rPr>
                <w:rFonts w:ascii="Maiandra GD" w:hAnsi="Maiandra GD"/>
                <w:sz w:val="24"/>
                <w:szCs w:val="24"/>
              </w:rPr>
              <w:t>Download a dataset from the internet</w:t>
            </w:r>
          </w:p>
          <w:p w14:paraId="52D76C3D" w14:textId="4BF42981" w:rsidR="008F6BF2" w:rsidRPr="008F6BF2" w:rsidRDefault="008F6BF2" w:rsidP="008F6BF2">
            <w:pPr>
              <w:pStyle w:val="ListParagraph"/>
              <w:numPr>
                <w:ilvl w:val="0"/>
                <w:numId w:val="39"/>
              </w:numPr>
              <w:jc w:val="both"/>
              <w:rPr>
                <w:rFonts w:ascii="Maiandra GD" w:hAnsi="Maiandra GD"/>
                <w:sz w:val="24"/>
                <w:szCs w:val="24"/>
              </w:rPr>
            </w:pPr>
            <w:r>
              <w:rPr>
                <w:rFonts w:ascii="Maiandra GD" w:hAnsi="Maiandra GD"/>
                <w:sz w:val="24"/>
                <w:szCs w:val="24"/>
              </w:rPr>
              <w:t>Provide a brief explanation about the dataset</w:t>
            </w:r>
          </w:p>
          <w:p w14:paraId="4138DD1F" w14:textId="77777777" w:rsidR="008F6BF2" w:rsidRPr="008F6BF2" w:rsidRDefault="008F6BF2" w:rsidP="008F6BF2">
            <w:pPr>
              <w:pStyle w:val="ListParagraph"/>
              <w:numPr>
                <w:ilvl w:val="0"/>
                <w:numId w:val="39"/>
              </w:numPr>
              <w:jc w:val="both"/>
              <w:rPr>
                <w:rFonts w:ascii="Maiandra GD" w:hAnsi="Maiandra GD"/>
                <w:sz w:val="24"/>
                <w:szCs w:val="24"/>
              </w:rPr>
            </w:pPr>
            <w:r w:rsidRPr="008F6BF2">
              <w:rPr>
                <w:rFonts w:ascii="Maiandra GD" w:hAnsi="Maiandra GD"/>
                <w:sz w:val="24"/>
                <w:szCs w:val="24"/>
              </w:rPr>
              <w:t>Create a scatter chart to visualize the data.</w:t>
            </w:r>
          </w:p>
          <w:p w14:paraId="50AF72EB" w14:textId="1B0C276E" w:rsidR="008F6BF2" w:rsidRDefault="008F6BF2" w:rsidP="008F6BF2">
            <w:pPr>
              <w:pStyle w:val="ListParagraph"/>
              <w:numPr>
                <w:ilvl w:val="0"/>
                <w:numId w:val="39"/>
              </w:numPr>
              <w:jc w:val="both"/>
            </w:pPr>
            <w:r w:rsidRPr="008F6BF2">
              <w:rPr>
                <w:rFonts w:ascii="Maiandra GD" w:hAnsi="Maiandra GD"/>
                <w:sz w:val="24"/>
                <w:szCs w:val="24"/>
              </w:rPr>
              <w:t>Create a doughnut chart to visualize the data.</w:t>
            </w:r>
          </w:p>
        </w:tc>
      </w:tr>
      <w:tr w:rsidR="00DF0C1C" w14:paraId="6A406C2D" w14:textId="77777777">
        <w:tc>
          <w:tcPr>
            <w:tcW w:w="3210" w:type="dxa"/>
            <w:shd w:val="clear" w:color="auto" w:fill="FCE5CD"/>
          </w:tcPr>
          <w:p w14:paraId="0EDE8291" w14:textId="21623825" w:rsidR="00DF0C1C" w:rsidRDefault="00DF0C1C" w:rsidP="00DF0C1C">
            <w:pPr>
              <w:rPr>
                <w:rFonts w:ascii="Arial" w:eastAsia="Arial" w:hAnsi="Arial" w:cs="Arial"/>
              </w:rPr>
            </w:pPr>
            <w:r>
              <w:rPr>
                <w:rFonts w:ascii="Arial" w:eastAsia="Arial" w:hAnsi="Arial" w:cs="Arial"/>
              </w:rPr>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8"/>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B57F8D" w:rsidRDefault="00DF0C1C" w:rsidP="00DF0C1C">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0E0B89A5" w14:textId="77777777" w:rsidR="00DF0C1C" w:rsidRDefault="00DF0C1C" w:rsidP="00DF0C1C">
            <w:pPr>
              <w:rPr>
                <w:rFonts w:ascii="Arial" w:hAnsi="Arial" w:cs="Arial"/>
              </w:rPr>
            </w:pPr>
          </w:p>
          <w:p w14:paraId="6BAC3543" w14:textId="5A8062DD" w:rsidR="00DF0C1C" w:rsidRPr="00F00ECA" w:rsidRDefault="00F00ECA" w:rsidP="00DF0C1C">
            <w:pPr>
              <w:rPr>
                <w:rFonts w:ascii="Arial" w:hAnsi="Arial" w:cs="Arial"/>
                <w:b/>
              </w:rPr>
            </w:pPr>
            <w:r w:rsidRPr="00F00ECA">
              <w:rPr>
                <w:rFonts w:ascii="Arial" w:hAnsi="Arial" w:cs="Arial"/>
                <w:b/>
              </w:rPr>
              <w:t>QUIZZ</w:t>
            </w:r>
          </w:p>
          <w:p w14:paraId="23766E25"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ich of the following chart types is best suited for comparing individual values across categories?</w:t>
            </w:r>
          </w:p>
          <w:p w14:paraId="116C524B" w14:textId="26D3118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Line chart</w:t>
            </w:r>
          </w:p>
          <w:p w14:paraId="039DBA5A" w14:textId="1452B36D" w:rsidR="00F00ECA" w:rsidRPr="00F00ECA" w:rsidRDefault="00F00ECA" w:rsidP="00F00ECA">
            <w:pPr>
              <w:pStyle w:val="ListParagraph"/>
              <w:numPr>
                <w:ilvl w:val="1"/>
                <w:numId w:val="42"/>
              </w:numPr>
              <w:ind w:left="1080"/>
              <w:rPr>
                <w:rFonts w:ascii="Arial" w:hAnsi="Arial" w:cs="Arial"/>
              </w:rPr>
            </w:pPr>
            <w:r w:rsidRPr="00F00ECA">
              <w:rPr>
                <w:rFonts w:ascii="Arial" w:hAnsi="Arial" w:cs="Arial"/>
                <w:highlight w:val="red"/>
              </w:rPr>
              <w:t>Bar chart</w:t>
            </w:r>
          </w:p>
          <w:p w14:paraId="5502BD86" w14:textId="18C1FC2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Pie chart</w:t>
            </w:r>
          </w:p>
          <w:p w14:paraId="652DABAC" w14:textId="705C8E8C"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Scatter chart</w:t>
            </w:r>
          </w:p>
          <w:p w14:paraId="241FD834" w14:textId="77777777" w:rsidR="00F00ECA" w:rsidRPr="00F00ECA" w:rsidRDefault="00F00ECA" w:rsidP="00F00ECA">
            <w:pPr>
              <w:rPr>
                <w:rFonts w:ascii="Arial" w:hAnsi="Arial" w:cs="Arial"/>
              </w:rPr>
            </w:pPr>
          </w:p>
          <w:p w14:paraId="74B5F9E3"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at is the advantage of using a pie chart to represent data?</w:t>
            </w:r>
          </w:p>
          <w:p w14:paraId="04405FBF" w14:textId="6F561DDA"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show trends over time.</w:t>
            </w:r>
          </w:p>
          <w:p w14:paraId="34A5D39E" w14:textId="37A7D7D3"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display many data series in one chart.</w:t>
            </w:r>
          </w:p>
          <w:p w14:paraId="58B414D6" w14:textId="78B72E60" w:rsidR="00F00ECA" w:rsidRPr="00F00ECA" w:rsidRDefault="00F00ECA" w:rsidP="00F00ECA">
            <w:pPr>
              <w:pStyle w:val="ListParagraph"/>
              <w:numPr>
                <w:ilvl w:val="1"/>
                <w:numId w:val="42"/>
              </w:numPr>
              <w:ind w:left="1080"/>
              <w:rPr>
                <w:rFonts w:ascii="Arial" w:hAnsi="Arial" w:cs="Arial"/>
                <w:highlight w:val="red"/>
              </w:rPr>
            </w:pPr>
            <w:r w:rsidRPr="00F00ECA">
              <w:rPr>
                <w:rFonts w:ascii="Arial" w:hAnsi="Arial" w:cs="Arial"/>
                <w:highlight w:val="red"/>
              </w:rPr>
              <w:t>It can show the relative size of each data point.</w:t>
            </w:r>
          </w:p>
          <w:p w14:paraId="0F9037AD" w14:textId="755C7CAA"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compare data points using horizontal bars.</w:t>
            </w:r>
          </w:p>
          <w:p w14:paraId="2AB4AAD6" w14:textId="77777777" w:rsidR="00F00ECA" w:rsidRPr="00F00ECA" w:rsidRDefault="00F00ECA" w:rsidP="00F00ECA">
            <w:pPr>
              <w:rPr>
                <w:rFonts w:ascii="Arial" w:hAnsi="Arial" w:cs="Arial"/>
              </w:rPr>
            </w:pPr>
          </w:p>
          <w:p w14:paraId="700A960D"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ich chart type is best suited for showing the relationship between two continuous variables?</w:t>
            </w:r>
          </w:p>
          <w:p w14:paraId="612B6768" w14:textId="1299E2E9"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Line chart</w:t>
            </w:r>
          </w:p>
          <w:p w14:paraId="592AF631" w14:textId="5C8F5FAB"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Bar chart</w:t>
            </w:r>
          </w:p>
          <w:p w14:paraId="6033A7D7" w14:textId="1C6D4022"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Pie chart</w:t>
            </w:r>
          </w:p>
          <w:p w14:paraId="38BACE7A" w14:textId="225C2EF1" w:rsidR="00F00ECA" w:rsidRPr="00F00ECA" w:rsidRDefault="00F00ECA" w:rsidP="00F00ECA">
            <w:pPr>
              <w:pStyle w:val="ListParagraph"/>
              <w:numPr>
                <w:ilvl w:val="1"/>
                <w:numId w:val="42"/>
              </w:numPr>
              <w:ind w:left="1080"/>
              <w:rPr>
                <w:rFonts w:ascii="Arial" w:hAnsi="Arial" w:cs="Arial"/>
                <w:highlight w:val="red"/>
              </w:rPr>
            </w:pPr>
            <w:r w:rsidRPr="00F00ECA">
              <w:rPr>
                <w:rFonts w:ascii="Arial" w:hAnsi="Arial" w:cs="Arial"/>
                <w:highlight w:val="red"/>
              </w:rPr>
              <w:t>Scatter chart</w:t>
            </w:r>
          </w:p>
          <w:p w14:paraId="71900352" w14:textId="77777777" w:rsidR="00F00ECA" w:rsidRPr="00F00ECA" w:rsidRDefault="00F00ECA" w:rsidP="00F00ECA">
            <w:pPr>
              <w:rPr>
                <w:rFonts w:ascii="Arial" w:hAnsi="Arial" w:cs="Arial"/>
              </w:rPr>
            </w:pPr>
          </w:p>
          <w:p w14:paraId="3CDC5B4C"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at is the main disadvantage of using a stacked bar chart?</w:t>
            </w:r>
          </w:p>
          <w:p w14:paraId="6CA74BD9" w14:textId="4D95A4B4" w:rsidR="00F00ECA" w:rsidRPr="00F00ECA" w:rsidRDefault="00F00ECA" w:rsidP="00F00ECA">
            <w:pPr>
              <w:pStyle w:val="ListParagraph"/>
              <w:numPr>
                <w:ilvl w:val="1"/>
                <w:numId w:val="42"/>
              </w:numPr>
              <w:ind w:left="1080"/>
              <w:rPr>
                <w:rFonts w:ascii="Arial" w:hAnsi="Arial" w:cs="Arial"/>
              </w:rPr>
            </w:pPr>
            <w:r w:rsidRPr="00F00ECA">
              <w:rPr>
                <w:rFonts w:ascii="Arial" w:hAnsi="Arial" w:cs="Arial"/>
                <w:highlight w:val="red"/>
              </w:rPr>
              <w:t>It is difficult to compare individual values within each category</w:t>
            </w:r>
            <w:r w:rsidRPr="00F00ECA">
              <w:rPr>
                <w:rFonts w:ascii="Arial" w:hAnsi="Arial" w:cs="Arial"/>
              </w:rPr>
              <w:t>.</w:t>
            </w:r>
          </w:p>
          <w:p w14:paraId="6915AA7B" w14:textId="2464948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not display negative values.</w:t>
            </w:r>
          </w:p>
          <w:p w14:paraId="7F3A2B30" w14:textId="49C5ED2B"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not show trends over time.</w:t>
            </w:r>
          </w:p>
          <w:p w14:paraId="7597CFF6" w14:textId="4E11EF65"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is difficult to interpret the legend.</w:t>
            </w:r>
          </w:p>
          <w:p w14:paraId="5C121690" w14:textId="77777777" w:rsidR="00F00ECA" w:rsidRPr="00F00ECA" w:rsidRDefault="00F00ECA" w:rsidP="00F00ECA">
            <w:pPr>
              <w:rPr>
                <w:rFonts w:ascii="Arial" w:hAnsi="Arial" w:cs="Arial"/>
              </w:rPr>
            </w:pPr>
          </w:p>
          <w:p w14:paraId="3CF87871"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ich chart type is best suited for showing the distribution of a dataset?</w:t>
            </w:r>
          </w:p>
          <w:p w14:paraId="233150A2" w14:textId="0F61627C"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Line chart</w:t>
            </w:r>
          </w:p>
          <w:p w14:paraId="35EF1891" w14:textId="42A6D93D"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Bar chart</w:t>
            </w:r>
          </w:p>
          <w:p w14:paraId="308E319E" w14:textId="55A1949B"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Pie chart</w:t>
            </w:r>
          </w:p>
          <w:p w14:paraId="5A12440D" w14:textId="274AE023" w:rsidR="00F00ECA" w:rsidRPr="00F00ECA" w:rsidRDefault="00F00ECA" w:rsidP="00F00ECA">
            <w:pPr>
              <w:pStyle w:val="ListParagraph"/>
              <w:numPr>
                <w:ilvl w:val="1"/>
                <w:numId w:val="42"/>
              </w:numPr>
              <w:ind w:left="1080"/>
              <w:rPr>
                <w:rFonts w:ascii="Arial" w:hAnsi="Arial" w:cs="Arial"/>
                <w:highlight w:val="red"/>
              </w:rPr>
            </w:pPr>
            <w:r w:rsidRPr="00F00ECA">
              <w:rPr>
                <w:rFonts w:ascii="Arial" w:hAnsi="Arial" w:cs="Arial"/>
                <w:highlight w:val="red"/>
              </w:rPr>
              <w:t>Histogram</w:t>
            </w:r>
          </w:p>
          <w:p w14:paraId="09C995C5" w14:textId="77777777" w:rsidR="00F00ECA" w:rsidRPr="00F00ECA" w:rsidRDefault="00F00ECA" w:rsidP="00F00ECA">
            <w:pPr>
              <w:rPr>
                <w:rFonts w:ascii="Arial" w:hAnsi="Arial" w:cs="Arial"/>
              </w:rPr>
            </w:pPr>
          </w:p>
          <w:p w14:paraId="15836163"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at is the advantage of using a bubble chart to represent data?</w:t>
            </w:r>
          </w:p>
          <w:p w14:paraId="6C3BDCFE" w14:textId="5954C3F6"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show the distribution of a dataset.</w:t>
            </w:r>
          </w:p>
          <w:p w14:paraId="4F99E7CB" w14:textId="78A19EFC"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display many data series in one chart.</w:t>
            </w:r>
          </w:p>
          <w:p w14:paraId="5E5E49C2" w14:textId="144E7E5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highlight w:val="red"/>
              </w:rPr>
              <w:t>It can show the relationship between three variables</w:t>
            </w:r>
            <w:r w:rsidRPr="00F00ECA">
              <w:rPr>
                <w:rFonts w:ascii="Arial" w:hAnsi="Arial" w:cs="Arial"/>
              </w:rPr>
              <w:t>.</w:t>
            </w:r>
          </w:p>
          <w:p w14:paraId="624090B5" w14:textId="1AC3E00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compare data points using horizontal bars.</w:t>
            </w:r>
          </w:p>
          <w:p w14:paraId="61FC6BE9" w14:textId="77777777" w:rsidR="00F00ECA" w:rsidRPr="00F00ECA" w:rsidRDefault="00F00ECA" w:rsidP="00F00ECA">
            <w:pPr>
              <w:rPr>
                <w:rFonts w:ascii="Arial" w:hAnsi="Arial" w:cs="Arial"/>
              </w:rPr>
            </w:pPr>
          </w:p>
          <w:p w14:paraId="2BC4A2A9"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ich chart type is best suited for comparing values across both categories and time?</w:t>
            </w:r>
          </w:p>
          <w:p w14:paraId="31A0FF24" w14:textId="2E59B888" w:rsidR="00F00ECA" w:rsidRPr="00F00ECA" w:rsidRDefault="00F00ECA" w:rsidP="00F00ECA">
            <w:pPr>
              <w:pStyle w:val="ListParagraph"/>
              <w:numPr>
                <w:ilvl w:val="1"/>
                <w:numId w:val="42"/>
              </w:numPr>
              <w:ind w:left="1080"/>
              <w:rPr>
                <w:rFonts w:ascii="Arial" w:hAnsi="Arial" w:cs="Arial"/>
                <w:highlight w:val="red"/>
              </w:rPr>
            </w:pPr>
            <w:r w:rsidRPr="00F00ECA">
              <w:rPr>
                <w:rFonts w:ascii="Arial" w:hAnsi="Arial" w:cs="Arial"/>
                <w:highlight w:val="red"/>
              </w:rPr>
              <w:t>Line chart</w:t>
            </w:r>
          </w:p>
          <w:p w14:paraId="0868E871" w14:textId="4F9867AD"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Bar chart</w:t>
            </w:r>
          </w:p>
          <w:p w14:paraId="3BA9DACB" w14:textId="66FBF8E4"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Pie chart</w:t>
            </w:r>
          </w:p>
          <w:p w14:paraId="7E3B69DF" w14:textId="4365E10E"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Stacked bar chart</w:t>
            </w:r>
          </w:p>
          <w:p w14:paraId="48597ED5" w14:textId="77777777" w:rsidR="00F00ECA" w:rsidRPr="00F00ECA" w:rsidRDefault="00F00ECA" w:rsidP="00F00ECA">
            <w:pPr>
              <w:rPr>
                <w:rFonts w:ascii="Arial" w:hAnsi="Arial" w:cs="Arial"/>
              </w:rPr>
            </w:pPr>
          </w:p>
          <w:p w14:paraId="2C637DBB" w14:textId="77777777" w:rsidR="00F00ECA" w:rsidRPr="00F00ECA" w:rsidRDefault="00F00ECA" w:rsidP="00F00ECA">
            <w:pPr>
              <w:pStyle w:val="ListParagraph"/>
              <w:numPr>
                <w:ilvl w:val="0"/>
                <w:numId w:val="42"/>
              </w:numPr>
              <w:ind w:left="360"/>
              <w:rPr>
                <w:rFonts w:ascii="Arial" w:hAnsi="Arial" w:cs="Arial"/>
              </w:rPr>
            </w:pPr>
            <w:r w:rsidRPr="00F00ECA">
              <w:rPr>
                <w:rFonts w:ascii="Arial" w:hAnsi="Arial" w:cs="Arial"/>
              </w:rPr>
              <w:t>What is the main advantage of using a combo chart?</w:t>
            </w:r>
          </w:p>
          <w:p w14:paraId="7FDB4C4A" w14:textId="0FF9619F" w:rsidR="00F00ECA" w:rsidRPr="00F00ECA" w:rsidRDefault="00F00ECA" w:rsidP="00F00ECA">
            <w:pPr>
              <w:pStyle w:val="ListParagraph"/>
              <w:numPr>
                <w:ilvl w:val="1"/>
                <w:numId w:val="42"/>
              </w:numPr>
              <w:ind w:left="1080"/>
              <w:rPr>
                <w:rFonts w:ascii="Arial" w:hAnsi="Arial" w:cs="Arial"/>
              </w:rPr>
            </w:pPr>
            <w:r w:rsidRPr="00F00ECA">
              <w:rPr>
                <w:rFonts w:ascii="Arial" w:hAnsi="Arial" w:cs="Arial"/>
                <w:highlight w:val="red"/>
              </w:rPr>
              <w:t>It can show multiple data series in one chart.</w:t>
            </w:r>
          </w:p>
          <w:p w14:paraId="1B0ABF87" w14:textId="74D7EF43"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display negative values.</w:t>
            </w:r>
          </w:p>
          <w:p w14:paraId="06624F46" w14:textId="524BBA77"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show the relative size of each data point.</w:t>
            </w:r>
          </w:p>
          <w:p w14:paraId="0487F0DF" w14:textId="260D6797" w:rsidR="00F00ECA" w:rsidRPr="00F00ECA" w:rsidRDefault="00F00ECA" w:rsidP="00F00ECA">
            <w:pPr>
              <w:pStyle w:val="ListParagraph"/>
              <w:numPr>
                <w:ilvl w:val="1"/>
                <w:numId w:val="42"/>
              </w:numPr>
              <w:ind w:left="1080"/>
              <w:rPr>
                <w:rFonts w:ascii="Arial" w:hAnsi="Arial" w:cs="Arial"/>
              </w:rPr>
            </w:pPr>
            <w:r w:rsidRPr="00F00ECA">
              <w:rPr>
                <w:rFonts w:ascii="Arial" w:hAnsi="Arial" w:cs="Arial"/>
              </w:rPr>
              <w:t>It can compare data points using horizontal bars.</w:t>
            </w:r>
          </w:p>
          <w:p w14:paraId="6E305694" w14:textId="77777777" w:rsidR="00F00ECA" w:rsidRPr="00F00ECA" w:rsidRDefault="00F00ECA" w:rsidP="00F00ECA">
            <w:pPr>
              <w:rPr>
                <w:rFonts w:ascii="Arial" w:hAnsi="Arial" w:cs="Arial"/>
              </w:rPr>
            </w:pPr>
          </w:p>
          <w:p w14:paraId="1FF0F966" w14:textId="77777777" w:rsidR="00F00ECA" w:rsidRDefault="00F00ECA" w:rsidP="00DF0C1C">
            <w:pPr>
              <w:rPr>
                <w:rFonts w:ascii="Arial" w:hAnsi="Arial" w:cs="Arial"/>
              </w:rPr>
            </w:pPr>
          </w:p>
          <w:p w14:paraId="0772B766" w14:textId="020C98C1"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F00ECA">
              <w:rPr>
                <w:rFonts w:ascii="Maiandra GD" w:hAnsi="Maiandra GD"/>
                <w:highlight w:val="red"/>
              </w:rPr>
              <w:t>six</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45426A33" w:rsidR="00DF0C1C" w:rsidRDefault="00DF0C1C" w:rsidP="00DF0C1C">
            <w:pPr>
              <w:rPr>
                <w:rFonts w:ascii="Arial" w:eastAsia="Arial" w:hAnsi="Arial" w:cs="Arial"/>
              </w:rPr>
            </w:pPr>
            <w:r>
              <w:rPr>
                <w:rFonts w:ascii="Arial" w:eastAsia="Arial" w:hAnsi="Arial" w:cs="Arial"/>
              </w:rPr>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38F55C17" w14:textId="77777777" w:rsidR="00F00ECA" w:rsidRPr="00080C31" w:rsidRDefault="00F00ECA" w:rsidP="00F00ECA">
            <w:pPr>
              <w:pStyle w:val="ListParagraph"/>
              <w:numPr>
                <w:ilvl w:val="0"/>
                <w:numId w:val="41"/>
              </w:numPr>
              <w:spacing w:line="276" w:lineRule="auto"/>
              <w:rPr>
                <w:rFonts w:ascii="Times New Roman" w:eastAsia="Times New Roman" w:hAnsi="Times New Roman" w:cs="Times New Roman"/>
                <w:bCs/>
              </w:rPr>
            </w:pPr>
            <w:r w:rsidRPr="00080C31">
              <w:rPr>
                <w:rStyle w:val="a-size-extra-large"/>
                <w:rFonts w:ascii="Times New Roman" w:hAnsi="Times New Roman" w:cs="Times New Roman"/>
                <w:color w:val="0F1111"/>
              </w:rPr>
              <w:t xml:space="preserve">Webb, L. (2022). </w:t>
            </w:r>
            <w:r w:rsidRPr="00080C31">
              <w:rPr>
                <w:rStyle w:val="a-size-extra-large"/>
                <w:rFonts w:ascii="Times New Roman" w:hAnsi="Times New Roman" w:cs="Times New Roman"/>
                <w:i/>
                <w:color w:val="0F1111"/>
              </w:rPr>
              <w:t xml:space="preserve">Excel 2023: The Easiest Way to Master Microsoft Excel in 7 Days. </w:t>
            </w:r>
            <w:r w:rsidRPr="00080C31">
              <w:rPr>
                <w:rFonts w:ascii="Times New Roman" w:eastAsia="Times New Roman" w:hAnsi="Times New Roman" w:cs="Times New Roman"/>
              </w:rPr>
              <w:t xml:space="preserve">ISBN-13-13: </w:t>
            </w:r>
            <w:r w:rsidRPr="00080C31">
              <w:rPr>
                <w:rFonts w:ascii="Times New Roman" w:eastAsia="Times New Roman" w:hAnsi="Times New Roman" w:cs="Times New Roman"/>
                <w:bCs/>
              </w:rPr>
              <w:t>979-8360854005</w:t>
            </w:r>
          </w:p>
          <w:p w14:paraId="37DAA889" w14:textId="77777777" w:rsidR="00F00ECA" w:rsidRPr="00E362F0" w:rsidRDefault="00F00ECA" w:rsidP="00F00ECA">
            <w:pPr>
              <w:pStyle w:val="ListParagraph"/>
              <w:numPr>
                <w:ilvl w:val="0"/>
                <w:numId w:val="41"/>
              </w:numPr>
              <w:spacing w:line="276" w:lineRule="auto"/>
              <w:rPr>
                <w:rFonts w:ascii="Times New Roman" w:eastAsia="Times New Roman" w:hAnsi="Times New Roman" w:cs="Times New Roman"/>
                <w:i/>
              </w:rPr>
            </w:pPr>
            <w:r w:rsidRPr="00080C31">
              <w:rPr>
                <w:rFonts w:ascii="Times New Roman" w:eastAsia="Times New Roman" w:hAnsi="Times New Roman" w:cs="Times New Roman"/>
                <w:bCs/>
              </w:rPr>
              <w:t xml:space="preserve">Vic. M. (2021). </w:t>
            </w:r>
            <w:r w:rsidRPr="00E362F0">
              <w:rPr>
                <w:rFonts w:ascii="Times New Roman" w:eastAsia="Times New Roman" w:hAnsi="Times New Roman" w:cs="Times New Roman"/>
                <w:bCs/>
                <w:i/>
              </w:rPr>
              <w:t xml:space="preserve">Microsoft Excel &amp; Access for Beginners and Pros. </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A7608C" w14:textId="77777777" w:rsidR="00371933" w:rsidRDefault="00371933">
      <w:pPr>
        <w:spacing w:after="0" w:line="240" w:lineRule="auto"/>
      </w:pPr>
      <w:r>
        <w:separator/>
      </w:r>
    </w:p>
  </w:endnote>
  <w:endnote w:type="continuationSeparator" w:id="0">
    <w:p w14:paraId="3990DE1D" w14:textId="77777777" w:rsidR="00371933" w:rsidRDefault="00371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7375BD" w14:textId="77777777" w:rsidR="00371933" w:rsidRDefault="00371933">
      <w:pPr>
        <w:spacing w:after="0" w:line="240" w:lineRule="auto"/>
      </w:pPr>
      <w:r>
        <w:separator/>
      </w:r>
    </w:p>
  </w:footnote>
  <w:footnote w:type="continuationSeparator" w:id="0">
    <w:p w14:paraId="6E982944" w14:textId="77777777" w:rsidR="00371933" w:rsidRDefault="003719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CB3892" w:rsidRDefault="00CB38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3703AD"/>
    <w:multiLevelType w:val="multilevel"/>
    <w:tmpl w:val="5DF03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AC2BAE"/>
    <w:multiLevelType w:val="hybridMultilevel"/>
    <w:tmpl w:val="14AA05A8"/>
    <w:lvl w:ilvl="0" w:tplc="0409000F">
      <w:start w:val="1"/>
      <w:numFmt w:val="decimal"/>
      <w:lvlText w:val="%1."/>
      <w:lvlJc w:val="left"/>
      <w:pPr>
        <w:ind w:left="720" w:hanging="360"/>
      </w:pPr>
    </w:lvl>
    <w:lvl w:ilvl="1" w:tplc="5056527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9B4A7D"/>
    <w:multiLevelType w:val="hybridMultilevel"/>
    <w:tmpl w:val="095C6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AF7863"/>
    <w:multiLevelType w:val="hybridMultilevel"/>
    <w:tmpl w:val="8EBC4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3B37D87"/>
    <w:multiLevelType w:val="hybridMultilevel"/>
    <w:tmpl w:val="E03030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A847E9"/>
    <w:multiLevelType w:val="hybridMultilevel"/>
    <w:tmpl w:val="E63E9E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A14254E"/>
    <w:multiLevelType w:val="hybridMultilevel"/>
    <w:tmpl w:val="BA8C14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CD01F58"/>
    <w:multiLevelType w:val="hybridMultilevel"/>
    <w:tmpl w:val="3006B5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2F2DAF"/>
    <w:multiLevelType w:val="hybridMultilevel"/>
    <w:tmpl w:val="CC9C2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42B51BF"/>
    <w:multiLevelType w:val="hybridMultilevel"/>
    <w:tmpl w:val="8C46F3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9196970"/>
    <w:multiLevelType w:val="hybridMultilevel"/>
    <w:tmpl w:val="5A7A6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B3E2B55"/>
    <w:multiLevelType w:val="hybridMultilevel"/>
    <w:tmpl w:val="095C6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E26A18"/>
    <w:multiLevelType w:val="hybridMultilevel"/>
    <w:tmpl w:val="5B52D3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3433C19"/>
    <w:multiLevelType w:val="hybridMultilevel"/>
    <w:tmpl w:val="A8649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5135A7E"/>
    <w:multiLevelType w:val="hybridMultilevel"/>
    <w:tmpl w:val="DD28E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F373C0"/>
    <w:multiLevelType w:val="hybridMultilevel"/>
    <w:tmpl w:val="095C6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B87E65"/>
    <w:multiLevelType w:val="hybridMultilevel"/>
    <w:tmpl w:val="6E88D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E882670"/>
    <w:multiLevelType w:val="hybridMultilevel"/>
    <w:tmpl w:val="A34AC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1B10DB"/>
    <w:multiLevelType w:val="hybridMultilevel"/>
    <w:tmpl w:val="85CC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EB49DE"/>
    <w:multiLevelType w:val="hybridMultilevel"/>
    <w:tmpl w:val="095C6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19E611D"/>
    <w:multiLevelType w:val="hybridMultilevel"/>
    <w:tmpl w:val="E6FCD8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847B38"/>
    <w:multiLevelType w:val="hybridMultilevel"/>
    <w:tmpl w:val="E03030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A20385D"/>
    <w:multiLevelType w:val="hybridMultilevel"/>
    <w:tmpl w:val="8E7471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0573B2C"/>
    <w:multiLevelType w:val="hybridMultilevel"/>
    <w:tmpl w:val="8E6C4D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0B032B"/>
    <w:multiLevelType w:val="hybridMultilevel"/>
    <w:tmpl w:val="85CC4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CAC5871"/>
    <w:multiLevelType w:val="hybridMultilevel"/>
    <w:tmpl w:val="837814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36">
    <w:nsid w:val="74F775D4"/>
    <w:multiLevelType w:val="hybridMultilevel"/>
    <w:tmpl w:val="338AC1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56D3909"/>
    <w:multiLevelType w:val="hybridMultilevel"/>
    <w:tmpl w:val="808011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6E74296"/>
    <w:multiLevelType w:val="hybridMultilevel"/>
    <w:tmpl w:val="16700D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BA405BD"/>
    <w:multiLevelType w:val="hybridMultilevel"/>
    <w:tmpl w:val="02F2367E"/>
    <w:lvl w:ilvl="0" w:tplc="0409000F">
      <w:start w:val="1"/>
      <w:numFmt w:val="decimal"/>
      <w:lvlText w:val="%1."/>
      <w:lvlJc w:val="left"/>
      <w:pPr>
        <w:ind w:left="720" w:hanging="360"/>
      </w:pPr>
    </w:lvl>
    <w:lvl w:ilvl="1" w:tplc="F22C04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27"/>
  </w:num>
  <w:num w:numId="3">
    <w:abstractNumId w:val="9"/>
  </w:num>
  <w:num w:numId="4">
    <w:abstractNumId w:val="25"/>
  </w:num>
  <w:num w:numId="5">
    <w:abstractNumId w:val="35"/>
  </w:num>
  <w:num w:numId="6">
    <w:abstractNumId w:val="41"/>
  </w:num>
  <w:num w:numId="7">
    <w:abstractNumId w:val="39"/>
  </w:num>
  <w:num w:numId="8">
    <w:abstractNumId w:val="7"/>
  </w:num>
  <w:num w:numId="9">
    <w:abstractNumId w:val="0"/>
  </w:num>
  <w:num w:numId="10">
    <w:abstractNumId w:val="16"/>
  </w:num>
  <w:num w:numId="11">
    <w:abstractNumId w:val="31"/>
  </w:num>
  <w:num w:numId="12">
    <w:abstractNumId w:val="2"/>
  </w:num>
  <w:num w:numId="13">
    <w:abstractNumId w:val="34"/>
  </w:num>
  <w:num w:numId="14">
    <w:abstractNumId w:val="22"/>
  </w:num>
  <w:num w:numId="15">
    <w:abstractNumId w:val="23"/>
  </w:num>
  <w:num w:numId="16">
    <w:abstractNumId w:val="1"/>
  </w:num>
  <w:num w:numId="17">
    <w:abstractNumId w:val="14"/>
  </w:num>
  <w:num w:numId="18">
    <w:abstractNumId w:val="12"/>
  </w:num>
  <w:num w:numId="19">
    <w:abstractNumId w:val="29"/>
  </w:num>
  <w:num w:numId="20">
    <w:abstractNumId w:val="17"/>
  </w:num>
  <w:num w:numId="21">
    <w:abstractNumId w:val="18"/>
  </w:num>
  <w:num w:numId="22">
    <w:abstractNumId w:val="38"/>
  </w:num>
  <w:num w:numId="23">
    <w:abstractNumId w:val="37"/>
  </w:num>
  <w:num w:numId="24">
    <w:abstractNumId w:val="32"/>
  </w:num>
  <w:num w:numId="25">
    <w:abstractNumId w:val="13"/>
  </w:num>
  <w:num w:numId="26">
    <w:abstractNumId w:val="36"/>
  </w:num>
  <w:num w:numId="27">
    <w:abstractNumId w:val="40"/>
  </w:num>
  <w:num w:numId="28">
    <w:abstractNumId w:val="28"/>
  </w:num>
  <w:num w:numId="29">
    <w:abstractNumId w:val="26"/>
  </w:num>
  <w:num w:numId="30">
    <w:abstractNumId w:val="6"/>
  </w:num>
  <w:num w:numId="31">
    <w:abstractNumId w:val="21"/>
  </w:num>
  <w:num w:numId="32">
    <w:abstractNumId w:val="24"/>
  </w:num>
  <w:num w:numId="33">
    <w:abstractNumId w:val="20"/>
  </w:num>
  <w:num w:numId="34">
    <w:abstractNumId w:val="15"/>
  </w:num>
  <w:num w:numId="35">
    <w:abstractNumId w:val="4"/>
  </w:num>
  <w:num w:numId="36">
    <w:abstractNumId w:val="10"/>
  </w:num>
  <w:num w:numId="37">
    <w:abstractNumId w:val="5"/>
  </w:num>
  <w:num w:numId="38">
    <w:abstractNumId w:val="8"/>
  </w:num>
  <w:num w:numId="39">
    <w:abstractNumId w:val="33"/>
  </w:num>
  <w:num w:numId="40">
    <w:abstractNumId w:val="30"/>
  </w:num>
  <w:num w:numId="41">
    <w:abstractNumId w:val="19"/>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rQUA2Xw7+CwAAAA="/>
  </w:docVars>
  <w:rsids>
    <w:rsidRoot w:val="00685175"/>
    <w:rsid w:val="000230AA"/>
    <w:rsid w:val="00030F33"/>
    <w:rsid w:val="00050764"/>
    <w:rsid w:val="00050DF8"/>
    <w:rsid w:val="00060BCA"/>
    <w:rsid w:val="0006118C"/>
    <w:rsid w:val="000C23D7"/>
    <w:rsid w:val="000C3A85"/>
    <w:rsid w:val="00151695"/>
    <w:rsid w:val="001870C1"/>
    <w:rsid w:val="001B6086"/>
    <w:rsid w:val="00262B81"/>
    <w:rsid w:val="002708C9"/>
    <w:rsid w:val="00371933"/>
    <w:rsid w:val="003809ED"/>
    <w:rsid w:val="003830C9"/>
    <w:rsid w:val="0039792E"/>
    <w:rsid w:val="003B676C"/>
    <w:rsid w:val="003C0E6D"/>
    <w:rsid w:val="00416411"/>
    <w:rsid w:val="004225BC"/>
    <w:rsid w:val="00504E2D"/>
    <w:rsid w:val="005559A8"/>
    <w:rsid w:val="0057145E"/>
    <w:rsid w:val="00622558"/>
    <w:rsid w:val="00633AD7"/>
    <w:rsid w:val="006423AD"/>
    <w:rsid w:val="00667C50"/>
    <w:rsid w:val="00685175"/>
    <w:rsid w:val="00691CEF"/>
    <w:rsid w:val="006B0F74"/>
    <w:rsid w:val="006B15D3"/>
    <w:rsid w:val="006B5C64"/>
    <w:rsid w:val="00747F59"/>
    <w:rsid w:val="00770BD7"/>
    <w:rsid w:val="00784501"/>
    <w:rsid w:val="00810A3C"/>
    <w:rsid w:val="00826A84"/>
    <w:rsid w:val="008F609A"/>
    <w:rsid w:val="008F6BF2"/>
    <w:rsid w:val="008F6C56"/>
    <w:rsid w:val="009326BF"/>
    <w:rsid w:val="00970D1F"/>
    <w:rsid w:val="009B7F00"/>
    <w:rsid w:val="009F69C2"/>
    <w:rsid w:val="00A321A4"/>
    <w:rsid w:val="00BD2442"/>
    <w:rsid w:val="00BF13FE"/>
    <w:rsid w:val="00C34028"/>
    <w:rsid w:val="00C74200"/>
    <w:rsid w:val="00C92249"/>
    <w:rsid w:val="00CB3892"/>
    <w:rsid w:val="00CF25ED"/>
    <w:rsid w:val="00CF7950"/>
    <w:rsid w:val="00D001AF"/>
    <w:rsid w:val="00D770F8"/>
    <w:rsid w:val="00DF0C1C"/>
    <w:rsid w:val="00F00ECA"/>
    <w:rsid w:val="00F33201"/>
    <w:rsid w:val="00FB42C6"/>
    <w:rsid w:val="00FC0748"/>
    <w:rsid w:val="00FC533E"/>
    <w:rsid w:val="00FE69F4"/>
    <w:rsid w:val="00FF5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paragraph" w:styleId="NormalWeb">
    <w:name w:val="Normal (Web)"/>
    <w:basedOn w:val="Normal"/>
    <w:uiPriority w:val="99"/>
    <w:semiHidden/>
    <w:unhideWhenUsed/>
    <w:rsid w:val="0005076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5559A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559A8"/>
    <w:rPr>
      <w:rFonts w:ascii="Arial" w:eastAsia="Times New Roman" w:hAnsi="Arial" w:cs="Arial"/>
      <w:vanish/>
      <w:sz w:val="16"/>
      <w:szCs w:val="16"/>
    </w:rPr>
  </w:style>
  <w:style w:type="character" w:customStyle="1" w:styleId="a-size-extra-large">
    <w:name w:val="a-size-extra-large"/>
    <w:basedOn w:val="DefaultParagraphFont"/>
    <w:rsid w:val="00F00E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paragraph" w:styleId="NormalWeb">
    <w:name w:val="Normal (Web)"/>
    <w:basedOn w:val="Normal"/>
    <w:uiPriority w:val="99"/>
    <w:semiHidden/>
    <w:unhideWhenUsed/>
    <w:rsid w:val="0005076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5559A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559A8"/>
    <w:rPr>
      <w:rFonts w:ascii="Arial" w:eastAsia="Times New Roman" w:hAnsi="Arial" w:cs="Arial"/>
      <w:vanish/>
      <w:sz w:val="16"/>
      <w:szCs w:val="16"/>
    </w:rPr>
  </w:style>
  <w:style w:type="character" w:customStyle="1" w:styleId="a-size-extra-large">
    <w:name w:val="a-size-extra-large"/>
    <w:basedOn w:val="DefaultParagraphFont"/>
    <w:rsid w:val="00F00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2720642">
      <w:bodyDiv w:val="1"/>
      <w:marLeft w:val="0"/>
      <w:marRight w:val="0"/>
      <w:marTop w:val="0"/>
      <w:marBottom w:val="0"/>
      <w:divBdr>
        <w:top w:val="none" w:sz="0" w:space="0" w:color="auto"/>
        <w:left w:val="none" w:sz="0" w:space="0" w:color="auto"/>
        <w:bottom w:val="none" w:sz="0" w:space="0" w:color="auto"/>
        <w:right w:val="none" w:sz="0" w:space="0" w:color="auto"/>
      </w:divBdr>
    </w:div>
    <w:div w:id="578322197">
      <w:bodyDiv w:val="1"/>
      <w:marLeft w:val="0"/>
      <w:marRight w:val="0"/>
      <w:marTop w:val="0"/>
      <w:marBottom w:val="0"/>
      <w:divBdr>
        <w:top w:val="none" w:sz="0" w:space="0" w:color="auto"/>
        <w:left w:val="none" w:sz="0" w:space="0" w:color="auto"/>
        <w:bottom w:val="none" w:sz="0" w:space="0" w:color="auto"/>
        <w:right w:val="none" w:sz="0" w:space="0" w:color="auto"/>
      </w:divBdr>
    </w:div>
    <w:div w:id="1306860459">
      <w:bodyDiv w:val="1"/>
      <w:marLeft w:val="0"/>
      <w:marRight w:val="0"/>
      <w:marTop w:val="0"/>
      <w:marBottom w:val="0"/>
      <w:divBdr>
        <w:top w:val="none" w:sz="0" w:space="0" w:color="auto"/>
        <w:left w:val="none" w:sz="0" w:space="0" w:color="auto"/>
        <w:bottom w:val="none" w:sz="0" w:space="0" w:color="auto"/>
        <w:right w:val="none" w:sz="0" w:space="0" w:color="auto"/>
      </w:divBdr>
      <w:divsChild>
        <w:div w:id="1564288287">
          <w:marLeft w:val="0"/>
          <w:marRight w:val="0"/>
          <w:marTop w:val="0"/>
          <w:marBottom w:val="0"/>
          <w:divBdr>
            <w:top w:val="single" w:sz="2" w:space="0" w:color="D9D9E3"/>
            <w:left w:val="single" w:sz="2" w:space="0" w:color="D9D9E3"/>
            <w:bottom w:val="single" w:sz="2" w:space="0" w:color="D9D9E3"/>
            <w:right w:val="single" w:sz="2" w:space="0" w:color="D9D9E3"/>
          </w:divBdr>
          <w:divsChild>
            <w:div w:id="1176769363">
              <w:marLeft w:val="0"/>
              <w:marRight w:val="0"/>
              <w:marTop w:val="0"/>
              <w:marBottom w:val="0"/>
              <w:divBdr>
                <w:top w:val="single" w:sz="2" w:space="0" w:color="D9D9E3"/>
                <w:left w:val="single" w:sz="2" w:space="0" w:color="D9D9E3"/>
                <w:bottom w:val="single" w:sz="2" w:space="0" w:color="D9D9E3"/>
                <w:right w:val="single" w:sz="2" w:space="0" w:color="D9D9E3"/>
              </w:divBdr>
              <w:divsChild>
                <w:div w:id="360470456">
                  <w:marLeft w:val="0"/>
                  <w:marRight w:val="0"/>
                  <w:marTop w:val="0"/>
                  <w:marBottom w:val="0"/>
                  <w:divBdr>
                    <w:top w:val="single" w:sz="2" w:space="0" w:color="D9D9E3"/>
                    <w:left w:val="single" w:sz="2" w:space="0" w:color="D9D9E3"/>
                    <w:bottom w:val="single" w:sz="2" w:space="0" w:color="D9D9E3"/>
                    <w:right w:val="single" w:sz="2" w:space="0" w:color="D9D9E3"/>
                  </w:divBdr>
                  <w:divsChild>
                    <w:div w:id="712966318">
                      <w:marLeft w:val="0"/>
                      <w:marRight w:val="0"/>
                      <w:marTop w:val="0"/>
                      <w:marBottom w:val="0"/>
                      <w:divBdr>
                        <w:top w:val="single" w:sz="2" w:space="0" w:color="D9D9E3"/>
                        <w:left w:val="single" w:sz="2" w:space="0" w:color="D9D9E3"/>
                        <w:bottom w:val="single" w:sz="2" w:space="0" w:color="D9D9E3"/>
                        <w:right w:val="single" w:sz="2" w:space="0" w:color="D9D9E3"/>
                      </w:divBdr>
                      <w:divsChild>
                        <w:div w:id="14506799">
                          <w:marLeft w:val="0"/>
                          <w:marRight w:val="0"/>
                          <w:marTop w:val="0"/>
                          <w:marBottom w:val="0"/>
                          <w:divBdr>
                            <w:top w:val="single" w:sz="2" w:space="0" w:color="auto"/>
                            <w:left w:val="single" w:sz="2" w:space="0" w:color="auto"/>
                            <w:bottom w:val="single" w:sz="6" w:space="0" w:color="auto"/>
                            <w:right w:val="single" w:sz="2" w:space="0" w:color="auto"/>
                          </w:divBdr>
                          <w:divsChild>
                            <w:div w:id="1814832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89949069">
                                  <w:marLeft w:val="0"/>
                                  <w:marRight w:val="0"/>
                                  <w:marTop w:val="0"/>
                                  <w:marBottom w:val="0"/>
                                  <w:divBdr>
                                    <w:top w:val="single" w:sz="2" w:space="0" w:color="D9D9E3"/>
                                    <w:left w:val="single" w:sz="2" w:space="0" w:color="D9D9E3"/>
                                    <w:bottom w:val="single" w:sz="2" w:space="0" w:color="D9D9E3"/>
                                    <w:right w:val="single" w:sz="2" w:space="0" w:color="D9D9E3"/>
                                  </w:divBdr>
                                  <w:divsChild>
                                    <w:div w:id="930233764">
                                      <w:marLeft w:val="0"/>
                                      <w:marRight w:val="0"/>
                                      <w:marTop w:val="0"/>
                                      <w:marBottom w:val="0"/>
                                      <w:divBdr>
                                        <w:top w:val="single" w:sz="2" w:space="0" w:color="D9D9E3"/>
                                        <w:left w:val="single" w:sz="2" w:space="0" w:color="D9D9E3"/>
                                        <w:bottom w:val="single" w:sz="2" w:space="0" w:color="D9D9E3"/>
                                        <w:right w:val="single" w:sz="2" w:space="0" w:color="D9D9E3"/>
                                      </w:divBdr>
                                      <w:divsChild>
                                        <w:div w:id="16391295">
                                          <w:marLeft w:val="0"/>
                                          <w:marRight w:val="0"/>
                                          <w:marTop w:val="0"/>
                                          <w:marBottom w:val="0"/>
                                          <w:divBdr>
                                            <w:top w:val="single" w:sz="2" w:space="0" w:color="D9D9E3"/>
                                            <w:left w:val="single" w:sz="2" w:space="0" w:color="D9D9E3"/>
                                            <w:bottom w:val="single" w:sz="2" w:space="0" w:color="D9D9E3"/>
                                            <w:right w:val="single" w:sz="2" w:space="0" w:color="D9D9E3"/>
                                          </w:divBdr>
                                          <w:divsChild>
                                            <w:div w:id="12677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06834098">
          <w:marLeft w:val="0"/>
          <w:marRight w:val="0"/>
          <w:marTop w:val="0"/>
          <w:marBottom w:val="0"/>
          <w:divBdr>
            <w:top w:val="none" w:sz="0" w:space="0" w:color="auto"/>
            <w:left w:val="none" w:sz="0" w:space="0" w:color="auto"/>
            <w:bottom w:val="none" w:sz="0" w:space="0" w:color="auto"/>
            <w:right w:val="none" w:sz="0" w:space="0" w:color="auto"/>
          </w:divBdr>
        </w:div>
      </w:divsChild>
    </w:div>
    <w:div w:id="1421220550">
      <w:bodyDiv w:val="1"/>
      <w:marLeft w:val="0"/>
      <w:marRight w:val="0"/>
      <w:marTop w:val="0"/>
      <w:marBottom w:val="0"/>
      <w:divBdr>
        <w:top w:val="none" w:sz="0" w:space="0" w:color="auto"/>
        <w:left w:val="none" w:sz="0" w:space="0" w:color="auto"/>
        <w:bottom w:val="none" w:sz="0" w:space="0" w:color="auto"/>
        <w:right w:val="none" w:sz="0" w:space="0" w:color="auto"/>
      </w:divBdr>
    </w:div>
    <w:div w:id="1451126602">
      <w:bodyDiv w:val="1"/>
      <w:marLeft w:val="0"/>
      <w:marRight w:val="0"/>
      <w:marTop w:val="0"/>
      <w:marBottom w:val="0"/>
      <w:divBdr>
        <w:top w:val="none" w:sz="0" w:space="0" w:color="auto"/>
        <w:left w:val="none" w:sz="0" w:space="0" w:color="auto"/>
        <w:bottom w:val="none" w:sz="0" w:space="0" w:color="auto"/>
        <w:right w:val="none" w:sz="0" w:space="0" w:color="auto"/>
      </w:divBdr>
    </w:div>
    <w:div w:id="1720200533">
      <w:bodyDiv w:val="1"/>
      <w:marLeft w:val="0"/>
      <w:marRight w:val="0"/>
      <w:marTop w:val="0"/>
      <w:marBottom w:val="0"/>
      <w:divBdr>
        <w:top w:val="none" w:sz="0" w:space="0" w:color="auto"/>
        <w:left w:val="none" w:sz="0" w:space="0" w:color="auto"/>
        <w:bottom w:val="none" w:sz="0" w:space="0" w:color="auto"/>
        <w:right w:val="none" w:sz="0" w:space="0" w:color="auto"/>
      </w:divBdr>
    </w:div>
    <w:div w:id="2097943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youtu.be/z3uDA9gWlro" TargetMode="External"/><Relationship Id="rId26" Type="http://schemas.openxmlformats.org/officeDocument/2006/relationships/hyperlink" Target="https://youtu.be/TfkNkrKMF5c" TargetMode="External"/><Relationship Id="rId3" Type="http://schemas.openxmlformats.org/officeDocument/2006/relationships/styles" Target="styles.xml"/><Relationship Id="rId21" Type="http://schemas.openxmlformats.org/officeDocument/2006/relationships/hyperlink" Target="https://www.governor.wa.gov/sites/default/files/documents/ClearGraphsAndCharts.pdf" TargetMode="External"/><Relationship Id="rId7" Type="http://schemas.openxmlformats.org/officeDocument/2006/relationships/footnotes" Target="footnotes.xml"/><Relationship Id="rId12" Type="http://schemas.openxmlformats.org/officeDocument/2006/relationships/hyperlink" Target="https://youtu.be/s6DLLrjBJuA" TargetMode="External"/><Relationship Id="rId17" Type="http://schemas.openxmlformats.org/officeDocument/2006/relationships/image" Target="media/image4.png"/><Relationship Id="rId25" Type="http://schemas.openxmlformats.org/officeDocument/2006/relationships/hyperlink" Target="https://youtu.be/DAU0qqh_I-A" TargetMode="External"/><Relationship Id="rId2" Type="http://schemas.openxmlformats.org/officeDocument/2006/relationships/numbering" Target="numbering.xml"/><Relationship Id="rId16" Type="http://schemas.openxmlformats.org/officeDocument/2006/relationships/hyperlink" Target="https://www.tutorialspoint.com/excel_charts/excel_charts_tutorial.pdf" TargetMode="External"/><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Z2gzLYaQatQ" TargetMode="Externa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http://www.am-win.com.au/pdfs/Excel_type_charts.pdf" TargetMode="External"/><Relationship Id="rId23" Type="http://schemas.openxmlformats.org/officeDocument/2006/relationships/image" Target="media/image6.png"/><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youtu.be/_Wu7jYTr1Pk"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tutorialspoint.com/excel_charts/excel_charts_elements.htm" TargetMode="External"/><Relationship Id="rId22" Type="http://schemas.openxmlformats.org/officeDocument/2006/relationships/hyperlink" Target="file:///C:/Users/Mary%20Mwadulo/Downloads/Schwabish%20-%202021%20-%20The%20Practice%20of%20Visual%20Data%20Communication.pdf" TargetMode="External"/><Relationship Id="rId27" Type="http://schemas.openxmlformats.org/officeDocument/2006/relationships/hyperlink" Target="https://www.tutorialspoint.com/excel_data_analysis/excel_data_analysis_tutorial.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12</Words>
  <Characters>2230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7:00Z</dcterms:created>
  <dcterms:modified xsi:type="dcterms:W3CDTF">2023-04-27T19:07:00Z</dcterms:modified>
</cp:coreProperties>
</file>